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B4B1B" w14:textId="77777777" w:rsidR="0061772D" w:rsidRDefault="0061772D">
      <w:pPr>
        <w:rPr>
          <w:b/>
          <w:color w:val="333333"/>
          <w:sz w:val="28"/>
          <w:szCs w:val="28"/>
        </w:rPr>
      </w:pPr>
    </w:p>
    <w:p w14:paraId="716D1CDA" w14:textId="77777777" w:rsidR="00EB150D" w:rsidRPr="00DF5636" w:rsidRDefault="0029293C">
      <w:pPr>
        <w:rPr>
          <w:b/>
          <w:color w:val="333333"/>
          <w:sz w:val="36"/>
          <w:szCs w:val="36"/>
          <w:u w:val="single"/>
          <w:lang w:val="fr-FR"/>
        </w:rPr>
      </w:pPr>
      <w:r>
        <w:rPr>
          <w:b/>
          <w:color w:val="333333"/>
          <w:sz w:val="36"/>
          <w:szCs w:val="36"/>
          <w:u w:val="single"/>
          <w:lang w:val="fr-FR"/>
        </w:rPr>
        <w:t>Adekunle Ajiboye</w:t>
      </w:r>
    </w:p>
    <w:p w14:paraId="01F8D36E" w14:textId="77777777" w:rsidR="004609C6" w:rsidRPr="00DF5636" w:rsidRDefault="004609C6">
      <w:pPr>
        <w:rPr>
          <w:b/>
          <w:color w:val="333333"/>
          <w:sz w:val="28"/>
          <w:szCs w:val="28"/>
          <w:lang w:val="fr-FR"/>
        </w:rPr>
      </w:pPr>
    </w:p>
    <w:p w14:paraId="41D3DCBB" w14:textId="77777777" w:rsidR="00EB150D" w:rsidRDefault="00EB150D">
      <w:pPr>
        <w:rPr>
          <w:color w:val="333333"/>
          <w:sz w:val="18"/>
          <w:szCs w:val="18"/>
          <w:lang w:val="fr-FR"/>
        </w:rPr>
      </w:pPr>
      <w:proofErr w:type="gramStart"/>
      <w:r w:rsidRPr="00DF5636">
        <w:rPr>
          <w:b/>
          <w:color w:val="333333"/>
          <w:sz w:val="18"/>
          <w:szCs w:val="18"/>
          <w:lang w:val="fr-FR"/>
        </w:rPr>
        <w:t>Email</w:t>
      </w:r>
      <w:r w:rsidR="0029293C" w:rsidRPr="00DF5636">
        <w:rPr>
          <w:b/>
          <w:color w:val="333333"/>
          <w:sz w:val="18"/>
          <w:szCs w:val="18"/>
          <w:lang w:val="fr-FR"/>
        </w:rPr>
        <w:t>:</w:t>
      </w:r>
      <w:proofErr w:type="gramEnd"/>
      <w:r w:rsidR="0029293C" w:rsidRPr="00DF5636">
        <w:rPr>
          <w:color w:val="333333"/>
          <w:sz w:val="18"/>
          <w:szCs w:val="18"/>
          <w:lang w:val="fr-FR"/>
        </w:rPr>
        <w:t xml:space="preserve"> philboye@yahoo.com</w:t>
      </w:r>
    </w:p>
    <w:p w14:paraId="77C7CD7F" w14:textId="77777777" w:rsidR="00EB150D" w:rsidRPr="00DF5636" w:rsidRDefault="00EB150D">
      <w:pPr>
        <w:rPr>
          <w:i/>
          <w:color w:val="333333"/>
          <w:sz w:val="18"/>
          <w:szCs w:val="18"/>
          <w:lang w:val="fr-FR"/>
        </w:rPr>
      </w:pPr>
    </w:p>
    <w:p w14:paraId="472370A1" w14:textId="77777777" w:rsidR="00EB150D" w:rsidRPr="00CC2DCE" w:rsidRDefault="0028583B">
      <w:pPr>
        <w:rPr>
          <w:color w:val="333333"/>
          <w:sz w:val="18"/>
          <w:szCs w:val="18"/>
        </w:rPr>
      </w:pPr>
      <w:r>
        <w:rPr>
          <w:b/>
          <w:color w:val="333333"/>
          <w:sz w:val="18"/>
          <w:szCs w:val="18"/>
        </w:rPr>
        <w:t>Telephone</w:t>
      </w:r>
      <w:r w:rsidR="00EB2596">
        <w:rPr>
          <w:b/>
          <w:color w:val="333333"/>
          <w:sz w:val="18"/>
          <w:szCs w:val="18"/>
        </w:rPr>
        <w:t xml:space="preserve">: </w:t>
      </w:r>
      <w:r w:rsidR="00951865">
        <w:rPr>
          <w:b/>
          <w:color w:val="333333"/>
          <w:sz w:val="18"/>
          <w:szCs w:val="18"/>
        </w:rPr>
        <w:t xml:space="preserve"> </w:t>
      </w:r>
      <w:r w:rsidR="0029293C">
        <w:rPr>
          <w:b/>
          <w:color w:val="333333"/>
          <w:sz w:val="18"/>
          <w:szCs w:val="18"/>
        </w:rPr>
        <w:t>+447983501632</w:t>
      </w:r>
    </w:p>
    <w:p w14:paraId="35A4B51E" w14:textId="77777777" w:rsidR="00EB150D" w:rsidRPr="00CC2DCE" w:rsidRDefault="00EB150D">
      <w:pPr>
        <w:rPr>
          <w:color w:val="333333"/>
          <w:sz w:val="18"/>
          <w:szCs w:val="18"/>
        </w:rPr>
      </w:pPr>
    </w:p>
    <w:p w14:paraId="0AC51791" w14:textId="6AF6CCA2" w:rsidR="009E6127" w:rsidRDefault="009E6127">
      <w:pPr>
        <w:rPr>
          <w:b/>
          <w:color w:val="333333"/>
          <w:sz w:val="18"/>
          <w:szCs w:val="18"/>
        </w:rPr>
      </w:pPr>
      <w:r w:rsidRPr="00CC2DCE">
        <w:rPr>
          <w:b/>
          <w:color w:val="333333"/>
          <w:sz w:val="18"/>
          <w:szCs w:val="18"/>
        </w:rPr>
        <w:t xml:space="preserve">Home address: </w:t>
      </w:r>
      <w:r w:rsidR="00486240">
        <w:rPr>
          <w:b/>
          <w:color w:val="333333"/>
          <w:sz w:val="18"/>
          <w:szCs w:val="18"/>
        </w:rPr>
        <w:t>3</w:t>
      </w:r>
      <w:r w:rsidR="006638DE">
        <w:rPr>
          <w:b/>
          <w:color w:val="333333"/>
          <w:sz w:val="18"/>
          <w:szCs w:val="18"/>
        </w:rPr>
        <w:t>3</w:t>
      </w:r>
      <w:r w:rsidR="00486240">
        <w:rPr>
          <w:b/>
          <w:color w:val="333333"/>
          <w:sz w:val="18"/>
          <w:szCs w:val="18"/>
        </w:rPr>
        <w:t xml:space="preserve">, </w:t>
      </w:r>
      <w:r w:rsidR="006638DE">
        <w:rPr>
          <w:b/>
          <w:color w:val="333333"/>
          <w:sz w:val="18"/>
          <w:szCs w:val="18"/>
        </w:rPr>
        <w:t>Barford Drive</w:t>
      </w:r>
      <w:r w:rsidR="00486240">
        <w:rPr>
          <w:b/>
          <w:color w:val="333333"/>
          <w:sz w:val="18"/>
          <w:szCs w:val="18"/>
        </w:rPr>
        <w:t xml:space="preserve">, </w:t>
      </w:r>
      <w:r w:rsidR="006638DE">
        <w:rPr>
          <w:b/>
          <w:color w:val="333333"/>
          <w:sz w:val="18"/>
          <w:szCs w:val="18"/>
        </w:rPr>
        <w:t>Wokingham</w:t>
      </w:r>
      <w:r w:rsidR="00486240">
        <w:rPr>
          <w:b/>
          <w:color w:val="333333"/>
          <w:sz w:val="18"/>
          <w:szCs w:val="18"/>
        </w:rPr>
        <w:t>, RG</w:t>
      </w:r>
      <w:r w:rsidR="006638DE">
        <w:rPr>
          <w:b/>
          <w:color w:val="333333"/>
          <w:sz w:val="18"/>
          <w:szCs w:val="18"/>
        </w:rPr>
        <w:t>40</w:t>
      </w:r>
      <w:r w:rsidR="00486240">
        <w:rPr>
          <w:b/>
          <w:color w:val="333333"/>
          <w:sz w:val="18"/>
          <w:szCs w:val="18"/>
        </w:rPr>
        <w:t xml:space="preserve"> </w:t>
      </w:r>
      <w:r w:rsidR="006638DE">
        <w:rPr>
          <w:b/>
          <w:color w:val="333333"/>
          <w:sz w:val="18"/>
          <w:szCs w:val="18"/>
        </w:rPr>
        <w:t>5AR</w:t>
      </w:r>
    </w:p>
    <w:p w14:paraId="359F4C71" w14:textId="77777777" w:rsidR="00EB150D" w:rsidRPr="00CC2DCE" w:rsidRDefault="00EB150D">
      <w:pPr>
        <w:rPr>
          <w:color w:val="333333"/>
          <w:sz w:val="18"/>
          <w:szCs w:val="18"/>
        </w:rPr>
      </w:pPr>
    </w:p>
    <w:p w14:paraId="4680F74C" w14:textId="77777777" w:rsidR="00EB150D" w:rsidRPr="00927A5F" w:rsidRDefault="00EB150D">
      <w:pPr>
        <w:rPr>
          <w:i/>
          <w:color w:val="333333"/>
          <w:sz w:val="19"/>
          <w:szCs w:val="19"/>
        </w:rPr>
      </w:pPr>
      <w:r w:rsidRPr="00927A5F">
        <w:rPr>
          <w:b/>
          <w:color w:val="333333"/>
          <w:sz w:val="19"/>
          <w:szCs w:val="19"/>
        </w:rPr>
        <w:t>Education and Qualifications</w:t>
      </w:r>
      <w:r w:rsidRPr="00927A5F">
        <w:rPr>
          <w:i/>
          <w:color w:val="333333"/>
          <w:sz w:val="19"/>
          <w:szCs w:val="19"/>
        </w:rPr>
        <w:t xml:space="preserve"> </w:t>
      </w:r>
    </w:p>
    <w:p w14:paraId="5C9C00B0" w14:textId="77777777" w:rsidR="00EB150D" w:rsidRPr="00CC2DCE" w:rsidRDefault="00EB150D">
      <w:pPr>
        <w:rPr>
          <w:color w:val="333333"/>
          <w:sz w:val="18"/>
          <w:szCs w:val="18"/>
        </w:rPr>
      </w:pPr>
    </w:p>
    <w:tbl>
      <w:tblPr>
        <w:tblW w:w="0" w:type="auto"/>
        <w:tblLook w:val="01E0" w:firstRow="1" w:lastRow="1" w:firstColumn="1" w:lastColumn="1" w:noHBand="0" w:noVBand="0"/>
      </w:tblPr>
      <w:tblGrid>
        <w:gridCol w:w="1188"/>
        <w:gridCol w:w="8701"/>
      </w:tblGrid>
      <w:tr w:rsidR="00EB150D" w:rsidRPr="00CC2DCE" w14:paraId="79A35961" w14:textId="77777777" w:rsidTr="00B94235">
        <w:tc>
          <w:tcPr>
            <w:tcW w:w="1188" w:type="dxa"/>
          </w:tcPr>
          <w:p w14:paraId="67D35739" w14:textId="77777777" w:rsidR="00EB150D" w:rsidRPr="00CC2DCE" w:rsidRDefault="00EB150D">
            <w:pPr>
              <w:rPr>
                <w:color w:val="333333"/>
                <w:sz w:val="18"/>
                <w:szCs w:val="18"/>
              </w:rPr>
            </w:pPr>
          </w:p>
          <w:p w14:paraId="31C60624" w14:textId="77777777" w:rsidR="00EB150D" w:rsidRPr="00CC2DCE" w:rsidRDefault="0029293C">
            <w:pPr>
              <w:rPr>
                <w:color w:val="333333"/>
                <w:sz w:val="18"/>
                <w:szCs w:val="18"/>
              </w:rPr>
            </w:pPr>
            <w:r>
              <w:rPr>
                <w:color w:val="333333"/>
                <w:sz w:val="18"/>
                <w:szCs w:val="18"/>
              </w:rPr>
              <w:t>2002</w:t>
            </w:r>
            <w:r w:rsidR="00EB150D" w:rsidRPr="00CC2DCE">
              <w:rPr>
                <w:color w:val="333333"/>
                <w:sz w:val="18"/>
                <w:szCs w:val="18"/>
              </w:rPr>
              <w:t xml:space="preserve"> - </w:t>
            </w:r>
            <w:r w:rsidR="00A25D54">
              <w:rPr>
                <w:color w:val="333333"/>
                <w:sz w:val="18"/>
                <w:szCs w:val="18"/>
              </w:rPr>
              <w:t>Date</w:t>
            </w:r>
          </w:p>
        </w:tc>
        <w:tc>
          <w:tcPr>
            <w:tcW w:w="8701" w:type="dxa"/>
          </w:tcPr>
          <w:p w14:paraId="14E66427" w14:textId="77777777" w:rsidR="00EB150D" w:rsidRPr="00CC2DCE" w:rsidRDefault="00EB150D">
            <w:pPr>
              <w:rPr>
                <w:b/>
                <w:color w:val="333333"/>
                <w:sz w:val="18"/>
                <w:szCs w:val="18"/>
              </w:rPr>
            </w:pPr>
          </w:p>
          <w:p w14:paraId="659CF42C" w14:textId="77777777" w:rsidR="00753571" w:rsidRDefault="00372BF3" w:rsidP="00753571">
            <w:pPr>
              <w:rPr>
                <w:b/>
                <w:color w:val="333333"/>
                <w:sz w:val="18"/>
                <w:szCs w:val="18"/>
              </w:rPr>
            </w:pPr>
            <w:r w:rsidRPr="00372BF3">
              <w:rPr>
                <w:b/>
                <w:color w:val="333333"/>
                <w:sz w:val="18"/>
                <w:szCs w:val="18"/>
              </w:rPr>
              <w:t>CCNA Data Centre</w:t>
            </w:r>
            <w:r>
              <w:rPr>
                <w:color w:val="333333"/>
                <w:sz w:val="18"/>
                <w:szCs w:val="18"/>
              </w:rPr>
              <w:t xml:space="preserve">; </w:t>
            </w:r>
            <w:r w:rsidR="00F263F6" w:rsidRPr="00CC2DCE">
              <w:rPr>
                <w:b/>
                <w:color w:val="333333"/>
                <w:sz w:val="18"/>
                <w:szCs w:val="18"/>
              </w:rPr>
              <w:t xml:space="preserve">CCNA </w:t>
            </w:r>
            <w:r w:rsidR="00AD7FEB">
              <w:rPr>
                <w:b/>
                <w:color w:val="333333"/>
                <w:sz w:val="18"/>
                <w:szCs w:val="18"/>
              </w:rPr>
              <w:t>V</w:t>
            </w:r>
            <w:r w:rsidR="00F263F6" w:rsidRPr="00A25D54">
              <w:rPr>
                <w:b/>
                <w:color w:val="333333"/>
                <w:sz w:val="18"/>
                <w:szCs w:val="18"/>
              </w:rPr>
              <w:t>oice</w:t>
            </w:r>
            <w:r w:rsidR="00F263F6" w:rsidRPr="00CC2DCE">
              <w:rPr>
                <w:color w:val="333333"/>
                <w:sz w:val="18"/>
                <w:szCs w:val="18"/>
              </w:rPr>
              <w:t>;</w:t>
            </w:r>
            <w:r w:rsidR="00B94235">
              <w:rPr>
                <w:b/>
                <w:color w:val="333333"/>
                <w:sz w:val="18"/>
                <w:szCs w:val="18"/>
              </w:rPr>
              <w:t xml:space="preserve"> </w:t>
            </w:r>
            <w:r w:rsidR="007048AC" w:rsidRPr="00CC2DCE">
              <w:rPr>
                <w:b/>
                <w:color w:val="333333"/>
                <w:sz w:val="18"/>
                <w:szCs w:val="18"/>
              </w:rPr>
              <w:t>CCNA</w:t>
            </w:r>
            <w:r w:rsidR="00753571">
              <w:rPr>
                <w:b/>
                <w:color w:val="333333"/>
                <w:sz w:val="18"/>
                <w:szCs w:val="18"/>
              </w:rPr>
              <w:t xml:space="preserve"> Security</w:t>
            </w:r>
            <w:r w:rsidR="00820435">
              <w:rPr>
                <w:b/>
                <w:color w:val="333333"/>
                <w:sz w:val="18"/>
                <w:szCs w:val="18"/>
              </w:rPr>
              <w:t>; CCNA R&amp;S</w:t>
            </w:r>
            <w:r w:rsidR="003D6E64">
              <w:rPr>
                <w:b/>
                <w:color w:val="333333"/>
                <w:sz w:val="18"/>
                <w:szCs w:val="18"/>
              </w:rPr>
              <w:t>, CCNP R&amp;S</w:t>
            </w:r>
            <w:r w:rsidR="005B4D53">
              <w:rPr>
                <w:b/>
                <w:color w:val="333333"/>
                <w:sz w:val="18"/>
                <w:szCs w:val="18"/>
              </w:rPr>
              <w:t xml:space="preserve"> [ongoing]</w:t>
            </w:r>
          </w:p>
          <w:p w14:paraId="51502B2D" w14:textId="77777777" w:rsidR="00EB150D" w:rsidRDefault="00753571" w:rsidP="00753571">
            <w:pPr>
              <w:rPr>
                <w:rFonts w:cs="Arial"/>
                <w:b/>
                <w:bCs/>
                <w:sz w:val="18"/>
                <w:szCs w:val="18"/>
                <w:lang w:val="es-ES_tradnl"/>
              </w:rPr>
            </w:pPr>
            <w:r>
              <w:rPr>
                <w:b/>
                <w:color w:val="333333"/>
                <w:sz w:val="18"/>
                <w:szCs w:val="18"/>
              </w:rPr>
              <w:t>Juniper</w:t>
            </w:r>
            <w:r w:rsidRPr="00753571">
              <w:rPr>
                <w:color w:val="333333"/>
                <w:sz w:val="18"/>
                <w:szCs w:val="18"/>
              </w:rPr>
              <w:t>:</w:t>
            </w:r>
            <w:r>
              <w:rPr>
                <w:b/>
                <w:color w:val="333333"/>
                <w:sz w:val="18"/>
                <w:szCs w:val="18"/>
              </w:rPr>
              <w:t xml:space="preserve"> </w:t>
            </w:r>
            <w:r w:rsidRPr="00FD28D1">
              <w:rPr>
                <w:rFonts w:cs="Arial"/>
                <w:b/>
                <w:bCs/>
                <w:sz w:val="18"/>
                <w:szCs w:val="18"/>
                <w:lang w:val="es-ES_tradnl"/>
              </w:rPr>
              <w:t>JNCIS-M/T</w:t>
            </w:r>
            <w:r w:rsidRPr="00FD28D1">
              <w:rPr>
                <w:rFonts w:cs="Arial"/>
                <w:bCs/>
                <w:sz w:val="18"/>
                <w:szCs w:val="18"/>
                <w:lang w:val="es-ES_tradnl"/>
              </w:rPr>
              <w:t>;</w:t>
            </w:r>
            <w:r w:rsidRPr="00FD28D1">
              <w:rPr>
                <w:rFonts w:cs="Arial"/>
                <w:b/>
                <w:bCs/>
                <w:sz w:val="18"/>
                <w:szCs w:val="18"/>
                <w:lang w:val="es-ES_tradnl"/>
              </w:rPr>
              <w:t xml:space="preserve"> JNCIS-</w:t>
            </w:r>
            <w:smartTag w:uri="urn:schemas-microsoft-com:office:smarttags" w:element="stockticker">
              <w:r w:rsidRPr="00FD28D1">
                <w:rPr>
                  <w:rFonts w:cs="Arial"/>
                  <w:b/>
                  <w:bCs/>
                  <w:sz w:val="18"/>
                  <w:szCs w:val="18"/>
                  <w:lang w:val="es-ES_tradnl"/>
                </w:rPr>
                <w:t>FWV</w:t>
              </w:r>
              <w:r w:rsidRPr="00FD28D1">
                <w:rPr>
                  <w:rFonts w:cs="Arial"/>
                  <w:bCs/>
                  <w:sz w:val="18"/>
                  <w:szCs w:val="18"/>
                  <w:lang w:val="es-ES_tradnl"/>
                </w:rPr>
                <w:t>;</w:t>
              </w:r>
              <w:r w:rsidRPr="00FD28D1">
                <w:rPr>
                  <w:rFonts w:cs="Arial"/>
                  <w:b/>
                  <w:bCs/>
                  <w:sz w:val="18"/>
                  <w:szCs w:val="18"/>
                  <w:lang w:val="es-ES_tradnl"/>
                </w:rPr>
                <w:t xml:space="preserve"> </w:t>
              </w:r>
            </w:smartTag>
            <w:r w:rsidRPr="00FD28D1">
              <w:rPr>
                <w:rFonts w:cs="Arial"/>
                <w:b/>
                <w:bCs/>
                <w:sz w:val="18"/>
                <w:szCs w:val="18"/>
                <w:lang w:val="es-ES_tradnl"/>
              </w:rPr>
              <w:t>JNCIA-ER</w:t>
            </w:r>
          </w:p>
          <w:p w14:paraId="0B954C78" w14:textId="77777777" w:rsidR="00C438D4" w:rsidRPr="00753571" w:rsidRDefault="00C438D4" w:rsidP="00753571">
            <w:pPr>
              <w:rPr>
                <w:b/>
                <w:color w:val="333333"/>
                <w:sz w:val="18"/>
                <w:szCs w:val="18"/>
              </w:rPr>
            </w:pPr>
            <w:r w:rsidRPr="00C438D4">
              <w:rPr>
                <w:rFonts w:cs="Arial"/>
                <w:b/>
                <w:bCs/>
                <w:sz w:val="18"/>
                <w:szCs w:val="18"/>
              </w:rPr>
              <w:t>Check</w:t>
            </w:r>
            <w:r>
              <w:rPr>
                <w:rFonts w:cs="Arial"/>
                <w:b/>
                <w:bCs/>
                <w:sz w:val="18"/>
                <w:szCs w:val="18"/>
                <w:lang w:val="es-ES_tradnl"/>
              </w:rPr>
              <w:t xml:space="preserve"> Point: CCSA</w:t>
            </w:r>
          </w:p>
        </w:tc>
      </w:tr>
      <w:tr w:rsidR="00D174B9" w:rsidRPr="00CC2DCE" w14:paraId="1D5FEFC4" w14:textId="77777777" w:rsidTr="00B94235">
        <w:tc>
          <w:tcPr>
            <w:tcW w:w="1188" w:type="dxa"/>
          </w:tcPr>
          <w:p w14:paraId="0AA8CA83" w14:textId="77777777" w:rsidR="00D174B9" w:rsidRPr="00CC2DCE" w:rsidRDefault="00D174B9">
            <w:pPr>
              <w:rPr>
                <w:color w:val="333333"/>
                <w:sz w:val="18"/>
                <w:szCs w:val="18"/>
              </w:rPr>
            </w:pPr>
          </w:p>
        </w:tc>
        <w:tc>
          <w:tcPr>
            <w:tcW w:w="8701" w:type="dxa"/>
          </w:tcPr>
          <w:p w14:paraId="086DC934" w14:textId="77777777" w:rsidR="00D174B9" w:rsidRDefault="007E00C8" w:rsidP="00DF47CE">
            <w:pPr>
              <w:rPr>
                <w:color w:val="333333"/>
                <w:sz w:val="18"/>
                <w:szCs w:val="18"/>
              </w:rPr>
            </w:pPr>
            <w:r w:rsidRPr="00B42963">
              <w:rPr>
                <w:b/>
                <w:color w:val="333333"/>
                <w:sz w:val="18"/>
                <w:szCs w:val="18"/>
              </w:rPr>
              <w:t>BCS:</w:t>
            </w:r>
            <w:r>
              <w:rPr>
                <w:color w:val="333333"/>
                <w:sz w:val="18"/>
                <w:szCs w:val="18"/>
              </w:rPr>
              <w:t xml:space="preserve"> </w:t>
            </w:r>
            <w:r w:rsidR="00B42963">
              <w:rPr>
                <w:color w:val="333333"/>
                <w:sz w:val="18"/>
                <w:szCs w:val="18"/>
              </w:rPr>
              <w:t xml:space="preserve">Foundation </w:t>
            </w:r>
            <w:r w:rsidR="00B94235">
              <w:rPr>
                <w:color w:val="333333"/>
                <w:sz w:val="18"/>
                <w:szCs w:val="18"/>
              </w:rPr>
              <w:t xml:space="preserve">Certificate </w:t>
            </w:r>
            <w:r w:rsidR="00B42963">
              <w:rPr>
                <w:color w:val="333333"/>
                <w:sz w:val="18"/>
                <w:szCs w:val="18"/>
              </w:rPr>
              <w:t xml:space="preserve">in </w:t>
            </w:r>
            <w:r>
              <w:rPr>
                <w:color w:val="333333"/>
                <w:sz w:val="18"/>
                <w:szCs w:val="18"/>
              </w:rPr>
              <w:t>Business Analysis</w:t>
            </w:r>
          </w:p>
          <w:p w14:paraId="76CC798C" w14:textId="77777777" w:rsidR="00DF47CE" w:rsidRPr="00DF47CE" w:rsidRDefault="00DF47CE" w:rsidP="00DF47CE">
            <w:pPr>
              <w:rPr>
                <w:color w:val="333333"/>
                <w:sz w:val="18"/>
                <w:szCs w:val="18"/>
              </w:rPr>
            </w:pPr>
          </w:p>
        </w:tc>
      </w:tr>
      <w:tr w:rsidR="00EB150D" w:rsidRPr="00CC2DCE" w14:paraId="48062B62" w14:textId="77777777" w:rsidTr="00B94235">
        <w:tc>
          <w:tcPr>
            <w:tcW w:w="1188" w:type="dxa"/>
          </w:tcPr>
          <w:p w14:paraId="6D3D11BE" w14:textId="77777777" w:rsidR="00EB150D" w:rsidRPr="00CC2DCE" w:rsidRDefault="00B64C80">
            <w:pPr>
              <w:rPr>
                <w:color w:val="333333"/>
                <w:sz w:val="18"/>
                <w:szCs w:val="18"/>
              </w:rPr>
            </w:pPr>
            <w:r>
              <w:rPr>
                <w:color w:val="333333"/>
                <w:sz w:val="18"/>
                <w:szCs w:val="18"/>
              </w:rPr>
              <w:t>1993 - 1999</w:t>
            </w:r>
          </w:p>
        </w:tc>
        <w:tc>
          <w:tcPr>
            <w:tcW w:w="8701" w:type="dxa"/>
          </w:tcPr>
          <w:p w14:paraId="2806AE90" w14:textId="77777777" w:rsidR="00EB150D" w:rsidRPr="00CC2DCE" w:rsidRDefault="00D3062C">
            <w:pPr>
              <w:rPr>
                <w:color w:val="333333"/>
                <w:sz w:val="18"/>
                <w:szCs w:val="18"/>
              </w:rPr>
            </w:pPr>
            <w:r>
              <w:rPr>
                <w:color w:val="333333"/>
                <w:sz w:val="18"/>
                <w:szCs w:val="18"/>
              </w:rPr>
              <w:t>Bachelor’s</w:t>
            </w:r>
            <w:r w:rsidR="005252BE">
              <w:rPr>
                <w:color w:val="333333"/>
                <w:sz w:val="18"/>
                <w:szCs w:val="18"/>
              </w:rPr>
              <w:t xml:space="preserve"> Degree</w:t>
            </w:r>
          </w:p>
          <w:p w14:paraId="23639F6F" w14:textId="77777777" w:rsidR="00EB150D" w:rsidRPr="004609C6" w:rsidRDefault="007048AC">
            <w:pPr>
              <w:rPr>
                <w:b/>
                <w:color w:val="333333"/>
                <w:sz w:val="18"/>
                <w:szCs w:val="18"/>
              </w:rPr>
            </w:pPr>
            <w:r>
              <w:rPr>
                <w:b/>
                <w:color w:val="333333"/>
                <w:sz w:val="18"/>
                <w:szCs w:val="18"/>
              </w:rPr>
              <w:t>BEng.</w:t>
            </w:r>
            <w:r w:rsidR="00EB150D" w:rsidRPr="004609C6">
              <w:rPr>
                <w:b/>
                <w:color w:val="333333"/>
                <w:sz w:val="18"/>
                <w:szCs w:val="18"/>
              </w:rPr>
              <w:t xml:space="preserve"> (Hon</w:t>
            </w:r>
            <w:r w:rsidR="00BB4629">
              <w:rPr>
                <w:b/>
                <w:color w:val="333333"/>
                <w:sz w:val="18"/>
                <w:szCs w:val="18"/>
              </w:rPr>
              <w:t>our</w:t>
            </w:r>
            <w:r w:rsidR="00EB150D" w:rsidRPr="004609C6">
              <w:rPr>
                <w:b/>
                <w:color w:val="333333"/>
                <w:sz w:val="18"/>
                <w:szCs w:val="18"/>
              </w:rPr>
              <w:t>s) in Electrical</w:t>
            </w:r>
            <w:r w:rsidR="00F40C75" w:rsidRPr="004609C6">
              <w:rPr>
                <w:b/>
                <w:color w:val="333333"/>
                <w:sz w:val="18"/>
                <w:szCs w:val="18"/>
              </w:rPr>
              <w:t xml:space="preserve"> &amp; </w:t>
            </w:r>
            <w:r w:rsidR="00EB150D" w:rsidRPr="004609C6">
              <w:rPr>
                <w:b/>
                <w:color w:val="333333"/>
                <w:sz w:val="18"/>
                <w:szCs w:val="18"/>
              </w:rPr>
              <w:t>Electronics Engineering</w:t>
            </w:r>
          </w:p>
          <w:p w14:paraId="3FE825FD" w14:textId="77777777" w:rsidR="00EB150D" w:rsidRPr="00CC2DCE" w:rsidRDefault="00EB150D">
            <w:pPr>
              <w:rPr>
                <w:b/>
                <w:color w:val="333333"/>
                <w:sz w:val="18"/>
                <w:szCs w:val="18"/>
              </w:rPr>
            </w:pPr>
            <w:r w:rsidRPr="00CC2DCE">
              <w:rPr>
                <w:color w:val="333333"/>
                <w:sz w:val="18"/>
                <w:szCs w:val="18"/>
              </w:rPr>
              <w:tab/>
            </w:r>
          </w:p>
        </w:tc>
      </w:tr>
      <w:tr w:rsidR="009E6127" w:rsidRPr="00CC2DCE" w14:paraId="2E705CDA" w14:textId="77777777" w:rsidTr="00B94235">
        <w:trPr>
          <w:trHeight w:val="423"/>
        </w:trPr>
        <w:tc>
          <w:tcPr>
            <w:tcW w:w="1188" w:type="dxa"/>
          </w:tcPr>
          <w:p w14:paraId="2FBB2B97" w14:textId="77777777" w:rsidR="009E6127" w:rsidRPr="00CC2DCE" w:rsidRDefault="009E6127" w:rsidP="00EB150D">
            <w:pPr>
              <w:rPr>
                <w:color w:val="333333"/>
                <w:sz w:val="18"/>
                <w:szCs w:val="18"/>
              </w:rPr>
            </w:pPr>
          </w:p>
          <w:p w14:paraId="3A84034B" w14:textId="77777777" w:rsidR="009E6127" w:rsidRPr="00927A5F" w:rsidRDefault="009E6127" w:rsidP="00EB150D">
            <w:pPr>
              <w:rPr>
                <w:b/>
                <w:color w:val="333333"/>
                <w:sz w:val="19"/>
                <w:szCs w:val="19"/>
              </w:rPr>
            </w:pPr>
            <w:r w:rsidRPr="00927A5F">
              <w:rPr>
                <w:b/>
                <w:color w:val="333333"/>
                <w:sz w:val="19"/>
                <w:szCs w:val="19"/>
              </w:rPr>
              <w:t>Skills</w:t>
            </w:r>
          </w:p>
        </w:tc>
        <w:tc>
          <w:tcPr>
            <w:tcW w:w="8701" w:type="dxa"/>
          </w:tcPr>
          <w:p w14:paraId="757F1A00" w14:textId="77777777" w:rsidR="009E6127" w:rsidRPr="00CC2DCE" w:rsidRDefault="009E6127" w:rsidP="00EB150D">
            <w:pPr>
              <w:rPr>
                <w:b/>
                <w:color w:val="333333"/>
                <w:sz w:val="18"/>
                <w:szCs w:val="18"/>
              </w:rPr>
            </w:pPr>
          </w:p>
          <w:p w14:paraId="28157653" w14:textId="77777777" w:rsidR="00C61760" w:rsidRDefault="00C61760" w:rsidP="00EB150D">
            <w:pPr>
              <w:rPr>
                <w:color w:val="333333"/>
                <w:sz w:val="18"/>
                <w:szCs w:val="18"/>
              </w:rPr>
            </w:pPr>
            <w:r>
              <w:rPr>
                <w:color w:val="333333"/>
                <w:sz w:val="18"/>
                <w:szCs w:val="18"/>
              </w:rPr>
              <w:t xml:space="preserve">Voice </w:t>
            </w:r>
            <w:r w:rsidR="00B315E1">
              <w:rPr>
                <w:color w:val="333333"/>
                <w:sz w:val="18"/>
                <w:szCs w:val="18"/>
              </w:rPr>
              <w:t>Solution</w:t>
            </w:r>
            <w:r>
              <w:rPr>
                <w:color w:val="333333"/>
                <w:sz w:val="18"/>
                <w:szCs w:val="18"/>
              </w:rPr>
              <w:t xml:space="preserve"> Design and </w:t>
            </w:r>
            <w:r w:rsidR="006935FA">
              <w:rPr>
                <w:color w:val="333333"/>
                <w:sz w:val="18"/>
                <w:szCs w:val="18"/>
              </w:rPr>
              <w:t>A</w:t>
            </w:r>
            <w:r w:rsidR="00AC6433">
              <w:rPr>
                <w:color w:val="333333"/>
                <w:sz w:val="18"/>
                <w:szCs w:val="18"/>
              </w:rPr>
              <w:t>rchitecture</w:t>
            </w:r>
            <w:r w:rsidR="009E6127" w:rsidRPr="00CC2DCE">
              <w:rPr>
                <w:color w:val="333333"/>
                <w:sz w:val="18"/>
                <w:szCs w:val="18"/>
              </w:rPr>
              <w:t>,</w:t>
            </w:r>
            <w:r w:rsidR="008948ED">
              <w:rPr>
                <w:color w:val="333333"/>
                <w:sz w:val="18"/>
                <w:szCs w:val="18"/>
              </w:rPr>
              <w:t xml:space="preserve"> </w:t>
            </w:r>
            <w:r w:rsidR="00BC65A2">
              <w:rPr>
                <w:color w:val="333333"/>
                <w:sz w:val="18"/>
                <w:szCs w:val="18"/>
              </w:rPr>
              <w:t xml:space="preserve">Cisco </w:t>
            </w:r>
            <w:r w:rsidR="008948ED">
              <w:rPr>
                <w:color w:val="333333"/>
                <w:sz w:val="18"/>
                <w:szCs w:val="18"/>
              </w:rPr>
              <w:t xml:space="preserve">Hosted Collaboration Solution, </w:t>
            </w:r>
            <w:r w:rsidR="009E6127" w:rsidRPr="00CC2DCE">
              <w:rPr>
                <w:color w:val="333333"/>
                <w:sz w:val="18"/>
                <w:szCs w:val="18"/>
              </w:rPr>
              <w:t xml:space="preserve">IP Telephony, </w:t>
            </w:r>
            <w:r w:rsidR="007048AC">
              <w:rPr>
                <w:color w:val="333333"/>
                <w:sz w:val="18"/>
                <w:szCs w:val="18"/>
              </w:rPr>
              <w:t xml:space="preserve">VoIP, </w:t>
            </w:r>
            <w:r w:rsidR="009E6127" w:rsidRPr="00CC2DCE">
              <w:rPr>
                <w:color w:val="333333"/>
                <w:sz w:val="18"/>
                <w:szCs w:val="18"/>
              </w:rPr>
              <w:t>Unified</w:t>
            </w:r>
            <w:r w:rsidR="00951865">
              <w:rPr>
                <w:color w:val="333333"/>
                <w:sz w:val="18"/>
                <w:szCs w:val="18"/>
              </w:rPr>
              <w:t xml:space="preserve"> Communications </w:t>
            </w:r>
            <w:r w:rsidR="00893514" w:rsidRPr="00CC2DCE">
              <w:rPr>
                <w:color w:val="333333"/>
                <w:sz w:val="18"/>
                <w:szCs w:val="18"/>
              </w:rPr>
              <w:t>&amp; Voicemail systems</w:t>
            </w:r>
            <w:r w:rsidR="009E6127" w:rsidRPr="00CC2DCE">
              <w:rPr>
                <w:color w:val="333333"/>
                <w:sz w:val="18"/>
                <w:szCs w:val="18"/>
              </w:rPr>
              <w:t>,</w:t>
            </w:r>
            <w:r w:rsidR="002F414A" w:rsidRPr="00CC2DCE">
              <w:rPr>
                <w:color w:val="333333"/>
                <w:sz w:val="18"/>
                <w:szCs w:val="18"/>
              </w:rPr>
              <w:t xml:space="preserve"> </w:t>
            </w:r>
            <w:r w:rsidR="00B315E1">
              <w:rPr>
                <w:color w:val="333333"/>
                <w:sz w:val="18"/>
                <w:szCs w:val="18"/>
              </w:rPr>
              <w:t>Cisco Unified Call Manager</w:t>
            </w:r>
            <w:r w:rsidR="001974D2">
              <w:rPr>
                <w:color w:val="333333"/>
                <w:sz w:val="18"/>
                <w:szCs w:val="18"/>
              </w:rPr>
              <w:t xml:space="preserve">, </w:t>
            </w:r>
            <w:r w:rsidR="005C367A">
              <w:rPr>
                <w:color w:val="333333"/>
                <w:sz w:val="18"/>
                <w:szCs w:val="18"/>
              </w:rPr>
              <w:t xml:space="preserve">Presales, </w:t>
            </w:r>
            <w:r w:rsidR="00C34FC8">
              <w:rPr>
                <w:color w:val="333333"/>
                <w:sz w:val="18"/>
                <w:szCs w:val="18"/>
              </w:rPr>
              <w:t>Systems analysis and testing,</w:t>
            </w:r>
            <w:r w:rsidR="00893514" w:rsidRPr="00CC2DCE">
              <w:rPr>
                <w:color w:val="333333"/>
                <w:sz w:val="18"/>
                <w:szCs w:val="18"/>
              </w:rPr>
              <w:t xml:space="preserve"> </w:t>
            </w:r>
            <w:r>
              <w:rPr>
                <w:color w:val="333333"/>
                <w:sz w:val="18"/>
                <w:szCs w:val="18"/>
              </w:rPr>
              <w:t>LAN</w:t>
            </w:r>
            <w:r w:rsidR="00F263F6">
              <w:rPr>
                <w:color w:val="333333"/>
                <w:sz w:val="18"/>
                <w:szCs w:val="18"/>
              </w:rPr>
              <w:t xml:space="preserve"> &amp; WAN</w:t>
            </w:r>
            <w:r w:rsidR="00043C0D" w:rsidRPr="00CC2DCE">
              <w:rPr>
                <w:color w:val="333333"/>
                <w:sz w:val="18"/>
                <w:szCs w:val="18"/>
              </w:rPr>
              <w:t xml:space="preserve">, </w:t>
            </w:r>
            <w:r w:rsidR="009E6127" w:rsidRPr="00CC2DCE">
              <w:rPr>
                <w:color w:val="333333"/>
                <w:sz w:val="18"/>
                <w:szCs w:val="18"/>
              </w:rPr>
              <w:t>Project Management,</w:t>
            </w:r>
            <w:r w:rsidR="00043C0D" w:rsidRPr="00CC2DCE">
              <w:rPr>
                <w:color w:val="333333"/>
                <w:sz w:val="18"/>
                <w:szCs w:val="18"/>
              </w:rPr>
              <w:t xml:space="preserve"> Change </w:t>
            </w:r>
            <w:r w:rsidR="006935FA" w:rsidRPr="00CC2DCE">
              <w:rPr>
                <w:color w:val="333333"/>
                <w:sz w:val="18"/>
                <w:szCs w:val="18"/>
              </w:rPr>
              <w:t>management,</w:t>
            </w:r>
            <w:r w:rsidR="00A363CC" w:rsidRPr="00CC2DCE">
              <w:rPr>
                <w:color w:val="333333"/>
                <w:sz w:val="18"/>
                <w:szCs w:val="18"/>
              </w:rPr>
              <w:t xml:space="preserve"> </w:t>
            </w:r>
            <w:r w:rsidR="00203FED" w:rsidRPr="00CC2DCE">
              <w:rPr>
                <w:color w:val="333333"/>
                <w:sz w:val="18"/>
                <w:szCs w:val="18"/>
              </w:rPr>
              <w:t xml:space="preserve">SLA management, </w:t>
            </w:r>
            <w:r w:rsidR="00A363CC" w:rsidRPr="00CC2DCE">
              <w:rPr>
                <w:color w:val="333333"/>
                <w:sz w:val="18"/>
                <w:szCs w:val="18"/>
              </w:rPr>
              <w:t>Customer relations</w:t>
            </w:r>
            <w:r w:rsidR="00897068" w:rsidRPr="00CC2DCE">
              <w:rPr>
                <w:color w:val="333333"/>
                <w:sz w:val="18"/>
                <w:szCs w:val="18"/>
              </w:rPr>
              <w:t xml:space="preserve">, </w:t>
            </w:r>
            <w:r w:rsidR="00F40C75" w:rsidRPr="00CC2DCE">
              <w:rPr>
                <w:color w:val="333333"/>
                <w:sz w:val="18"/>
                <w:szCs w:val="18"/>
              </w:rPr>
              <w:t xml:space="preserve">Client Requirements analysis, </w:t>
            </w:r>
            <w:r w:rsidR="00B315E1">
              <w:rPr>
                <w:color w:val="333333"/>
                <w:sz w:val="18"/>
                <w:szCs w:val="18"/>
              </w:rPr>
              <w:t>Product Management</w:t>
            </w:r>
          </w:p>
          <w:p w14:paraId="5A691F99" w14:textId="77777777" w:rsidR="00BC65A2" w:rsidRDefault="00BC65A2" w:rsidP="00EB150D">
            <w:pPr>
              <w:rPr>
                <w:color w:val="333333"/>
                <w:sz w:val="18"/>
                <w:szCs w:val="18"/>
              </w:rPr>
            </w:pPr>
          </w:p>
          <w:p w14:paraId="0DEE1B6F" w14:textId="77777777" w:rsidR="00821905" w:rsidRPr="00951865" w:rsidRDefault="00821905" w:rsidP="00EB150D">
            <w:pPr>
              <w:rPr>
                <w:i/>
                <w:color w:val="333333"/>
                <w:sz w:val="18"/>
                <w:szCs w:val="18"/>
              </w:rPr>
            </w:pPr>
            <w:r w:rsidRPr="00951865">
              <w:rPr>
                <w:i/>
                <w:color w:val="333333"/>
                <w:sz w:val="18"/>
                <w:szCs w:val="18"/>
              </w:rPr>
              <w:t>Others include:</w:t>
            </w:r>
          </w:p>
          <w:p w14:paraId="029F258E" w14:textId="77777777" w:rsidR="00231287" w:rsidRPr="00CC2DCE" w:rsidRDefault="003E71DD" w:rsidP="003E71DD">
            <w:pPr>
              <w:rPr>
                <w:color w:val="333333"/>
                <w:sz w:val="18"/>
                <w:szCs w:val="18"/>
              </w:rPr>
            </w:pPr>
            <w:r>
              <w:rPr>
                <w:color w:val="333333"/>
                <w:sz w:val="18"/>
                <w:szCs w:val="18"/>
              </w:rPr>
              <w:t>Self-motivated,</w:t>
            </w:r>
            <w:r w:rsidR="007D3DBE">
              <w:rPr>
                <w:color w:val="333333"/>
                <w:sz w:val="18"/>
                <w:szCs w:val="18"/>
              </w:rPr>
              <w:t xml:space="preserve"> </w:t>
            </w:r>
            <w:r w:rsidR="001F3FEF" w:rsidRPr="00CC2DCE">
              <w:rPr>
                <w:color w:val="333333"/>
                <w:sz w:val="18"/>
                <w:szCs w:val="18"/>
              </w:rPr>
              <w:t xml:space="preserve">Good communication skills across all levels (oral, written and presentation), </w:t>
            </w:r>
            <w:r w:rsidR="00231287">
              <w:rPr>
                <w:color w:val="333333"/>
                <w:sz w:val="18"/>
                <w:szCs w:val="18"/>
              </w:rPr>
              <w:t>Effective team player and leadership skills,</w:t>
            </w:r>
            <w:r w:rsidR="004E44E9" w:rsidRPr="00CC2DCE">
              <w:rPr>
                <w:color w:val="333333"/>
                <w:sz w:val="18"/>
                <w:szCs w:val="18"/>
              </w:rPr>
              <w:t xml:space="preserve"> </w:t>
            </w:r>
            <w:r w:rsidR="00231287" w:rsidRPr="00CC2DCE">
              <w:rPr>
                <w:color w:val="333333"/>
                <w:sz w:val="18"/>
                <w:szCs w:val="18"/>
              </w:rPr>
              <w:t>Ardent</w:t>
            </w:r>
            <w:r w:rsidR="008762EB" w:rsidRPr="00CC2DCE">
              <w:rPr>
                <w:color w:val="333333"/>
                <w:sz w:val="18"/>
                <w:szCs w:val="18"/>
              </w:rPr>
              <w:t xml:space="preserve"> learner, </w:t>
            </w:r>
            <w:r w:rsidR="00F40C75" w:rsidRPr="00CC2DCE">
              <w:rPr>
                <w:color w:val="333333"/>
                <w:sz w:val="18"/>
                <w:szCs w:val="18"/>
              </w:rPr>
              <w:t>Good interpersonal skills, Effective ti</w:t>
            </w:r>
            <w:r w:rsidR="001F75C8">
              <w:rPr>
                <w:color w:val="333333"/>
                <w:sz w:val="18"/>
                <w:szCs w:val="18"/>
              </w:rPr>
              <w:t xml:space="preserve">me management and </w:t>
            </w:r>
            <w:r w:rsidR="001F3FEF">
              <w:rPr>
                <w:color w:val="333333"/>
                <w:sz w:val="18"/>
                <w:szCs w:val="18"/>
              </w:rPr>
              <w:t>prioritizing</w:t>
            </w:r>
            <w:r w:rsidR="008A3CCF">
              <w:rPr>
                <w:color w:val="333333"/>
                <w:sz w:val="18"/>
                <w:szCs w:val="18"/>
              </w:rPr>
              <w:t>.</w:t>
            </w:r>
          </w:p>
        </w:tc>
      </w:tr>
    </w:tbl>
    <w:p w14:paraId="49FB54A2" w14:textId="77777777" w:rsidR="00994F60" w:rsidRPr="00CC2DCE" w:rsidRDefault="00994F60">
      <w:pPr>
        <w:rPr>
          <w:b/>
          <w:color w:val="333333"/>
          <w:sz w:val="18"/>
          <w:szCs w:val="18"/>
        </w:rPr>
      </w:pPr>
    </w:p>
    <w:p w14:paraId="49EAB70C" w14:textId="77777777" w:rsidR="00E3703B" w:rsidRDefault="00E3703B">
      <w:pPr>
        <w:rPr>
          <w:b/>
          <w:color w:val="333333"/>
          <w:sz w:val="18"/>
          <w:szCs w:val="18"/>
        </w:rPr>
      </w:pPr>
    </w:p>
    <w:p w14:paraId="4C7D2C4A" w14:textId="77777777" w:rsidR="00EB150D" w:rsidRDefault="00EB150D">
      <w:pPr>
        <w:rPr>
          <w:b/>
          <w:color w:val="333333"/>
          <w:sz w:val="19"/>
          <w:szCs w:val="19"/>
        </w:rPr>
      </w:pPr>
      <w:r w:rsidRPr="00927A5F">
        <w:rPr>
          <w:b/>
          <w:color w:val="333333"/>
          <w:sz w:val="19"/>
          <w:szCs w:val="19"/>
        </w:rPr>
        <w:t xml:space="preserve">Career Summary </w:t>
      </w:r>
    </w:p>
    <w:p w14:paraId="7918E00E" w14:textId="77777777" w:rsidR="0094610B" w:rsidRDefault="0094610B">
      <w:pPr>
        <w:rPr>
          <w:b/>
          <w:color w:val="333333"/>
          <w:sz w:val="19"/>
          <w:szCs w:val="19"/>
        </w:rPr>
      </w:pPr>
    </w:p>
    <w:tbl>
      <w:tblPr>
        <w:tblW w:w="0" w:type="auto"/>
        <w:tblLook w:val="01E0" w:firstRow="1" w:lastRow="1" w:firstColumn="1" w:lastColumn="1" w:noHBand="0" w:noVBand="0"/>
      </w:tblPr>
      <w:tblGrid>
        <w:gridCol w:w="1188"/>
        <w:gridCol w:w="8985"/>
      </w:tblGrid>
      <w:tr w:rsidR="003D147B" w14:paraId="28726F7C" w14:textId="77777777" w:rsidTr="001F1689">
        <w:trPr>
          <w:trHeight w:val="543"/>
        </w:trPr>
        <w:tc>
          <w:tcPr>
            <w:tcW w:w="1188" w:type="dxa"/>
          </w:tcPr>
          <w:p w14:paraId="4A587CBC" w14:textId="6C1123B6" w:rsidR="003D147B" w:rsidRPr="00CC2DCE" w:rsidRDefault="006638DE" w:rsidP="001F1689">
            <w:pPr>
              <w:rPr>
                <w:color w:val="333333"/>
                <w:sz w:val="18"/>
                <w:szCs w:val="18"/>
              </w:rPr>
            </w:pPr>
            <w:r>
              <w:rPr>
                <w:color w:val="333333"/>
                <w:sz w:val="18"/>
                <w:szCs w:val="18"/>
              </w:rPr>
              <w:t>Feb</w:t>
            </w:r>
            <w:r w:rsidR="0001367C">
              <w:rPr>
                <w:color w:val="333333"/>
                <w:sz w:val="18"/>
                <w:szCs w:val="18"/>
              </w:rPr>
              <w:t>. 201</w:t>
            </w:r>
            <w:r>
              <w:rPr>
                <w:color w:val="333333"/>
                <w:sz w:val="18"/>
                <w:szCs w:val="18"/>
              </w:rPr>
              <w:t>9</w:t>
            </w:r>
            <w:r w:rsidR="003D147B">
              <w:rPr>
                <w:color w:val="333333"/>
                <w:sz w:val="18"/>
                <w:szCs w:val="18"/>
              </w:rPr>
              <w:t xml:space="preserve"> –</w:t>
            </w:r>
            <w:r w:rsidR="007E5DD2">
              <w:rPr>
                <w:color w:val="333333"/>
                <w:sz w:val="18"/>
                <w:szCs w:val="18"/>
              </w:rPr>
              <w:t>To date</w:t>
            </w:r>
          </w:p>
        </w:tc>
        <w:tc>
          <w:tcPr>
            <w:tcW w:w="8985" w:type="dxa"/>
          </w:tcPr>
          <w:p w14:paraId="3FB617AE" w14:textId="312B3F99" w:rsidR="003D147B" w:rsidRPr="00CC2DCE" w:rsidRDefault="00C44FAF" w:rsidP="001F1689">
            <w:pPr>
              <w:rPr>
                <w:b/>
                <w:color w:val="333333"/>
                <w:sz w:val="18"/>
                <w:szCs w:val="18"/>
              </w:rPr>
            </w:pPr>
            <w:r>
              <w:rPr>
                <w:b/>
                <w:color w:val="333333"/>
                <w:sz w:val="18"/>
                <w:szCs w:val="18"/>
              </w:rPr>
              <w:t>Goldman Sachs,</w:t>
            </w:r>
            <w:r w:rsidR="00B53383">
              <w:rPr>
                <w:b/>
                <w:color w:val="333333"/>
                <w:sz w:val="18"/>
                <w:szCs w:val="18"/>
              </w:rPr>
              <w:t xml:space="preserve"> UK</w:t>
            </w:r>
          </w:p>
          <w:p w14:paraId="47B750D1" w14:textId="4FB1DFD7" w:rsidR="003D147B" w:rsidRDefault="003D147B" w:rsidP="001F1689">
            <w:pPr>
              <w:rPr>
                <w:color w:val="333333"/>
                <w:sz w:val="18"/>
                <w:szCs w:val="18"/>
              </w:rPr>
            </w:pPr>
            <w:r>
              <w:rPr>
                <w:color w:val="333333"/>
                <w:sz w:val="18"/>
                <w:szCs w:val="18"/>
              </w:rPr>
              <w:t xml:space="preserve">Global </w:t>
            </w:r>
            <w:r w:rsidR="00E12BF6">
              <w:rPr>
                <w:color w:val="333333"/>
                <w:sz w:val="18"/>
                <w:szCs w:val="18"/>
              </w:rPr>
              <w:t>banking institution</w:t>
            </w:r>
          </w:p>
          <w:p w14:paraId="5EA43D43" w14:textId="510D4DF1" w:rsidR="003D147B" w:rsidRPr="00843E53" w:rsidRDefault="003D147B" w:rsidP="001F1689">
            <w:pPr>
              <w:rPr>
                <w:b/>
                <w:i/>
                <w:color w:val="333333"/>
                <w:sz w:val="18"/>
                <w:szCs w:val="18"/>
              </w:rPr>
            </w:pPr>
            <w:r>
              <w:rPr>
                <w:b/>
                <w:i/>
                <w:color w:val="333333"/>
                <w:sz w:val="18"/>
                <w:szCs w:val="18"/>
              </w:rPr>
              <w:t>Voice Network Design</w:t>
            </w:r>
          </w:p>
          <w:p w14:paraId="5DCF1D49" w14:textId="77777777" w:rsidR="003D147B" w:rsidRDefault="003D147B" w:rsidP="001F1689">
            <w:pPr>
              <w:rPr>
                <w:b/>
                <w:color w:val="333333"/>
                <w:sz w:val="18"/>
                <w:szCs w:val="18"/>
              </w:rPr>
            </w:pPr>
          </w:p>
          <w:p w14:paraId="6DA37393" w14:textId="040468DB" w:rsidR="003D147B" w:rsidRDefault="003D147B" w:rsidP="001F1689">
            <w:pPr>
              <w:numPr>
                <w:ilvl w:val="0"/>
                <w:numId w:val="24"/>
              </w:numPr>
              <w:rPr>
                <w:color w:val="333333"/>
                <w:sz w:val="18"/>
                <w:szCs w:val="18"/>
              </w:rPr>
            </w:pPr>
            <w:r>
              <w:rPr>
                <w:color w:val="333333"/>
                <w:sz w:val="18"/>
                <w:szCs w:val="18"/>
              </w:rPr>
              <w:t xml:space="preserve">Migrating voice services </w:t>
            </w:r>
            <w:r w:rsidR="006638DE">
              <w:rPr>
                <w:color w:val="333333"/>
                <w:sz w:val="18"/>
                <w:szCs w:val="18"/>
              </w:rPr>
              <w:t xml:space="preserve">between data centre </w:t>
            </w:r>
            <w:r>
              <w:rPr>
                <w:color w:val="333333"/>
                <w:sz w:val="18"/>
                <w:szCs w:val="18"/>
              </w:rPr>
              <w:t>infrastructure</w:t>
            </w:r>
            <w:r w:rsidR="006638DE">
              <w:rPr>
                <w:color w:val="333333"/>
                <w:sz w:val="18"/>
                <w:szCs w:val="18"/>
              </w:rPr>
              <w:t>s</w:t>
            </w:r>
          </w:p>
          <w:p w14:paraId="3295CA7C" w14:textId="465F40C5" w:rsidR="003D147B" w:rsidRDefault="003D147B" w:rsidP="001F1689">
            <w:pPr>
              <w:numPr>
                <w:ilvl w:val="0"/>
                <w:numId w:val="24"/>
              </w:numPr>
              <w:rPr>
                <w:color w:val="333333"/>
                <w:sz w:val="18"/>
                <w:szCs w:val="18"/>
              </w:rPr>
            </w:pPr>
            <w:r>
              <w:rPr>
                <w:color w:val="333333"/>
                <w:sz w:val="18"/>
                <w:szCs w:val="18"/>
              </w:rPr>
              <w:t>I</w:t>
            </w:r>
            <w:r w:rsidRPr="00767928">
              <w:rPr>
                <w:color w:val="333333"/>
                <w:sz w:val="18"/>
                <w:szCs w:val="18"/>
              </w:rPr>
              <w:t>nstallation, configuration, integration</w:t>
            </w:r>
            <w:r>
              <w:rPr>
                <w:color w:val="333333"/>
                <w:sz w:val="18"/>
                <w:szCs w:val="18"/>
              </w:rPr>
              <w:t xml:space="preserve">, </w:t>
            </w:r>
            <w:proofErr w:type="spellStart"/>
            <w:r w:rsidR="00C44FAF">
              <w:rPr>
                <w:color w:val="333333"/>
                <w:sz w:val="18"/>
                <w:szCs w:val="18"/>
              </w:rPr>
              <w:t>Sonus</w:t>
            </w:r>
            <w:proofErr w:type="spellEnd"/>
            <w:r w:rsidR="00C44FAF">
              <w:rPr>
                <w:color w:val="333333"/>
                <w:sz w:val="18"/>
                <w:szCs w:val="18"/>
              </w:rPr>
              <w:t xml:space="preserve"> Session Border Controllers</w:t>
            </w:r>
          </w:p>
          <w:p w14:paraId="3785C918" w14:textId="77777777" w:rsidR="003D147B" w:rsidRPr="00767928" w:rsidRDefault="003D147B" w:rsidP="001F1689">
            <w:pPr>
              <w:numPr>
                <w:ilvl w:val="0"/>
                <w:numId w:val="24"/>
              </w:numPr>
              <w:rPr>
                <w:color w:val="333333"/>
                <w:sz w:val="18"/>
                <w:szCs w:val="18"/>
              </w:rPr>
            </w:pPr>
            <w:r>
              <w:rPr>
                <w:color w:val="333333"/>
                <w:sz w:val="18"/>
                <w:szCs w:val="18"/>
              </w:rPr>
              <w:t>Troubleshooting and resolving CLI presentation issues</w:t>
            </w:r>
          </w:p>
          <w:p w14:paraId="22807397" w14:textId="6EDC9496" w:rsidR="003D147B" w:rsidRDefault="00C44FAF" w:rsidP="001F1689">
            <w:pPr>
              <w:numPr>
                <w:ilvl w:val="0"/>
                <w:numId w:val="24"/>
              </w:numPr>
              <w:rPr>
                <w:color w:val="333333"/>
                <w:sz w:val="18"/>
                <w:szCs w:val="18"/>
              </w:rPr>
            </w:pPr>
            <w:r>
              <w:rPr>
                <w:color w:val="333333"/>
                <w:sz w:val="18"/>
                <w:szCs w:val="18"/>
              </w:rPr>
              <w:t>C</w:t>
            </w:r>
            <w:r w:rsidR="003D147B">
              <w:rPr>
                <w:color w:val="333333"/>
                <w:sz w:val="18"/>
                <w:szCs w:val="18"/>
              </w:rPr>
              <w:t xml:space="preserve">onfiguration, </w:t>
            </w:r>
            <w:r w:rsidR="003D147B" w:rsidRPr="00767928">
              <w:rPr>
                <w:color w:val="333333"/>
                <w:sz w:val="18"/>
                <w:szCs w:val="18"/>
              </w:rPr>
              <w:t>and administration of Cisco Unified Communications Manager (Call Manager)</w:t>
            </w:r>
          </w:p>
          <w:p w14:paraId="6F1412F2" w14:textId="77777777" w:rsidR="003D147B" w:rsidRPr="00767928" w:rsidRDefault="003D147B" w:rsidP="001F1689">
            <w:pPr>
              <w:numPr>
                <w:ilvl w:val="0"/>
                <w:numId w:val="24"/>
              </w:numPr>
              <w:rPr>
                <w:color w:val="333333"/>
                <w:sz w:val="18"/>
                <w:szCs w:val="18"/>
              </w:rPr>
            </w:pPr>
            <w:r>
              <w:rPr>
                <w:color w:val="333333"/>
                <w:sz w:val="18"/>
                <w:szCs w:val="18"/>
              </w:rPr>
              <w:t>D</w:t>
            </w:r>
            <w:r w:rsidRPr="001672AC">
              <w:rPr>
                <w:color w:val="333333"/>
                <w:sz w:val="18"/>
                <w:szCs w:val="18"/>
              </w:rPr>
              <w:t>esign, configuration, implementation and support of</w:t>
            </w:r>
            <w:r>
              <w:rPr>
                <w:color w:val="333333"/>
                <w:sz w:val="18"/>
                <w:szCs w:val="18"/>
              </w:rPr>
              <w:t xml:space="preserve"> Unified Communications and network infrastructure</w:t>
            </w:r>
          </w:p>
          <w:p w14:paraId="7027AEA5" w14:textId="6351CE55" w:rsidR="003D147B" w:rsidRDefault="005E18E3" w:rsidP="001F1689">
            <w:pPr>
              <w:numPr>
                <w:ilvl w:val="0"/>
                <w:numId w:val="24"/>
              </w:numPr>
              <w:rPr>
                <w:color w:val="333333"/>
                <w:sz w:val="18"/>
                <w:szCs w:val="18"/>
              </w:rPr>
            </w:pPr>
            <w:r>
              <w:rPr>
                <w:color w:val="333333"/>
                <w:sz w:val="18"/>
                <w:szCs w:val="18"/>
              </w:rPr>
              <w:t>Configuring and i</w:t>
            </w:r>
            <w:r w:rsidR="003D147B" w:rsidRPr="00767928">
              <w:rPr>
                <w:color w:val="333333"/>
                <w:sz w:val="18"/>
                <w:szCs w:val="18"/>
              </w:rPr>
              <w:t xml:space="preserve">ntegrating Cisco </w:t>
            </w:r>
            <w:r w:rsidR="003D147B">
              <w:rPr>
                <w:color w:val="333333"/>
                <w:sz w:val="18"/>
                <w:szCs w:val="18"/>
              </w:rPr>
              <w:t>voice gateways</w:t>
            </w:r>
          </w:p>
          <w:p w14:paraId="3D63DCF6" w14:textId="22B213D8" w:rsidR="003D147B" w:rsidRDefault="00C44FAF" w:rsidP="001F1689">
            <w:pPr>
              <w:numPr>
                <w:ilvl w:val="0"/>
                <w:numId w:val="24"/>
              </w:numPr>
              <w:rPr>
                <w:color w:val="333333"/>
                <w:sz w:val="18"/>
                <w:szCs w:val="18"/>
              </w:rPr>
            </w:pPr>
            <w:r>
              <w:rPr>
                <w:color w:val="333333"/>
                <w:sz w:val="18"/>
                <w:szCs w:val="18"/>
              </w:rPr>
              <w:t>T</w:t>
            </w:r>
            <w:r w:rsidR="003D147B">
              <w:rPr>
                <w:color w:val="333333"/>
                <w:sz w:val="18"/>
                <w:szCs w:val="18"/>
              </w:rPr>
              <w:t>roubleshooting SIP connectivity issues</w:t>
            </w:r>
          </w:p>
          <w:p w14:paraId="24B0150B" w14:textId="26BA6C90" w:rsidR="0005697D" w:rsidRDefault="0005697D" w:rsidP="001F1689">
            <w:pPr>
              <w:numPr>
                <w:ilvl w:val="0"/>
                <w:numId w:val="24"/>
              </w:numPr>
              <w:rPr>
                <w:color w:val="333333"/>
                <w:sz w:val="18"/>
                <w:szCs w:val="18"/>
              </w:rPr>
            </w:pPr>
            <w:r>
              <w:rPr>
                <w:color w:val="333333"/>
                <w:sz w:val="18"/>
                <w:szCs w:val="18"/>
              </w:rPr>
              <w:t>Configuring Extension Mobility profiles</w:t>
            </w:r>
          </w:p>
          <w:p w14:paraId="3EB82B3E" w14:textId="77777777" w:rsidR="00C44FAF" w:rsidRDefault="00C44FAF" w:rsidP="00C44FAF">
            <w:pPr>
              <w:ind w:left="360"/>
              <w:rPr>
                <w:color w:val="333333"/>
                <w:sz w:val="18"/>
                <w:szCs w:val="18"/>
              </w:rPr>
            </w:pPr>
          </w:p>
          <w:p w14:paraId="3ED9111E" w14:textId="38375B59" w:rsidR="006638DE" w:rsidRPr="003D147B" w:rsidRDefault="006638DE" w:rsidP="00C44FAF">
            <w:pPr>
              <w:ind w:left="360"/>
              <w:rPr>
                <w:color w:val="333333"/>
                <w:sz w:val="18"/>
                <w:szCs w:val="18"/>
              </w:rPr>
            </w:pPr>
          </w:p>
        </w:tc>
      </w:tr>
      <w:tr w:rsidR="007E5DD2" w14:paraId="1D0D889E" w14:textId="77777777" w:rsidTr="001F1689">
        <w:trPr>
          <w:trHeight w:val="543"/>
        </w:trPr>
        <w:tc>
          <w:tcPr>
            <w:tcW w:w="1188" w:type="dxa"/>
          </w:tcPr>
          <w:p w14:paraId="11EB4945" w14:textId="6A8BBA66" w:rsidR="007E5DD2" w:rsidRDefault="007E5DD2" w:rsidP="001F1689">
            <w:pPr>
              <w:rPr>
                <w:color w:val="333333"/>
                <w:sz w:val="18"/>
                <w:szCs w:val="18"/>
              </w:rPr>
            </w:pPr>
            <w:r>
              <w:rPr>
                <w:color w:val="333333"/>
                <w:sz w:val="18"/>
                <w:szCs w:val="18"/>
              </w:rPr>
              <w:t>Jan 2019 – Feb 2019</w:t>
            </w:r>
          </w:p>
        </w:tc>
        <w:tc>
          <w:tcPr>
            <w:tcW w:w="8985" w:type="dxa"/>
          </w:tcPr>
          <w:p w14:paraId="00714DC9" w14:textId="77777777" w:rsidR="007E5DD2" w:rsidRDefault="007E5DD2" w:rsidP="001F1689">
            <w:pPr>
              <w:rPr>
                <w:b/>
                <w:color w:val="333333"/>
                <w:sz w:val="18"/>
                <w:szCs w:val="18"/>
              </w:rPr>
            </w:pPr>
            <w:r>
              <w:rPr>
                <w:b/>
                <w:color w:val="333333"/>
                <w:sz w:val="18"/>
                <w:szCs w:val="18"/>
              </w:rPr>
              <w:t xml:space="preserve">Citizens Advice </w:t>
            </w:r>
            <w:r w:rsidR="00CF38F1">
              <w:rPr>
                <w:b/>
                <w:color w:val="333333"/>
                <w:sz w:val="18"/>
                <w:szCs w:val="18"/>
              </w:rPr>
              <w:t>Bureau, Reading</w:t>
            </w:r>
          </w:p>
          <w:p w14:paraId="437D6EBF" w14:textId="77777777" w:rsidR="00CF38F1" w:rsidRDefault="00035927" w:rsidP="001F1689">
            <w:pPr>
              <w:rPr>
                <w:b/>
                <w:color w:val="333333"/>
                <w:sz w:val="18"/>
                <w:szCs w:val="18"/>
              </w:rPr>
            </w:pPr>
            <w:r w:rsidRPr="00613ECD">
              <w:rPr>
                <w:color w:val="333333"/>
                <w:sz w:val="18"/>
                <w:szCs w:val="18"/>
              </w:rPr>
              <w:t>Independent</w:t>
            </w:r>
            <w:r>
              <w:rPr>
                <w:b/>
                <w:color w:val="333333"/>
                <w:sz w:val="18"/>
                <w:szCs w:val="18"/>
              </w:rPr>
              <w:t xml:space="preserve"> </w:t>
            </w:r>
            <w:r w:rsidR="00FC6908">
              <w:rPr>
                <w:b/>
                <w:color w:val="333333"/>
                <w:sz w:val="18"/>
                <w:szCs w:val="18"/>
              </w:rPr>
              <w:t>Char</w:t>
            </w:r>
            <w:r>
              <w:rPr>
                <w:b/>
                <w:color w:val="333333"/>
                <w:sz w:val="18"/>
                <w:szCs w:val="18"/>
              </w:rPr>
              <w:t>ity</w:t>
            </w:r>
          </w:p>
          <w:p w14:paraId="4DDB3656" w14:textId="77777777" w:rsidR="00035927" w:rsidRPr="006211B6" w:rsidRDefault="00291702" w:rsidP="001F1689">
            <w:pPr>
              <w:rPr>
                <w:b/>
                <w:i/>
                <w:color w:val="333333"/>
                <w:sz w:val="18"/>
                <w:szCs w:val="18"/>
              </w:rPr>
            </w:pPr>
            <w:r w:rsidRPr="006211B6">
              <w:rPr>
                <w:b/>
                <w:i/>
                <w:color w:val="333333"/>
                <w:sz w:val="18"/>
                <w:szCs w:val="18"/>
              </w:rPr>
              <w:t xml:space="preserve">Network Security </w:t>
            </w:r>
            <w:r w:rsidR="006844A5" w:rsidRPr="006211B6">
              <w:rPr>
                <w:b/>
                <w:i/>
                <w:color w:val="333333"/>
                <w:sz w:val="18"/>
                <w:szCs w:val="18"/>
              </w:rPr>
              <w:t>Consultant</w:t>
            </w:r>
          </w:p>
          <w:p w14:paraId="781936A0" w14:textId="77777777" w:rsidR="00E52B84" w:rsidRDefault="009E4273" w:rsidP="00613ECD">
            <w:pPr>
              <w:pStyle w:val="ListParagraph"/>
              <w:numPr>
                <w:ilvl w:val="0"/>
                <w:numId w:val="31"/>
              </w:numPr>
              <w:ind w:left="375" w:hanging="375"/>
              <w:rPr>
                <w:color w:val="333333"/>
                <w:sz w:val="18"/>
                <w:szCs w:val="18"/>
              </w:rPr>
            </w:pPr>
            <w:r>
              <w:rPr>
                <w:color w:val="333333"/>
                <w:sz w:val="18"/>
                <w:szCs w:val="18"/>
              </w:rPr>
              <w:t>Network security posture assessment</w:t>
            </w:r>
          </w:p>
          <w:p w14:paraId="3EBDF2BE" w14:textId="77777777" w:rsidR="009E4273" w:rsidRDefault="009E4273" w:rsidP="00613ECD">
            <w:pPr>
              <w:pStyle w:val="ListParagraph"/>
              <w:numPr>
                <w:ilvl w:val="0"/>
                <w:numId w:val="31"/>
              </w:numPr>
              <w:ind w:left="375" w:hanging="375"/>
              <w:rPr>
                <w:color w:val="333333"/>
                <w:sz w:val="18"/>
                <w:szCs w:val="18"/>
              </w:rPr>
            </w:pPr>
            <w:r>
              <w:rPr>
                <w:color w:val="333333"/>
                <w:sz w:val="18"/>
                <w:szCs w:val="18"/>
              </w:rPr>
              <w:t xml:space="preserve">Windows AD </w:t>
            </w:r>
            <w:r w:rsidR="006211B6">
              <w:rPr>
                <w:color w:val="333333"/>
                <w:sz w:val="18"/>
                <w:szCs w:val="18"/>
              </w:rPr>
              <w:t>domain administration</w:t>
            </w:r>
          </w:p>
          <w:p w14:paraId="3CF86554" w14:textId="33B03DCC" w:rsidR="006211B6" w:rsidRDefault="00843853" w:rsidP="00613ECD">
            <w:pPr>
              <w:pStyle w:val="ListParagraph"/>
              <w:numPr>
                <w:ilvl w:val="0"/>
                <w:numId w:val="31"/>
              </w:numPr>
              <w:ind w:left="375" w:hanging="375"/>
              <w:rPr>
                <w:color w:val="333333"/>
                <w:sz w:val="18"/>
                <w:szCs w:val="18"/>
              </w:rPr>
            </w:pPr>
            <w:r>
              <w:rPr>
                <w:color w:val="333333"/>
                <w:sz w:val="18"/>
                <w:szCs w:val="18"/>
              </w:rPr>
              <w:t>Config</w:t>
            </w:r>
            <w:r w:rsidR="00A7253C">
              <w:rPr>
                <w:color w:val="333333"/>
                <w:sz w:val="18"/>
                <w:szCs w:val="18"/>
              </w:rPr>
              <w:t>ured and administered remote access VPNs</w:t>
            </w:r>
          </w:p>
          <w:p w14:paraId="0B3F77F4" w14:textId="611F7EF5" w:rsidR="0024522C" w:rsidRDefault="00B33EE4" w:rsidP="00613ECD">
            <w:pPr>
              <w:pStyle w:val="ListParagraph"/>
              <w:numPr>
                <w:ilvl w:val="0"/>
                <w:numId w:val="31"/>
              </w:numPr>
              <w:ind w:left="375" w:hanging="375"/>
              <w:rPr>
                <w:color w:val="333333"/>
                <w:sz w:val="18"/>
                <w:szCs w:val="18"/>
              </w:rPr>
            </w:pPr>
            <w:r>
              <w:rPr>
                <w:color w:val="333333"/>
                <w:sz w:val="18"/>
                <w:szCs w:val="18"/>
              </w:rPr>
              <w:t>Cisco ASA Firewall configuration and administration</w:t>
            </w:r>
            <w:bookmarkStart w:id="0" w:name="_GoBack"/>
            <w:bookmarkEnd w:id="0"/>
          </w:p>
          <w:p w14:paraId="0A669923" w14:textId="5BA0A575" w:rsidR="00613ECD" w:rsidRPr="00613ECD" w:rsidRDefault="00613ECD" w:rsidP="00613ECD">
            <w:pPr>
              <w:rPr>
                <w:color w:val="333333"/>
                <w:sz w:val="18"/>
                <w:szCs w:val="18"/>
              </w:rPr>
            </w:pPr>
          </w:p>
        </w:tc>
      </w:tr>
      <w:tr w:rsidR="00C44FAF" w14:paraId="2906C0B2" w14:textId="77777777" w:rsidTr="001F1689">
        <w:trPr>
          <w:trHeight w:val="543"/>
        </w:trPr>
        <w:tc>
          <w:tcPr>
            <w:tcW w:w="1188" w:type="dxa"/>
          </w:tcPr>
          <w:p w14:paraId="32386355" w14:textId="2417849D" w:rsidR="00C44FAF" w:rsidRDefault="00C44FAF" w:rsidP="00C44FAF">
            <w:pPr>
              <w:rPr>
                <w:color w:val="333333"/>
                <w:sz w:val="18"/>
                <w:szCs w:val="18"/>
              </w:rPr>
            </w:pPr>
            <w:r>
              <w:rPr>
                <w:color w:val="333333"/>
                <w:sz w:val="18"/>
                <w:szCs w:val="18"/>
              </w:rPr>
              <w:t>Aug. 2018 –Dec</w:t>
            </w:r>
            <w:r w:rsidR="006638DE">
              <w:rPr>
                <w:color w:val="333333"/>
                <w:sz w:val="18"/>
                <w:szCs w:val="18"/>
              </w:rPr>
              <w:t>.</w:t>
            </w:r>
            <w:r>
              <w:rPr>
                <w:color w:val="333333"/>
                <w:sz w:val="18"/>
                <w:szCs w:val="18"/>
              </w:rPr>
              <w:t xml:space="preserve"> 201</w:t>
            </w:r>
            <w:r w:rsidR="006638DE">
              <w:rPr>
                <w:color w:val="333333"/>
                <w:sz w:val="18"/>
                <w:szCs w:val="18"/>
              </w:rPr>
              <w:t>8</w:t>
            </w:r>
          </w:p>
        </w:tc>
        <w:tc>
          <w:tcPr>
            <w:tcW w:w="8985" w:type="dxa"/>
          </w:tcPr>
          <w:p w14:paraId="5E53D6D9" w14:textId="77777777" w:rsidR="00C44FAF" w:rsidRPr="00CC2DCE" w:rsidRDefault="00C44FAF" w:rsidP="00C44FAF">
            <w:pPr>
              <w:rPr>
                <w:b/>
                <w:color w:val="333333"/>
                <w:sz w:val="18"/>
                <w:szCs w:val="18"/>
              </w:rPr>
            </w:pPr>
            <w:r>
              <w:rPr>
                <w:b/>
                <w:color w:val="333333"/>
                <w:sz w:val="18"/>
                <w:szCs w:val="18"/>
              </w:rPr>
              <w:t>HSBC Bank UK</w:t>
            </w:r>
          </w:p>
          <w:p w14:paraId="51662A62" w14:textId="77777777" w:rsidR="00C44FAF" w:rsidRDefault="00C44FAF" w:rsidP="00C44FAF">
            <w:pPr>
              <w:rPr>
                <w:color w:val="333333"/>
                <w:sz w:val="18"/>
                <w:szCs w:val="18"/>
              </w:rPr>
            </w:pPr>
            <w:r>
              <w:rPr>
                <w:color w:val="333333"/>
                <w:sz w:val="18"/>
                <w:szCs w:val="18"/>
              </w:rPr>
              <w:t>Global banking institution</w:t>
            </w:r>
          </w:p>
          <w:p w14:paraId="5774CC7D" w14:textId="77777777" w:rsidR="00C44FAF" w:rsidRPr="00843E53" w:rsidRDefault="00C44FAF" w:rsidP="00C44FAF">
            <w:pPr>
              <w:rPr>
                <w:b/>
                <w:i/>
                <w:color w:val="333333"/>
                <w:sz w:val="18"/>
                <w:szCs w:val="18"/>
              </w:rPr>
            </w:pPr>
            <w:r>
              <w:rPr>
                <w:b/>
                <w:i/>
                <w:color w:val="333333"/>
                <w:sz w:val="18"/>
                <w:szCs w:val="18"/>
              </w:rPr>
              <w:t>Voice Network Design and Test Consultant</w:t>
            </w:r>
          </w:p>
          <w:p w14:paraId="36D5BDEA" w14:textId="77777777" w:rsidR="00C44FAF" w:rsidRDefault="00C44FAF" w:rsidP="00C44FAF">
            <w:pPr>
              <w:rPr>
                <w:b/>
                <w:color w:val="333333"/>
                <w:sz w:val="18"/>
                <w:szCs w:val="18"/>
              </w:rPr>
            </w:pPr>
          </w:p>
          <w:p w14:paraId="40E38011" w14:textId="77777777" w:rsidR="00C44FAF" w:rsidRDefault="00C44FAF" w:rsidP="00C44FAF">
            <w:pPr>
              <w:numPr>
                <w:ilvl w:val="0"/>
                <w:numId w:val="24"/>
              </w:numPr>
              <w:rPr>
                <w:color w:val="333333"/>
                <w:sz w:val="18"/>
                <w:szCs w:val="18"/>
              </w:rPr>
            </w:pPr>
            <w:r>
              <w:rPr>
                <w:color w:val="333333"/>
                <w:sz w:val="18"/>
                <w:szCs w:val="18"/>
              </w:rPr>
              <w:t>Migrating voice services and legacy PBX infrastructure to unified communications platforms</w:t>
            </w:r>
          </w:p>
          <w:p w14:paraId="72B4DFA5" w14:textId="77777777" w:rsidR="00C44FAF" w:rsidRDefault="00C44FAF" w:rsidP="00C44FAF">
            <w:pPr>
              <w:numPr>
                <w:ilvl w:val="0"/>
                <w:numId w:val="24"/>
              </w:numPr>
              <w:rPr>
                <w:color w:val="333333"/>
                <w:sz w:val="18"/>
                <w:szCs w:val="18"/>
              </w:rPr>
            </w:pPr>
            <w:r>
              <w:rPr>
                <w:color w:val="333333"/>
                <w:sz w:val="18"/>
                <w:szCs w:val="18"/>
              </w:rPr>
              <w:t>I</w:t>
            </w:r>
            <w:r w:rsidRPr="00767928">
              <w:rPr>
                <w:color w:val="333333"/>
                <w:sz w:val="18"/>
                <w:szCs w:val="18"/>
              </w:rPr>
              <w:t>nstallation, configuration, integration</w:t>
            </w:r>
            <w:r>
              <w:rPr>
                <w:color w:val="333333"/>
                <w:sz w:val="18"/>
                <w:szCs w:val="18"/>
              </w:rPr>
              <w:t>, upgrades</w:t>
            </w:r>
            <w:r w:rsidRPr="00767928">
              <w:rPr>
                <w:color w:val="333333"/>
                <w:sz w:val="18"/>
                <w:szCs w:val="18"/>
              </w:rPr>
              <w:t xml:space="preserve"> and administration of Oracle Session Border Controll</w:t>
            </w:r>
            <w:r>
              <w:rPr>
                <w:color w:val="333333"/>
                <w:sz w:val="18"/>
                <w:szCs w:val="18"/>
              </w:rPr>
              <w:t>ers (SBC): 3800, 4600 and 6300 on both live and lab environments</w:t>
            </w:r>
          </w:p>
          <w:p w14:paraId="1FF4A41F" w14:textId="77777777" w:rsidR="00C44FAF" w:rsidRPr="00767928" w:rsidRDefault="00C44FAF" w:rsidP="00C44FAF">
            <w:pPr>
              <w:numPr>
                <w:ilvl w:val="0"/>
                <w:numId w:val="24"/>
              </w:numPr>
              <w:rPr>
                <w:color w:val="333333"/>
                <w:sz w:val="18"/>
                <w:szCs w:val="18"/>
              </w:rPr>
            </w:pPr>
            <w:r>
              <w:rPr>
                <w:color w:val="333333"/>
                <w:sz w:val="18"/>
                <w:szCs w:val="18"/>
              </w:rPr>
              <w:t>Troubleshooting and resolving CLI presentation issues</w:t>
            </w:r>
          </w:p>
          <w:p w14:paraId="0748F163" w14:textId="77777777" w:rsidR="00C44FAF" w:rsidRDefault="00C44FAF" w:rsidP="00C44FAF">
            <w:pPr>
              <w:numPr>
                <w:ilvl w:val="0"/>
                <w:numId w:val="24"/>
              </w:numPr>
              <w:rPr>
                <w:color w:val="333333"/>
                <w:sz w:val="18"/>
                <w:szCs w:val="18"/>
              </w:rPr>
            </w:pPr>
            <w:r w:rsidRPr="00767928">
              <w:rPr>
                <w:color w:val="333333"/>
                <w:sz w:val="18"/>
                <w:szCs w:val="18"/>
              </w:rPr>
              <w:t xml:space="preserve">Installation </w:t>
            </w:r>
            <w:r>
              <w:rPr>
                <w:color w:val="333333"/>
                <w:sz w:val="18"/>
                <w:szCs w:val="18"/>
              </w:rPr>
              <w:t xml:space="preserve">configuration, </w:t>
            </w:r>
            <w:r w:rsidRPr="00767928">
              <w:rPr>
                <w:color w:val="333333"/>
                <w:sz w:val="18"/>
                <w:szCs w:val="18"/>
              </w:rPr>
              <w:t>and administration of Cisco Unified Communications Manager (Call Manager)</w:t>
            </w:r>
          </w:p>
          <w:p w14:paraId="14611851" w14:textId="77777777" w:rsidR="00C44FAF" w:rsidRPr="003D147B" w:rsidRDefault="00C44FAF" w:rsidP="00C44FAF">
            <w:pPr>
              <w:numPr>
                <w:ilvl w:val="0"/>
                <w:numId w:val="24"/>
              </w:numPr>
              <w:rPr>
                <w:color w:val="333333"/>
                <w:sz w:val="18"/>
                <w:szCs w:val="18"/>
              </w:rPr>
            </w:pPr>
            <w:r w:rsidRPr="00767928">
              <w:rPr>
                <w:color w:val="333333"/>
                <w:sz w:val="18"/>
                <w:szCs w:val="18"/>
              </w:rPr>
              <w:t xml:space="preserve">Installation </w:t>
            </w:r>
            <w:r>
              <w:rPr>
                <w:color w:val="333333"/>
                <w:sz w:val="18"/>
                <w:szCs w:val="18"/>
              </w:rPr>
              <w:t xml:space="preserve">configuration, </w:t>
            </w:r>
            <w:r w:rsidRPr="00767928">
              <w:rPr>
                <w:color w:val="333333"/>
                <w:sz w:val="18"/>
                <w:szCs w:val="18"/>
              </w:rPr>
              <w:t>and admin</w:t>
            </w:r>
            <w:r>
              <w:rPr>
                <w:color w:val="333333"/>
                <w:sz w:val="18"/>
                <w:szCs w:val="18"/>
              </w:rPr>
              <w:t xml:space="preserve">istration of </w:t>
            </w:r>
            <w:r w:rsidRPr="003D147B">
              <w:rPr>
                <w:color w:val="333333"/>
                <w:sz w:val="18"/>
                <w:szCs w:val="18"/>
              </w:rPr>
              <w:t>Cisco Unified CM Session Manager Edition</w:t>
            </w:r>
            <w:r>
              <w:rPr>
                <w:color w:val="333333"/>
                <w:sz w:val="18"/>
                <w:szCs w:val="18"/>
              </w:rPr>
              <w:t xml:space="preserve"> (SME)</w:t>
            </w:r>
          </w:p>
          <w:p w14:paraId="6BEE9B7D" w14:textId="77777777" w:rsidR="00C44FAF" w:rsidRPr="00767928" w:rsidRDefault="00C44FAF" w:rsidP="00C44FAF">
            <w:pPr>
              <w:numPr>
                <w:ilvl w:val="0"/>
                <w:numId w:val="24"/>
              </w:numPr>
              <w:rPr>
                <w:color w:val="333333"/>
                <w:sz w:val="18"/>
                <w:szCs w:val="18"/>
              </w:rPr>
            </w:pPr>
            <w:r>
              <w:rPr>
                <w:color w:val="333333"/>
                <w:sz w:val="18"/>
                <w:szCs w:val="18"/>
              </w:rPr>
              <w:t>D</w:t>
            </w:r>
            <w:r w:rsidRPr="001672AC">
              <w:rPr>
                <w:color w:val="333333"/>
                <w:sz w:val="18"/>
                <w:szCs w:val="18"/>
              </w:rPr>
              <w:t>esign, configuration, implementation and support of</w:t>
            </w:r>
            <w:r>
              <w:rPr>
                <w:color w:val="333333"/>
                <w:sz w:val="18"/>
                <w:szCs w:val="18"/>
              </w:rPr>
              <w:t xml:space="preserve"> Unified Communications and network infrastructure</w:t>
            </w:r>
          </w:p>
          <w:p w14:paraId="3BCFEFDD" w14:textId="77777777" w:rsidR="00C44FAF" w:rsidRDefault="00C44FAF" w:rsidP="00C44FAF">
            <w:pPr>
              <w:numPr>
                <w:ilvl w:val="0"/>
                <w:numId w:val="24"/>
              </w:numPr>
              <w:rPr>
                <w:color w:val="333333"/>
                <w:sz w:val="18"/>
                <w:szCs w:val="18"/>
              </w:rPr>
            </w:pPr>
            <w:r w:rsidRPr="00767928">
              <w:rPr>
                <w:color w:val="333333"/>
                <w:sz w:val="18"/>
                <w:szCs w:val="18"/>
              </w:rPr>
              <w:lastRenderedPageBreak/>
              <w:t xml:space="preserve">Integrating Cisco </w:t>
            </w:r>
            <w:r>
              <w:rPr>
                <w:color w:val="333333"/>
                <w:sz w:val="18"/>
                <w:szCs w:val="18"/>
              </w:rPr>
              <w:t>voice and fax gateways</w:t>
            </w:r>
          </w:p>
          <w:p w14:paraId="3331C907" w14:textId="77777777" w:rsidR="00C44FAF" w:rsidRDefault="00C44FAF" w:rsidP="00C44FAF">
            <w:pPr>
              <w:numPr>
                <w:ilvl w:val="0"/>
                <w:numId w:val="24"/>
              </w:numPr>
              <w:rPr>
                <w:color w:val="333333"/>
                <w:sz w:val="18"/>
                <w:szCs w:val="18"/>
              </w:rPr>
            </w:pPr>
            <w:r>
              <w:rPr>
                <w:color w:val="333333"/>
                <w:sz w:val="18"/>
                <w:szCs w:val="18"/>
              </w:rPr>
              <w:t>Building SIP trunks, writing Header Manipulation Rules (HMRs) and troubleshooting SIP connectivity issues</w:t>
            </w:r>
          </w:p>
          <w:p w14:paraId="17F9DFEC" w14:textId="77777777" w:rsidR="00C44FAF" w:rsidRDefault="00C44FAF" w:rsidP="00C44FAF">
            <w:pPr>
              <w:numPr>
                <w:ilvl w:val="0"/>
                <w:numId w:val="24"/>
              </w:numPr>
              <w:rPr>
                <w:color w:val="333333"/>
                <w:sz w:val="18"/>
                <w:szCs w:val="18"/>
              </w:rPr>
            </w:pPr>
            <w:r w:rsidRPr="00767928">
              <w:rPr>
                <w:color w:val="333333"/>
                <w:sz w:val="18"/>
                <w:szCs w:val="18"/>
              </w:rPr>
              <w:t xml:space="preserve">Voice </w:t>
            </w:r>
            <w:r>
              <w:rPr>
                <w:color w:val="333333"/>
                <w:sz w:val="18"/>
                <w:szCs w:val="18"/>
              </w:rPr>
              <w:t xml:space="preserve">network and services </w:t>
            </w:r>
            <w:r w:rsidRPr="00767928">
              <w:rPr>
                <w:color w:val="333333"/>
                <w:sz w:val="18"/>
                <w:szCs w:val="18"/>
              </w:rPr>
              <w:t>solution design and consultancy</w:t>
            </w:r>
          </w:p>
          <w:p w14:paraId="6810140F" w14:textId="77777777" w:rsidR="00C44FAF" w:rsidRDefault="00C44FAF" w:rsidP="00C44FAF">
            <w:pPr>
              <w:numPr>
                <w:ilvl w:val="0"/>
                <w:numId w:val="24"/>
              </w:numPr>
              <w:rPr>
                <w:color w:val="333333"/>
                <w:sz w:val="18"/>
                <w:szCs w:val="18"/>
              </w:rPr>
            </w:pPr>
            <w:r>
              <w:rPr>
                <w:color w:val="333333"/>
                <w:sz w:val="18"/>
                <w:szCs w:val="18"/>
              </w:rPr>
              <w:t>Writing voice solution LLDs and HLDs</w:t>
            </w:r>
          </w:p>
          <w:p w14:paraId="4BDE6D8C" w14:textId="77777777" w:rsidR="00C44FAF" w:rsidRDefault="00C44FAF" w:rsidP="00C44FAF">
            <w:pPr>
              <w:numPr>
                <w:ilvl w:val="0"/>
                <w:numId w:val="24"/>
              </w:numPr>
              <w:rPr>
                <w:color w:val="333333"/>
                <w:sz w:val="18"/>
                <w:szCs w:val="18"/>
              </w:rPr>
            </w:pPr>
            <w:r>
              <w:rPr>
                <w:color w:val="333333"/>
                <w:sz w:val="18"/>
                <w:szCs w:val="18"/>
              </w:rPr>
              <w:t>Writing interoperability and acceptance test documents</w:t>
            </w:r>
          </w:p>
          <w:p w14:paraId="2F1D757E" w14:textId="77777777" w:rsidR="00C44FAF" w:rsidRDefault="00C44FAF" w:rsidP="00C44FAF">
            <w:pPr>
              <w:numPr>
                <w:ilvl w:val="0"/>
                <w:numId w:val="24"/>
              </w:numPr>
              <w:rPr>
                <w:color w:val="333333"/>
                <w:sz w:val="18"/>
                <w:szCs w:val="18"/>
              </w:rPr>
            </w:pPr>
            <w:r>
              <w:rPr>
                <w:color w:val="333333"/>
                <w:sz w:val="18"/>
                <w:szCs w:val="18"/>
              </w:rPr>
              <w:t>Implementing compliance solutions for Jabber IM capture</w:t>
            </w:r>
          </w:p>
          <w:p w14:paraId="18313041" w14:textId="77777777" w:rsidR="00C44FAF" w:rsidRDefault="00C44FAF" w:rsidP="00C44FAF">
            <w:pPr>
              <w:numPr>
                <w:ilvl w:val="0"/>
                <w:numId w:val="24"/>
              </w:numPr>
              <w:rPr>
                <w:color w:val="333333"/>
                <w:sz w:val="18"/>
                <w:szCs w:val="18"/>
              </w:rPr>
            </w:pPr>
            <w:r>
              <w:rPr>
                <w:color w:val="333333"/>
                <w:sz w:val="18"/>
                <w:szCs w:val="18"/>
              </w:rPr>
              <w:t>Design and configuration of application load balancing using F5 load balancers</w:t>
            </w:r>
          </w:p>
          <w:p w14:paraId="3214DA0C" w14:textId="77777777" w:rsidR="00C44FAF" w:rsidRDefault="00C44FAF" w:rsidP="00C44FAF">
            <w:pPr>
              <w:numPr>
                <w:ilvl w:val="0"/>
                <w:numId w:val="24"/>
              </w:numPr>
              <w:rPr>
                <w:color w:val="333333"/>
                <w:sz w:val="18"/>
                <w:szCs w:val="18"/>
              </w:rPr>
            </w:pPr>
            <w:r>
              <w:rPr>
                <w:color w:val="333333"/>
                <w:sz w:val="18"/>
                <w:szCs w:val="18"/>
              </w:rPr>
              <w:t xml:space="preserve">Voice services and platforms interoperability and acceptance testing </w:t>
            </w:r>
          </w:p>
          <w:p w14:paraId="64FDCD2F" w14:textId="77777777" w:rsidR="00C44FAF" w:rsidRDefault="00C44FAF" w:rsidP="00C44FAF">
            <w:pPr>
              <w:numPr>
                <w:ilvl w:val="0"/>
                <w:numId w:val="24"/>
              </w:numPr>
              <w:rPr>
                <w:color w:val="333333"/>
                <w:sz w:val="18"/>
                <w:szCs w:val="18"/>
              </w:rPr>
            </w:pPr>
            <w:r>
              <w:rPr>
                <w:color w:val="333333"/>
                <w:sz w:val="18"/>
                <w:szCs w:val="18"/>
              </w:rPr>
              <w:t>Defining the scope and test procedure for performing interoperability and acceptance testing</w:t>
            </w:r>
          </w:p>
          <w:p w14:paraId="38477957" w14:textId="77B56135" w:rsidR="00C44FAF" w:rsidRDefault="00C44FAF" w:rsidP="00C44FAF">
            <w:pPr>
              <w:rPr>
                <w:b/>
                <w:color w:val="333333"/>
                <w:sz w:val="18"/>
                <w:szCs w:val="18"/>
              </w:rPr>
            </w:pPr>
            <w:r>
              <w:rPr>
                <w:color w:val="333333"/>
                <w:sz w:val="18"/>
                <w:szCs w:val="18"/>
              </w:rPr>
              <w:t xml:space="preserve">Experience in using various tools such as Prognosis </w:t>
            </w:r>
          </w:p>
        </w:tc>
      </w:tr>
    </w:tbl>
    <w:p w14:paraId="492BBBBE" w14:textId="77777777" w:rsidR="003D147B" w:rsidRDefault="003D147B">
      <w:pPr>
        <w:rPr>
          <w:b/>
          <w:color w:val="333333"/>
          <w:sz w:val="19"/>
          <w:szCs w:val="19"/>
        </w:rPr>
      </w:pPr>
    </w:p>
    <w:p w14:paraId="2DCE3DBE" w14:textId="77777777" w:rsidR="003D147B" w:rsidRDefault="003D147B">
      <w:pPr>
        <w:rPr>
          <w:b/>
          <w:color w:val="333333"/>
          <w:sz w:val="19"/>
          <w:szCs w:val="19"/>
        </w:rPr>
      </w:pPr>
    </w:p>
    <w:tbl>
      <w:tblPr>
        <w:tblW w:w="0" w:type="auto"/>
        <w:tblLook w:val="01E0" w:firstRow="1" w:lastRow="1" w:firstColumn="1" w:lastColumn="1" w:noHBand="0" w:noVBand="0"/>
      </w:tblPr>
      <w:tblGrid>
        <w:gridCol w:w="1188"/>
        <w:gridCol w:w="8985"/>
      </w:tblGrid>
      <w:tr w:rsidR="0094610B" w14:paraId="21CFA54C" w14:textId="77777777" w:rsidTr="000912A2">
        <w:trPr>
          <w:trHeight w:val="543"/>
        </w:trPr>
        <w:tc>
          <w:tcPr>
            <w:tcW w:w="1188" w:type="dxa"/>
          </w:tcPr>
          <w:p w14:paraId="5C237412" w14:textId="77777777" w:rsidR="0094610B" w:rsidRPr="00CC2DCE" w:rsidRDefault="002B4858" w:rsidP="00C25C38">
            <w:pPr>
              <w:rPr>
                <w:color w:val="333333"/>
                <w:sz w:val="18"/>
                <w:szCs w:val="18"/>
              </w:rPr>
            </w:pPr>
            <w:r>
              <w:rPr>
                <w:color w:val="333333"/>
                <w:sz w:val="18"/>
                <w:szCs w:val="18"/>
              </w:rPr>
              <w:t>Sep</w:t>
            </w:r>
            <w:r w:rsidR="00C25C38">
              <w:rPr>
                <w:color w:val="333333"/>
                <w:sz w:val="18"/>
                <w:szCs w:val="18"/>
              </w:rPr>
              <w:t>. 2016</w:t>
            </w:r>
            <w:r w:rsidR="0094610B">
              <w:rPr>
                <w:color w:val="333333"/>
                <w:sz w:val="18"/>
                <w:szCs w:val="18"/>
              </w:rPr>
              <w:t xml:space="preserve"> </w:t>
            </w:r>
            <w:r w:rsidR="0022043B">
              <w:rPr>
                <w:color w:val="333333"/>
                <w:sz w:val="18"/>
                <w:szCs w:val="18"/>
              </w:rPr>
              <w:t>–</w:t>
            </w:r>
            <w:r w:rsidR="0094610B">
              <w:rPr>
                <w:color w:val="333333"/>
                <w:sz w:val="18"/>
                <w:szCs w:val="18"/>
              </w:rPr>
              <w:t xml:space="preserve"> </w:t>
            </w:r>
            <w:r w:rsidR="0022043B">
              <w:rPr>
                <w:color w:val="333333"/>
                <w:sz w:val="18"/>
                <w:szCs w:val="18"/>
              </w:rPr>
              <w:t>May 2018</w:t>
            </w:r>
          </w:p>
        </w:tc>
        <w:tc>
          <w:tcPr>
            <w:tcW w:w="8985" w:type="dxa"/>
          </w:tcPr>
          <w:p w14:paraId="5728AC68" w14:textId="77777777" w:rsidR="0094610B" w:rsidRPr="00CC2DCE" w:rsidRDefault="0094610B" w:rsidP="000912A2">
            <w:pPr>
              <w:rPr>
                <w:b/>
                <w:color w:val="333333"/>
                <w:sz w:val="18"/>
                <w:szCs w:val="18"/>
              </w:rPr>
            </w:pPr>
            <w:r>
              <w:rPr>
                <w:b/>
                <w:color w:val="333333"/>
                <w:sz w:val="18"/>
                <w:szCs w:val="18"/>
              </w:rPr>
              <w:t>Vodafone UK</w:t>
            </w:r>
          </w:p>
          <w:p w14:paraId="4E6AF1C4" w14:textId="77777777" w:rsidR="0094610B" w:rsidRDefault="0094610B" w:rsidP="000912A2">
            <w:pPr>
              <w:rPr>
                <w:color w:val="333333"/>
                <w:sz w:val="18"/>
                <w:szCs w:val="18"/>
              </w:rPr>
            </w:pPr>
            <w:r>
              <w:rPr>
                <w:color w:val="333333"/>
                <w:sz w:val="18"/>
                <w:szCs w:val="18"/>
              </w:rPr>
              <w:t>Global telecommunications and solutions delivery</w:t>
            </w:r>
          </w:p>
          <w:p w14:paraId="77C9B9D3" w14:textId="77777777" w:rsidR="0094610B" w:rsidRPr="00843E53" w:rsidRDefault="00C25C38" w:rsidP="000912A2">
            <w:pPr>
              <w:rPr>
                <w:b/>
                <w:i/>
                <w:color w:val="333333"/>
                <w:sz w:val="18"/>
                <w:szCs w:val="18"/>
              </w:rPr>
            </w:pPr>
            <w:r>
              <w:rPr>
                <w:b/>
                <w:i/>
                <w:color w:val="333333"/>
                <w:sz w:val="18"/>
                <w:szCs w:val="18"/>
              </w:rPr>
              <w:t>Network Design and Test</w:t>
            </w:r>
            <w:r w:rsidR="0094610B">
              <w:rPr>
                <w:b/>
                <w:i/>
                <w:color w:val="333333"/>
                <w:sz w:val="18"/>
                <w:szCs w:val="18"/>
              </w:rPr>
              <w:t xml:space="preserve"> Consultant</w:t>
            </w:r>
          </w:p>
          <w:p w14:paraId="10EADAC0" w14:textId="77777777" w:rsidR="0094610B" w:rsidRDefault="0094610B" w:rsidP="000912A2">
            <w:pPr>
              <w:rPr>
                <w:b/>
                <w:color w:val="333333"/>
                <w:sz w:val="18"/>
                <w:szCs w:val="18"/>
              </w:rPr>
            </w:pPr>
          </w:p>
          <w:p w14:paraId="1CD6BE69" w14:textId="77777777" w:rsidR="00C25C38" w:rsidRDefault="00C25C38" w:rsidP="00C25C38">
            <w:pPr>
              <w:numPr>
                <w:ilvl w:val="0"/>
                <w:numId w:val="24"/>
              </w:numPr>
              <w:rPr>
                <w:color w:val="333333"/>
                <w:sz w:val="18"/>
                <w:szCs w:val="18"/>
              </w:rPr>
            </w:pPr>
            <w:r w:rsidRPr="00767928">
              <w:rPr>
                <w:color w:val="333333"/>
                <w:sz w:val="18"/>
                <w:szCs w:val="18"/>
              </w:rPr>
              <w:t>Installation, configuration, integration and administration of Oracle Session Border Controllers (SBC): 4500, 6300, 9200 SBCs</w:t>
            </w:r>
            <w:r w:rsidR="0005785F">
              <w:rPr>
                <w:color w:val="333333"/>
                <w:sz w:val="18"/>
                <w:szCs w:val="18"/>
              </w:rPr>
              <w:t xml:space="preserve"> on both live and lab environments</w:t>
            </w:r>
          </w:p>
          <w:p w14:paraId="755380A2" w14:textId="77777777" w:rsidR="008673C3" w:rsidRPr="00767928" w:rsidRDefault="008673C3" w:rsidP="00C25C38">
            <w:pPr>
              <w:numPr>
                <w:ilvl w:val="0"/>
                <w:numId w:val="24"/>
              </w:numPr>
              <w:rPr>
                <w:color w:val="333333"/>
                <w:sz w:val="18"/>
                <w:szCs w:val="18"/>
              </w:rPr>
            </w:pPr>
            <w:r>
              <w:rPr>
                <w:color w:val="333333"/>
                <w:sz w:val="18"/>
                <w:szCs w:val="18"/>
              </w:rPr>
              <w:t>Troubleshooting and resolving CLI presentation issues</w:t>
            </w:r>
          </w:p>
          <w:p w14:paraId="1F7AB36D" w14:textId="77777777" w:rsidR="00C25C38" w:rsidRDefault="00C25C38" w:rsidP="00C25C38">
            <w:pPr>
              <w:numPr>
                <w:ilvl w:val="0"/>
                <w:numId w:val="24"/>
              </w:numPr>
              <w:rPr>
                <w:color w:val="333333"/>
                <w:sz w:val="18"/>
                <w:szCs w:val="18"/>
              </w:rPr>
            </w:pPr>
            <w:r w:rsidRPr="00767928">
              <w:rPr>
                <w:color w:val="333333"/>
                <w:sz w:val="18"/>
                <w:szCs w:val="18"/>
              </w:rPr>
              <w:t>Installation and administration of Cisco Unified Communications Manager (Call Manager)</w:t>
            </w:r>
          </w:p>
          <w:p w14:paraId="414217B7" w14:textId="77777777" w:rsidR="001672AC" w:rsidRPr="00767928" w:rsidRDefault="001672AC" w:rsidP="001672AC">
            <w:pPr>
              <w:numPr>
                <w:ilvl w:val="0"/>
                <w:numId w:val="24"/>
              </w:numPr>
              <w:rPr>
                <w:color w:val="333333"/>
                <w:sz w:val="18"/>
                <w:szCs w:val="18"/>
              </w:rPr>
            </w:pPr>
            <w:r>
              <w:rPr>
                <w:color w:val="333333"/>
                <w:sz w:val="18"/>
                <w:szCs w:val="18"/>
              </w:rPr>
              <w:t>D</w:t>
            </w:r>
            <w:r w:rsidRPr="001672AC">
              <w:rPr>
                <w:color w:val="333333"/>
                <w:sz w:val="18"/>
                <w:szCs w:val="18"/>
              </w:rPr>
              <w:t>esign, configuration, implementation and support of</w:t>
            </w:r>
            <w:r>
              <w:rPr>
                <w:color w:val="333333"/>
                <w:sz w:val="18"/>
                <w:szCs w:val="18"/>
              </w:rPr>
              <w:t xml:space="preserve"> Unified Communications</w:t>
            </w:r>
            <w:r w:rsidR="00003F5C">
              <w:rPr>
                <w:color w:val="333333"/>
                <w:sz w:val="18"/>
                <w:szCs w:val="18"/>
              </w:rPr>
              <w:t xml:space="preserve"> and network infrastructure</w:t>
            </w:r>
          </w:p>
          <w:p w14:paraId="1F94AD63" w14:textId="77777777" w:rsidR="00C25C38" w:rsidRDefault="00C25C38" w:rsidP="00C25C38">
            <w:pPr>
              <w:numPr>
                <w:ilvl w:val="0"/>
                <w:numId w:val="24"/>
              </w:numPr>
              <w:rPr>
                <w:color w:val="333333"/>
                <w:sz w:val="18"/>
                <w:szCs w:val="18"/>
              </w:rPr>
            </w:pPr>
            <w:r w:rsidRPr="00767928">
              <w:rPr>
                <w:color w:val="333333"/>
                <w:sz w:val="18"/>
                <w:szCs w:val="18"/>
              </w:rPr>
              <w:t xml:space="preserve">Integrating Cisco CUCM, Cisco CUBE, </w:t>
            </w:r>
            <w:proofErr w:type="spellStart"/>
            <w:r w:rsidR="00793F47">
              <w:rPr>
                <w:color w:val="333333"/>
                <w:sz w:val="18"/>
                <w:szCs w:val="18"/>
              </w:rPr>
              <w:t>Sonus</w:t>
            </w:r>
            <w:proofErr w:type="spellEnd"/>
            <w:r w:rsidR="00793F47">
              <w:rPr>
                <w:color w:val="333333"/>
                <w:sz w:val="18"/>
                <w:szCs w:val="18"/>
              </w:rPr>
              <w:t xml:space="preserve"> SBC, </w:t>
            </w:r>
            <w:r w:rsidRPr="00767928">
              <w:rPr>
                <w:color w:val="333333"/>
                <w:sz w:val="18"/>
                <w:szCs w:val="18"/>
              </w:rPr>
              <w:t xml:space="preserve">Avaya PBX, Mitel PBX, </w:t>
            </w:r>
            <w:proofErr w:type="spellStart"/>
            <w:r w:rsidRPr="00767928">
              <w:rPr>
                <w:color w:val="333333"/>
                <w:sz w:val="18"/>
                <w:szCs w:val="18"/>
              </w:rPr>
              <w:t>Genband</w:t>
            </w:r>
            <w:proofErr w:type="spellEnd"/>
            <w:r w:rsidRPr="00767928">
              <w:rPr>
                <w:color w:val="333333"/>
                <w:sz w:val="18"/>
                <w:szCs w:val="18"/>
              </w:rPr>
              <w:t xml:space="preserve"> C20, Q20 etc. with Oracle SBCs</w:t>
            </w:r>
          </w:p>
          <w:p w14:paraId="25CC63A4" w14:textId="77777777" w:rsidR="00851589" w:rsidRDefault="00851589" w:rsidP="00851589">
            <w:pPr>
              <w:numPr>
                <w:ilvl w:val="0"/>
                <w:numId w:val="24"/>
              </w:numPr>
              <w:rPr>
                <w:color w:val="333333"/>
                <w:sz w:val="18"/>
                <w:szCs w:val="18"/>
              </w:rPr>
            </w:pPr>
            <w:r>
              <w:rPr>
                <w:color w:val="333333"/>
                <w:sz w:val="18"/>
                <w:szCs w:val="18"/>
              </w:rPr>
              <w:t>Building SIP trunks, writing Header Manipulation Rules (HMRs) and troubleshooting SIP connectivity issues</w:t>
            </w:r>
          </w:p>
          <w:p w14:paraId="2D1758A8" w14:textId="77777777" w:rsidR="00192656" w:rsidRDefault="00192656" w:rsidP="00851589">
            <w:pPr>
              <w:numPr>
                <w:ilvl w:val="0"/>
                <w:numId w:val="24"/>
              </w:numPr>
              <w:rPr>
                <w:color w:val="333333"/>
                <w:sz w:val="18"/>
                <w:szCs w:val="18"/>
              </w:rPr>
            </w:pPr>
            <w:r>
              <w:rPr>
                <w:color w:val="333333"/>
                <w:sz w:val="18"/>
                <w:szCs w:val="18"/>
              </w:rPr>
              <w:t>Analysing Call Detail Records (CDRs), call logs and other system logs</w:t>
            </w:r>
          </w:p>
          <w:p w14:paraId="73B0E2D8" w14:textId="77777777" w:rsidR="002D47FB" w:rsidRPr="00851589" w:rsidRDefault="002D47FB" w:rsidP="00851589">
            <w:pPr>
              <w:numPr>
                <w:ilvl w:val="0"/>
                <w:numId w:val="24"/>
              </w:numPr>
              <w:rPr>
                <w:color w:val="333333"/>
                <w:sz w:val="18"/>
                <w:szCs w:val="18"/>
              </w:rPr>
            </w:pPr>
            <w:r>
              <w:rPr>
                <w:color w:val="333333"/>
                <w:sz w:val="18"/>
                <w:szCs w:val="18"/>
              </w:rPr>
              <w:t>Integrating Skype for Business (</w:t>
            </w:r>
            <w:proofErr w:type="spellStart"/>
            <w:r>
              <w:rPr>
                <w:color w:val="333333"/>
                <w:sz w:val="18"/>
                <w:szCs w:val="18"/>
              </w:rPr>
              <w:t>SfB</w:t>
            </w:r>
            <w:proofErr w:type="spellEnd"/>
            <w:r>
              <w:rPr>
                <w:color w:val="333333"/>
                <w:sz w:val="18"/>
                <w:szCs w:val="18"/>
              </w:rPr>
              <w:t xml:space="preserve">) with </w:t>
            </w:r>
            <w:proofErr w:type="spellStart"/>
            <w:r>
              <w:rPr>
                <w:color w:val="333333"/>
                <w:sz w:val="18"/>
                <w:szCs w:val="18"/>
              </w:rPr>
              <w:t>Sonus</w:t>
            </w:r>
            <w:proofErr w:type="spellEnd"/>
            <w:r>
              <w:rPr>
                <w:color w:val="333333"/>
                <w:sz w:val="18"/>
                <w:szCs w:val="18"/>
              </w:rPr>
              <w:t xml:space="preserve"> and Oracle SBCs</w:t>
            </w:r>
          </w:p>
          <w:p w14:paraId="63FB730D" w14:textId="77777777" w:rsidR="00C25C38" w:rsidRDefault="00C25C38" w:rsidP="00C25C38">
            <w:pPr>
              <w:numPr>
                <w:ilvl w:val="0"/>
                <w:numId w:val="24"/>
              </w:numPr>
              <w:rPr>
                <w:color w:val="333333"/>
                <w:sz w:val="18"/>
                <w:szCs w:val="18"/>
              </w:rPr>
            </w:pPr>
            <w:r w:rsidRPr="00767928">
              <w:rPr>
                <w:color w:val="333333"/>
                <w:sz w:val="18"/>
                <w:szCs w:val="18"/>
              </w:rPr>
              <w:t>Voice solution design and consultancy</w:t>
            </w:r>
          </w:p>
          <w:p w14:paraId="407999DB" w14:textId="77777777" w:rsidR="002D47FB" w:rsidRDefault="002D47FB" w:rsidP="00C25C38">
            <w:pPr>
              <w:numPr>
                <w:ilvl w:val="0"/>
                <w:numId w:val="24"/>
              </w:numPr>
              <w:rPr>
                <w:color w:val="333333"/>
                <w:sz w:val="18"/>
                <w:szCs w:val="18"/>
              </w:rPr>
            </w:pPr>
            <w:r>
              <w:rPr>
                <w:color w:val="333333"/>
                <w:sz w:val="18"/>
                <w:szCs w:val="18"/>
              </w:rPr>
              <w:t>Migrating legacy PBX infrastructure to unified communications platforms</w:t>
            </w:r>
          </w:p>
          <w:p w14:paraId="14104220" w14:textId="77777777" w:rsidR="00F014E4" w:rsidRPr="00767928" w:rsidRDefault="00F014E4" w:rsidP="00F014E4">
            <w:pPr>
              <w:numPr>
                <w:ilvl w:val="0"/>
                <w:numId w:val="24"/>
              </w:numPr>
              <w:rPr>
                <w:color w:val="333333"/>
                <w:sz w:val="18"/>
                <w:szCs w:val="18"/>
              </w:rPr>
            </w:pPr>
            <w:r>
              <w:rPr>
                <w:color w:val="333333"/>
                <w:sz w:val="18"/>
                <w:szCs w:val="18"/>
              </w:rPr>
              <w:t xml:space="preserve">Customer </w:t>
            </w:r>
            <w:r w:rsidRPr="00F014E4">
              <w:rPr>
                <w:color w:val="333333"/>
                <w:sz w:val="18"/>
                <w:szCs w:val="18"/>
              </w:rPr>
              <w:t>requirements gathering, project scoping, planning and implementation</w:t>
            </w:r>
          </w:p>
          <w:p w14:paraId="4EC577C0" w14:textId="77777777" w:rsidR="00C25C38" w:rsidRDefault="00C25C38" w:rsidP="00C25C38">
            <w:pPr>
              <w:numPr>
                <w:ilvl w:val="0"/>
                <w:numId w:val="24"/>
              </w:numPr>
              <w:rPr>
                <w:color w:val="333333"/>
                <w:sz w:val="18"/>
                <w:szCs w:val="18"/>
              </w:rPr>
            </w:pPr>
            <w:r w:rsidRPr="00767928">
              <w:rPr>
                <w:color w:val="333333"/>
                <w:sz w:val="18"/>
                <w:szCs w:val="18"/>
              </w:rPr>
              <w:t>PCI DSS solution implementation</w:t>
            </w:r>
            <w:r>
              <w:rPr>
                <w:color w:val="333333"/>
                <w:sz w:val="18"/>
                <w:szCs w:val="18"/>
              </w:rPr>
              <w:t xml:space="preserve"> and testing</w:t>
            </w:r>
          </w:p>
          <w:p w14:paraId="088FEE73" w14:textId="77777777" w:rsidR="00C25C38" w:rsidRDefault="00C25C38" w:rsidP="00C25C38">
            <w:pPr>
              <w:numPr>
                <w:ilvl w:val="0"/>
                <w:numId w:val="24"/>
              </w:numPr>
              <w:rPr>
                <w:color w:val="333333"/>
                <w:sz w:val="18"/>
                <w:szCs w:val="18"/>
              </w:rPr>
            </w:pPr>
            <w:r>
              <w:rPr>
                <w:color w:val="333333"/>
                <w:sz w:val="18"/>
                <w:szCs w:val="18"/>
              </w:rPr>
              <w:t>Training of Vodafone colleagues on SIP and Session Border Controller</w:t>
            </w:r>
          </w:p>
          <w:p w14:paraId="14BB6242" w14:textId="77777777" w:rsidR="006339C3" w:rsidRDefault="006339C3" w:rsidP="006339C3">
            <w:pPr>
              <w:numPr>
                <w:ilvl w:val="0"/>
                <w:numId w:val="24"/>
              </w:numPr>
              <w:rPr>
                <w:color w:val="333333"/>
                <w:sz w:val="18"/>
                <w:szCs w:val="18"/>
              </w:rPr>
            </w:pPr>
            <w:r>
              <w:rPr>
                <w:color w:val="333333"/>
                <w:sz w:val="18"/>
                <w:szCs w:val="18"/>
              </w:rPr>
              <w:t>Network design</w:t>
            </w:r>
            <w:r w:rsidR="00681343">
              <w:rPr>
                <w:color w:val="333333"/>
                <w:sz w:val="18"/>
                <w:szCs w:val="18"/>
              </w:rPr>
              <w:t>, and implementation</w:t>
            </w:r>
            <w:r>
              <w:rPr>
                <w:color w:val="333333"/>
                <w:sz w:val="18"/>
                <w:szCs w:val="18"/>
              </w:rPr>
              <w:t xml:space="preserve"> for Nokia OSP 5.3 </w:t>
            </w:r>
            <w:r w:rsidR="00681343">
              <w:rPr>
                <w:color w:val="333333"/>
                <w:sz w:val="18"/>
                <w:szCs w:val="18"/>
              </w:rPr>
              <w:t xml:space="preserve">Intelligent Network (IN) </w:t>
            </w:r>
            <w:r>
              <w:rPr>
                <w:color w:val="333333"/>
                <w:sz w:val="18"/>
                <w:szCs w:val="18"/>
              </w:rPr>
              <w:t>Platform</w:t>
            </w:r>
          </w:p>
          <w:p w14:paraId="73B54575" w14:textId="77777777" w:rsidR="006339C3" w:rsidRDefault="006339C3" w:rsidP="00B24292">
            <w:pPr>
              <w:numPr>
                <w:ilvl w:val="0"/>
                <w:numId w:val="24"/>
              </w:numPr>
              <w:rPr>
                <w:color w:val="333333"/>
                <w:sz w:val="18"/>
                <w:szCs w:val="18"/>
              </w:rPr>
            </w:pPr>
            <w:r>
              <w:rPr>
                <w:color w:val="333333"/>
                <w:sz w:val="18"/>
                <w:szCs w:val="18"/>
              </w:rPr>
              <w:t>Installation, integration and acceptance testing for Nokia OSP platforms</w:t>
            </w:r>
          </w:p>
          <w:p w14:paraId="0C367E49" w14:textId="76E3329C" w:rsidR="000B51C6" w:rsidRDefault="00E90D7D" w:rsidP="00B24292">
            <w:pPr>
              <w:numPr>
                <w:ilvl w:val="0"/>
                <w:numId w:val="24"/>
              </w:numPr>
              <w:rPr>
                <w:color w:val="333333"/>
                <w:sz w:val="18"/>
                <w:szCs w:val="18"/>
              </w:rPr>
            </w:pPr>
            <w:r>
              <w:rPr>
                <w:color w:val="333333"/>
                <w:sz w:val="18"/>
                <w:szCs w:val="18"/>
              </w:rPr>
              <w:t xml:space="preserve">Windows servers </w:t>
            </w:r>
            <w:r w:rsidR="00310A55">
              <w:rPr>
                <w:color w:val="333333"/>
                <w:sz w:val="18"/>
                <w:szCs w:val="18"/>
              </w:rPr>
              <w:t xml:space="preserve">2012/2016 </w:t>
            </w:r>
            <w:r>
              <w:rPr>
                <w:color w:val="333333"/>
                <w:sz w:val="18"/>
                <w:szCs w:val="18"/>
              </w:rPr>
              <w:t>and RHEL server</w:t>
            </w:r>
            <w:r w:rsidR="000B51C6">
              <w:rPr>
                <w:color w:val="333333"/>
                <w:sz w:val="18"/>
                <w:szCs w:val="18"/>
              </w:rPr>
              <w:t xml:space="preserve"> installation and administration</w:t>
            </w:r>
          </w:p>
          <w:p w14:paraId="219775D6" w14:textId="77777777" w:rsidR="000B51C6" w:rsidRDefault="000B51C6" w:rsidP="00B24292">
            <w:pPr>
              <w:numPr>
                <w:ilvl w:val="0"/>
                <w:numId w:val="24"/>
              </w:numPr>
              <w:rPr>
                <w:color w:val="333333"/>
                <w:sz w:val="18"/>
                <w:szCs w:val="18"/>
              </w:rPr>
            </w:pPr>
            <w:r>
              <w:rPr>
                <w:color w:val="333333"/>
                <w:sz w:val="18"/>
                <w:szCs w:val="18"/>
              </w:rPr>
              <w:t>MySQL database design, software installation and administration</w:t>
            </w:r>
          </w:p>
          <w:p w14:paraId="4A9058E0" w14:textId="77777777" w:rsidR="00B474F2" w:rsidRDefault="00B474F2" w:rsidP="00B24292">
            <w:pPr>
              <w:numPr>
                <w:ilvl w:val="0"/>
                <w:numId w:val="24"/>
              </w:numPr>
              <w:rPr>
                <w:color w:val="333333"/>
                <w:sz w:val="18"/>
                <w:szCs w:val="18"/>
              </w:rPr>
            </w:pPr>
            <w:r>
              <w:rPr>
                <w:color w:val="333333"/>
                <w:sz w:val="18"/>
                <w:szCs w:val="18"/>
              </w:rPr>
              <w:t xml:space="preserve">IP Network design, configuration and administration </w:t>
            </w:r>
          </w:p>
          <w:p w14:paraId="1EAE63D1" w14:textId="5CADB20B" w:rsidR="00E90D7D" w:rsidRDefault="00E90D7D" w:rsidP="00B24292">
            <w:pPr>
              <w:numPr>
                <w:ilvl w:val="0"/>
                <w:numId w:val="24"/>
              </w:numPr>
              <w:rPr>
                <w:color w:val="333333"/>
                <w:sz w:val="18"/>
                <w:szCs w:val="18"/>
              </w:rPr>
            </w:pPr>
            <w:r>
              <w:rPr>
                <w:color w:val="333333"/>
                <w:sz w:val="18"/>
                <w:szCs w:val="18"/>
              </w:rPr>
              <w:t>Windows Active Directory Domain</w:t>
            </w:r>
            <w:r w:rsidR="00310A55">
              <w:rPr>
                <w:color w:val="333333"/>
                <w:sz w:val="18"/>
                <w:szCs w:val="18"/>
              </w:rPr>
              <w:t xml:space="preserve"> and Group Policy</w:t>
            </w:r>
            <w:r>
              <w:rPr>
                <w:color w:val="333333"/>
                <w:sz w:val="18"/>
                <w:szCs w:val="18"/>
              </w:rPr>
              <w:t xml:space="preserve"> administration</w:t>
            </w:r>
          </w:p>
          <w:p w14:paraId="2338059F" w14:textId="09BD8231" w:rsidR="00B44B9D" w:rsidRDefault="00B44B9D" w:rsidP="00B24292">
            <w:pPr>
              <w:numPr>
                <w:ilvl w:val="0"/>
                <w:numId w:val="24"/>
              </w:numPr>
              <w:rPr>
                <w:color w:val="333333"/>
                <w:sz w:val="18"/>
                <w:szCs w:val="18"/>
              </w:rPr>
            </w:pPr>
            <w:r>
              <w:rPr>
                <w:color w:val="333333"/>
                <w:sz w:val="18"/>
                <w:szCs w:val="18"/>
              </w:rPr>
              <w:t>VMware ESXi platform installation and administration</w:t>
            </w:r>
          </w:p>
          <w:p w14:paraId="373C5D2F" w14:textId="4B02E550" w:rsidR="0094610B" w:rsidRPr="003B5FB3" w:rsidRDefault="00B56059" w:rsidP="000912A2">
            <w:pPr>
              <w:numPr>
                <w:ilvl w:val="0"/>
                <w:numId w:val="24"/>
              </w:numPr>
              <w:rPr>
                <w:color w:val="333333"/>
                <w:sz w:val="18"/>
                <w:szCs w:val="18"/>
              </w:rPr>
            </w:pPr>
            <w:r>
              <w:rPr>
                <w:color w:val="333333"/>
                <w:sz w:val="18"/>
                <w:szCs w:val="18"/>
              </w:rPr>
              <w:t xml:space="preserve">Configuration and administration of Cisco ASA with </w:t>
            </w:r>
            <w:proofErr w:type="spellStart"/>
            <w:r>
              <w:rPr>
                <w:color w:val="333333"/>
                <w:sz w:val="18"/>
                <w:szCs w:val="18"/>
              </w:rPr>
              <w:t>FirePOWER</w:t>
            </w:r>
            <w:proofErr w:type="spellEnd"/>
            <w:r>
              <w:rPr>
                <w:color w:val="333333"/>
                <w:sz w:val="18"/>
                <w:szCs w:val="18"/>
              </w:rPr>
              <w:t xml:space="preserve"> services, and </w:t>
            </w:r>
            <w:proofErr w:type="spellStart"/>
            <w:r>
              <w:rPr>
                <w:color w:val="333333"/>
                <w:sz w:val="18"/>
                <w:szCs w:val="18"/>
              </w:rPr>
              <w:t>vASA</w:t>
            </w:r>
            <w:proofErr w:type="spellEnd"/>
            <w:r>
              <w:rPr>
                <w:color w:val="333333"/>
                <w:sz w:val="18"/>
                <w:szCs w:val="18"/>
              </w:rPr>
              <w:t xml:space="preserve"> firewalls</w:t>
            </w:r>
          </w:p>
        </w:tc>
      </w:tr>
    </w:tbl>
    <w:p w14:paraId="7F3E4A2C" w14:textId="77777777" w:rsidR="0094610B" w:rsidRDefault="0094610B">
      <w:pPr>
        <w:rPr>
          <w:b/>
          <w:color w:val="333333"/>
          <w:sz w:val="19"/>
          <w:szCs w:val="19"/>
        </w:rPr>
      </w:pPr>
    </w:p>
    <w:tbl>
      <w:tblPr>
        <w:tblW w:w="0" w:type="auto"/>
        <w:tblLook w:val="01E0" w:firstRow="1" w:lastRow="1" w:firstColumn="1" w:lastColumn="1" w:noHBand="0" w:noVBand="0"/>
      </w:tblPr>
      <w:tblGrid>
        <w:gridCol w:w="1188"/>
        <w:gridCol w:w="9126"/>
      </w:tblGrid>
      <w:tr w:rsidR="00916AEB" w14:paraId="4742F728" w14:textId="77777777" w:rsidTr="00D57548">
        <w:trPr>
          <w:trHeight w:val="543"/>
        </w:trPr>
        <w:tc>
          <w:tcPr>
            <w:tcW w:w="1188" w:type="dxa"/>
          </w:tcPr>
          <w:p w14:paraId="13B069DB" w14:textId="77777777" w:rsidR="00916AEB" w:rsidRPr="00CC2DCE" w:rsidRDefault="00916AEB" w:rsidP="00C25C38">
            <w:pPr>
              <w:rPr>
                <w:color w:val="333333"/>
                <w:sz w:val="18"/>
                <w:szCs w:val="18"/>
              </w:rPr>
            </w:pPr>
            <w:r>
              <w:rPr>
                <w:color w:val="333333"/>
                <w:sz w:val="18"/>
                <w:szCs w:val="18"/>
              </w:rPr>
              <w:t xml:space="preserve">Nov. 2015 </w:t>
            </w:r>
            <w:r w:rsidR="00C25C38">
              <w:rPr>
                <w:color w:val="333333"/>
                <w:sz w:val="18"/>
                <w:szCs w:val="18"/>
              </w:rPr>
              <w:t>–</w:t>
            </w:r>
            <w:r>
              <w:rPr>
                <w:color w:val="333333"/>
                <w:sz w:val="18"/>
                <w:szCs w:val="18"/>
              </w:rPr>
              <w:t xml:space="preserve"> </w:t>
            </w:r>
            <w:r w:rsidR="000B59E6">
              <w:rPr>
                <w:color w:val="333333"/>
                <w:sz w:val="18"/>
                <w:szCs w:val="18"/>
              </w:rPr>
              <w:t>Aug</w:t>
            </w:r>
            <w:r w:rsidR="00C25C38">
              <w:rPr>
                <w:color w:val="333333"/>
                <w:sz w:val="18"/>
                <w:szCs w:val="18"/>
              </w:rPr>
              <w:t>. 2016</w:t>
            </w:r>
          </w:p>
        </w:tc>
        <w:tc>
          <w:tcPr>
            <w:tcW w:w="9126" w:type="dxa"/>
          </w:tcPr>
          <w:p w14:paraId="71D9B160" w14:textId="77777777" w:rsidR="00916AEB" w:rsidRPr="00CC2DCE" w:rsidRDefault="00916AEB" w:rsidP="00764257">
            <w:pPr>
              <w:rPr>
                <w:b/>
                <w:color w:val="333333"/>
                <w:sz w:val="18"/>
                <w:szCs w:val="18"/>
              </w:rPr>
            </w:pPr>
            <w:r>
              <w:rPr>
                <w:b/>
                <w:color w:val="333333"/>
                <w:sz w:val="18"/>
                <w:szCs w:val="18"/>
              </w:rPr>
              <w:t>Oracle Communications</w:t>
            </w:r>
          </w:p>
          <w:p w14:paraId="4776A044" w14:textId="77777777" w:rsidR="00916AEB" w:rsidRDefault="00916AEB" w:rsidP="00764257">
            <w:pPr>
              <w:rPr>
                <w:color w:val="333333"/>
                <w:sz w:val="18"/>
                <w:szCs w:val="18"/>
              </w:rPr>
            </w:pPr>
            <w:r>
              <w:rPr>
                <w:color w:val="333333"/>
                <w:sz w:val="18"/>
                <w:szCs w:val="18"/>
              </w:rPr>
              <w:t>Global telecommunications and solutions delivery</w:t>
            </w:r>
          </w:p>
          <w:p w14:paraId="2CEF3C3A" w14:textId="77777777" w:rsidR="00916AEB" w:rsidRPr="00843E53" w:rsidRDefault="00916AEB" w:rsidP="00764257">
            <w:pPr>
              <w:rPr>
                <w:b/>
                <w:i/>
                <w:color w:val="333333"/>
                <w:sz w:val="18"/>
                <w:szCs w:val="18"/>
              </w:rPr>
            </w:pPr>
            <w:r>
              <w:rPr>
                <w:b/>
                <w:i/>
                <w:color w:val="333333"/>
                <w:sz w:val="18"/>
                <w:szCs w:val="18"/>
              </w:rPr>
              <w:t>Voice Network Consultant</w:t>
            </w:r>
          </w:p>
          <w:p w14:paraId="70E649A5" w14:textId="77777777" w:rsidR="00916AEB" w:rsidRDefault="00916AEB" w:rsidP="00764257">
            <w:pPr>
              <w:rPr>
                <w:b/>
                <w:color w:val="333333"/>
                <w:sz w:val="18"/>
                <w:szCs w:val="18"/>
              </w:rPr>
            </w:pPr>
          </w:p>
          <w:p w14:paraId="4DA43135" w14:textId="77777777" w:rsidR="00464C1A" w:rsidRDefault="00464C1A" w:rsidP="00916AEB">
            <w:pPr>
              <w:numPr>
                <w:ilvl w:val="0"/>
                <w:numId w:val="24"/>
              </w:numPr>
              <w:rPr>
                <w:color w:val="333333"/>
                <w:sz w:val="18"/>
                <w:szCs w:val="18"/>
              </w:rPr>
            </w:pPr>
            <w:r>
              <w:rPr>
                <w:color w:val="333333"/>
                <w:sz w:val="18"/>
                <w:szCs w:val="18"/>
              </w:rPr>
              <w:t>Gathering User and network requirement</w:t>
            </w:r>
            <w:r w:rsidR="00AA39C0">
              <w:rPr>
                <w:color w:val="333333"/>
                <w:sz w:val="18"/>
                <w:szCs w:val="18"/>
              </w:rPr>
              <w:t>s</w:t>
            </w:r>
          </w:p>
          <w:p w14:paraId="2F00983F" w14:textId="77777777" w:rsidR="00464C1A" w:rsidRDefault="00464C1A" w:rsidP="00916AEB">
            <w:pPr>
              <w:numPr>
                <w:ilvl w:val="0"/>
                <w:numId w:val="24"/>
              </w:numPr>
              <w:rPr>
                <w:color w:val="333333"/>
                <w:sz w:val="18"/>
                <w:szCs w:val="18"/>
              </w:rPr>
            </w:pPr>
            <w:r>
              <w:rPr>
                <w:color w:val="333333"/>
                <w:sz w:val="18"/>
                <w:szCs w:val="18"/>
              </w:rPr>
              <w:t>Designing voice network solutions to meet user</w:t>
            </w:r>
            <w:r w:rsidR="00C641F1">
              <w:rPr>
                <w:color w:val="333333"/>
                <w:sz w:val="18"/>
                <w:szCs w:val="18"/>
              </w:rPr>
              <w:t>, network</w:t>
            </w:r>
            <w:r>
              <w:rPr>
                <w:color w:val="333333"/>
                <w:sz w:val="18"/>
                <w:szCs w:val="18"/>
              </w:rPr>
              <w:t xml:space="preserve"> and project requirements</w:t>
            </w:r>
          </w:p>
          <w:p w14:paraId="44DD6222" w14:textId="77777777" w:rsidR="00916AEB" w:rsidRDefault="00916AEB" w:rsidP="00916AEB">
            <w:pPr>
              <w:numPr>
                <w:ilvl w:val="0"/>
                <w:numId w:val="24"/>
              </w:numPr>
              <w:rPr>
                <w:color w:val="333333"/>
                <w:sz w:val="18"/>
                <w:szCs w:val="18"/>
              </w:rPr>
            </w:pPr>
            <w:r>
              <w:rPr>
                <w:color w:val="333333"/>
                <w:sz w:val="18"/>
                <w:szCs w:val="18"/>
              </w:rPr>
              <w:t>Installation, configuration, integration and administration of Oracle Session Border Controllers (SBC): 4500, 6300, 9200 SBCs</w:t>
            </w:r>
          </w:p>
          <w:p w14:paraId="7C0A837F" w14:textId="77777777" w:rsidR="00851589" w:rsidRDefault="00851589" w:rsidP="00916AEB">
            <w:pPr>
              <w:numPr>
                <w:ilvl w:val="0"/>
                <w:numId w:val="24"/>
              </w:numPr>
              <w:rPr>
                <w:color w:val="333333"/>
                <w:sz w:val="18"/>
                <w:szCs w:val="18"/>
              </w:rPr>
            </w:pPr>
            <w:r>
              <w:rPr>
                <w:color w:val="333333"/>
                <w:sz w:val="18"/>
                <w:szCs w:val="18"/>
              </w:rPr>
              <w:t>Building SIP trunks, writing Header Manipulation Rules (HMRs) and troubleshooting SIP connectivity issues</w:t>
            </w:r>
          </w:p>
          <w:p w14:paraId="3A63947A" w14:textId="77777777" w:rsidR="00916AEB" w:rsidRDefault="00916AEB" w:rsidP="00916AEB">
            <w:pPr>
              <w:numPr>
                <w:ilvl w:val="0"/>
                <w:numId w:val="24"/>
              </w:numPr>
              <w:rPr>
                <w:color w:val="333333"/>
                <w:sz w:val="18"/>
                <w:szCs w:val="18"/>
              </w:rPr>
            </w:pPr>
            <w:r>
              <w:rPr>
                <w:color w:val="333333"/>
                <w:sz w:val="18"/>
                <w:szCs w:val="18"/>
              </w:rPr>
              <w:t>Installation and administration of Cisco Unified Communications Manager (Call Manager)</w:t>
            </w:r>
          </w:p>
          <w:p w14:paraId="1943D12F" w14:textId="77777777" w:rsidR="00916AEB" w:rsidRDefault="00916AEB" w:rsidP="00916AEB">
            <w:pPr>
              <w:numPr>
                <w:ilvl w:val="0"/>
                <w:numId w:val="24"/>
              </w:numPr>
              <w:rPr>
                <w:color w:val="333333"/>
                <w:sz w:val="18"/>
                <w:szCs w:val="18"/>
              </w:rPr>
            </w:pPr>
            <w:r>
              <w:rPr>
                <w:color w:val="333333"/>
                <w:sz w:val="18"/>
                <w:szCs w:val="18"/>
              </w:rPr>
              <w:t xml:space="preserve">Integrating Cisco CUCM, Cisco UCCE, Cisco CUBE, Avaya PBX, Mitel PBX, </w:t>
            </w:r>
            <w:proofErr w:type="spellStart"/>
            <w:r w:rsidR="002F535F">
              <w:rPr>
                <w:color w:val="333333"/>
                <w:sz w:val="18"/>
                <w:szCs w:val="18"/>
              </w:rPr>
              <w:t>Genesys</w:t>
            </w:r>
            <w:proofErr w:type="spellEnd"/>
            <w:r w:rsidR="002F535F">
              <w:rPr>
                <w:color w:val="333333"/>
                <w:sz w:val="18"/>
                <w:szCs w:val="18"/>
              </w:rPr>
              <w:t xml:space="preserve"> PBX, </w:t>
            </w:r>
            <w:proofErr w:type="spellStart"/>
            <w:r>
              <w:rPr>
                <w:color w:val="333333"/>
                <w:sz w:val="18"/>
                <w:szCs w:val="18"/>
              </w:rPr>
              <w:t>Genband</w:t>
            </w:r>
            <w:proofErr w:type="spellEnd"/>
            <w:r>
              <w:rPr>
                <w:color w:val="333333"/>
                <w:sz w:val="18"/>
                <w:szCs w:val="18"/>
              </w:rPr>
              <w:t xml:space="preserve"> C20, Q20 etc. with Oracle SBCs</w:t>
            </w:r>
          </w:p>
          <w:p w14:paraId="59BCA8C7" w14:textId="77777777" w:rsidR="00916AEB" w:rsidRDefault="00916AEB" w:rsidP="00916AEB">
            <w:pPr>
              <w:numPr>
                <w:ilvl w:val="0"/>
                <w:numId w:val="24"/>
              </w:numPr>
              <w:rPr>
                <w:color w:val="333333"/>
                <w:sz w:val="18"/>
                <w:szCs w:val="18"/>
              </w:rPr>
            </w:pPr>
            <w:r>
              <w:rPr>
                <w:color w:val="333333"/>
                <w:sz w:val="18"/>
                <w:szCs w:val="18"/>
              </w:rPr>
              <w:t>Voice solution design and consultancy</w:t>
            </w:r>
          </w:p>
          <w:p w14:paraId="35A3B6AE" w14:textId="1067400A" w:rsidR="00916AEB" w:rsidRDefault="00916AEB" w:rsidP="00916AEB">
            <w:pPr>
              <w:numPr>
                <w:ilvl w:val="0"/>
                <w:numId w:val="24"/>
              </w:numPr>
              <w:rPr>
                <w:color w:val="333333"/>
                <w:sz w:val="18"/>
                <w:szCs w:val="18"/>
              </w:rPr>
            </w:pPr>
            <w:r>
              <w:rPr>
                <w:color w:val="333333"/>
                <w:sz w:val="18"/>
                <w:szCs w:val="18"/>
              </w:rPr>
              <w:t>PCI DSS solution design and implementation</w:t>
            </w:r>
          </w:p>
          <w:p w14:paraId="64A409A0" w14:textId="77777777" w:rsidR="00916AEB" w:rsidRDefault="00916AEB" w:rsidP="00764257">
            <w:pPr>
              <w:rPr>
                <w:b/>
                <w:color w:val="333333"/>
                <w:sz w:val="18"/>
                <w:szCs w:val="18"/>
              </w:rPr>
            </w:pPr>
          </w:p>
          <w:p w14:paraId="041225DB" w14:textId="77777777" w:rsidR="00916AEB" w:rsidRDefault="00916AEB" w:rsidP="00764257">
            <w:pPr>
              <w:rPr>
                <w:b/>
                <w:color w:val="333333"/>
                <w:sz w:val="18"/>
                <w:szCs w:val="18"/>
              </w:rPr>
            </w:pPr>
          </w:p>
        </w:tc>
      </w:tr>
      <w:tr w:rsidR="00250E01" w:rsidRPr="00175199" w14:paraId="33DFE93B" w14:textId="77777777" w:rsidTr="00D57548">
        <w:trPr>
          <w:trHeight w:val="543"/>
        </w:trPr>
        <w:tc>
          <w:tcPr>
            <w:tcW w:w="1188" w:type="dxa"/>
          </w:tcPr>
          <w:p w14:paraId="6F10A700" w14:textId="77777777" w:rsidR="00250E01" w:rsidRPr="00CC2DCE" w:rsidRDefault="00250E01" w:rsidP="001637E4">
            <w:pPr>
              <w:rPr>
                <w:color w:val="333333"/>
                <w:sz w:val="18"/>
                <w:szCs w:val="18"/>
              </w:rPr>
            </w:pPr>
          </w:p>
          <w:p w14:paraId="6CE3934C" w14:textId="77777777" w:rsidR="00250E01" w:rsidRPr="00CC2DCE" w:rsidRDefault="00843E53" w:rsidP="002B498F">
            <w:pPr>
              <w:rPr>
                <w:color w:val="333333"/>
                <w:sz w:val="18"/>
                <w:szCs w:val="18"/>
              </w:rPr>
            </w:pPr>
            <w:r>
              <w:rPr>
                <w:color w:val="333333"/>
                <w:sz w:val="18"/>
                <w:szCs w:val="18"/>
              </w:rPr>
              <w:t xml:space="preserve">Feb. 2009 – </w:t>
            </w:r>
            <w:r w:rsidR="00770D4D">
              <w:rPr>
                <w:color w:val="333333"/>
                <w:sz w:val="18"/>
                <w:szCs w:val="18"/>
              </w:rPr>
              <w:t>Oct</w:t>
            </w:r>
            <w:r w:rsidR="002B498F">
              <w:rPr>
                <w:color w:val="333333"/>
                <w:sz w:val="18"/>
                <w:szCs w:val="18"/>
              </w:rPr>
              <w:t>. 2015</w:t>
            </w:r>
          </w:p>
        </w:tc>
        <w:tc>
          <w:tcPr>
            <w:tcW w:w="9126" w:type="dxa"/>
          </w:tcPr>
          <w:p w14:paraId="7196C4D1" w14:textId="77777777" w:rsidR="00250E01" w:rsidRPr="00CC2DCE" w:rsidRDefault="00843E53" w:rsidP="001637E4">
            <w:pPr>
              <w:rPr>
                <w:b/>
                <w:color w:val="333333"/>
                <w:sz w:val="18"/>
                <w:szCs w:val="18"/>
              </w:rPr>
            </w:pPr>
            <w:r>
              <w:rPr>
                <w:b/>
                <w:color w:val="333333"/>
                <w:sz w:val="18"/>
                <w:szCs w:val="18"/>
              </w:rPr>
              <w:t>Vodafone UK</w:t>
            </w:r>
          </w:p>
          <w:p w14:paraId="400969A8" w14:textId="77777777" w:rsidR="00843E53" w:rsidRDefault="00843E53" w:rsidP="00843E53">
            <w:pPr>
              <w:rPr>
                <w:color w:val="333333"/>
                <w:sz w:val="18"/>
                <w:szCs w:val="18"/>
              </w:rPr>
            </w:pPr>
            <w:r>
              <w:rPr>
                <w:color w:val="333333"/>
                <w:sz w:val="18"/>
                <w:szCs w:val="18"/>
              </w:rPr>
              <w:t>Global telecommunications and solutions delivery</w:t>
            </w:r>
          </w:p>
          <w:p w14:paraId="442722E1" w14:textId="77777777" w:rsidR="00250E01" w:rsidRPr="00843E53" w:rsidRDefault="00B622A7" w:rsidP="00AC2800">
            <w:pPr>
              <w:rPr>
                <w:b/>
                <w:i/>
                <w:color w:val="333333"/>
                <w:sz w:val="18"/>
                <w:szCs w:val="18"/>
              </w:rPr>
            </w:pPr>
            <w:r>
              <w:rPr>
                <w:b/>
                <w:i/>
                <w:color w:val="333333"/>
                <w:sz w:val="18"/>
                <w:szCs w:val="18"/>
              </w:rPr>
              <w:t>Fixed Network Specialist</w:t>
            </w:r>
          </w:p>
          <w:p w14:paraId="2C71EB34" w14:textId="77777777" w:rsidR="00B431E2" w:rsidRDefault="00B431E2" w:rsidP="00B431E2">
            <w:pPr>
              <w:rPr>
                <w:color w:val="333333"/>
                <w:sz w:val="18"/>
                <w:szCs w:val="18"/>
              </w:rPr>
            </w:pPr>
          </w:p>
          <w:p w14:paraId="2958FF16" w14:textId="77777777" w:rsidR="00464C1A" w:rsidRPr="00464C1A" w:rsidRDefault="00464C1A" w:rsidP="00464C1A">
            <w:pPr>
              <w:numPr>
                <w:ilvl w:val="0"/>
                <w:numId w:val="24"/>
              </w:numPr>
              <w:rPr>
                <w:color w:val="333333"/>
                <w:sz w:val="18"/>
                <w:szCs w:val="18"/>
              </w:rPr>
            </w:pPr>
            <w:r>
              <w:rPr>
                <w:color w:val="333333"/>
                <w:sz w:val="18"/>
                <w:szCs w:val="18"/>
              </w:rPr>
              <w:t>Experience in g</w:t>
            </w:r>
            <w:r w:rsidRPr="00464C1A">
              <w:rPr>
                <w:color w:val="333333"/>
                <w:sz w:val="18"/>
                <w:szCs w:val="18"/>
              </w:rPr>
              <w:t>ather</w:t>
            </w:r>
            <w:r>
              <w:rPr>
                <w:color w:val="333333"/>
                <w:sz w:val="18"/>
                <w:szCs w:val="18"/>
              </w:rPr>
              <w:t>ing</w:t>
            </w:r>
            <w:r w:rsidRPr="00464C1A">
              <w:rPr>
                <w:color w:val="333333"/>
                <w:sz w:val="18"/>
                <w:szCs w:val="18"/>
              </w:rPr>
              <w:t xml:space="preserve"> project and user requirements</w:t>
            </w:r>
          </w:p>
          <w:p w14:paraId="563EB69F" w14:textId="77777777" w:rsidR="00464C1A" w:rsidRPr="00464C1A" w:rsidRDefault="00464C1A" w:rsidP="00464C1A">
            <w:pPr>
              <w:numPr>
                <w:ilvl w:val="0"/>
                <w:numId w:val="24"/>
              </w:numPr>
              <w:rPr>
                <w:color w:val="333333"/>
                <w:sz w:val="18"/>
                <w:szCs w:val="18"/>
              </w:rPr>
            </w:pPr>
            <w:r>
              <w:rPr>
                <w:color w:val="333333"/>
                <w:sz w:val="18"/>
                <w:szCs w:val="18"/>
              </w:rPr>
              <w:t>Experience in translating</w:t>
            </w:r>
            <w:r w:rsidRPr="00464C1A">
              <w:rPr>
                <w:color w:val="333333"/>
                <w:sz w:val="18"/>
                <w:szCs w:val="18"/>
              </w:rPr>
              <w:t xml:space="preserve"> requirements into voice solutions</w:t>
            </w:r>
          </w:p>
          <w:p w14:paraId="3EF0E47A" w14:textId="77777777" w:rsidR="00464C1A" w:rsidRDefault="00464C1A" w:rsidP="00464C1A">
            <w:pPr>
              <w:numPr>
                <w:ilvl w:val="0"/>
                <w:numId w:val="24"/>
              </w:numPr>
              <w:rPr>
                <w:color w:val="333333"/>
                <w:sz w:val="18"/>
                <w:szCs w:val="18"/>
              </w:rPr>
            </w:pPr>
            <w:r>
              <w:rPr>
                <w:color w:val="333333"/>
                <w:sz w:val="18"/>
                <w:szCs w:val="18"/>
              </w:rPr>
              <w:t>Designing</w:t>
            </w:r>
            <w:r w:rsidRPr="00464C1A">
              <w:rPr>
                <w:color w:val="333333"/>
                <w:sz w:val="18"/>
                <w:szCs w:val="18"/>
              </w:rPr>
              <w:t xml:space="preserve"> voice solution to meet user and organisational requirements</w:t>
            </w:r>
          </w:p>
          <w:p w14:paraId="3A79F9AE" w14:textId="77777777" w:rsidR="00464C1A" w:rsidRDefault="00464C1A" w:rsidP="00464C1A">
            <w:pPr>
              <w:numPr>
                <w:ilvl w:val="0"/>
                <w:numId w:val="24"/>
              </w:numPr>
              <w:rPr>
                <w:color w:val="333333"/>
                <w:sz w:val="18"/>
                <w:szCs w:val="18"/>
              </w:rPr>
            </w:pPr>
            <w:r w:rsidRPr="00BF7131">
              <w:rPr>
                <w:color w:val="333333"/>
                <w:sz w:val="18"/>
                <w:szCs w:val="18"/>
              </w:rPr>
              <w:t>Working with product and service design team throughout the product life cycle from product requirement gathering, solution design, testing &amp; verification, product lunch and after-sales support</w:t>
            </w:r>
          </w:p>
          <w:p w14:paraId="746C6E7C" w14:textId="77777777" w:rsidR="00F153CF" w:rsidRDefault="00C0608C" w:rsidP="00C0608C">
            <w:pPr>
              <w:numPr>
                <w:ilvl w:val="0"/>
                <w:numId w:val="24"/>
              </w:numPr>
              <w:rPr>
                <w:color w:val="333333"/>
                <w:sz w:val="18"/>
                <w:szCs w:val="18"/>
              </w:rPr>
            </w:pPr>
            <w:r w:rsidRPr="00C0608C">
              <w:rPr>
                <w:color w:val="333333"/>
                <w:sz w:val="18"/>
                <w:szCs w:val="18"/>
              </w:rPr>
              <w:lastRenderedPageBreak/>
              <w:t xml:space="preserve">Voice network troubleshooting: soft switches, SIP Trunks, </w:t>
            </w:r>
            <w:r>
              <w:rPr>
                <w:color w:val="333333"/>
                <w:sz w:val="18"/>
                <w:szCs w:val="18"/>
              </w:rPr>
              <w:t xml:space="preserve">PBXs, </w:t>
            </w:r>
            <w:r w:rsidRPr="00C0608C">
              <w:rPr>
                <w:color w:val="333333"/>
                <w:sz w:val="18"/>
                <w:szCs w:val="18"/>
              </w:rPr>
              <w:t>Voice quality analysis a</w:t>
            </w:r>
            <w:r>
              <w:rPr>
                <w:color w:val="333333"/>
                <w:sz w:val="18"/>
                <w:szCs w:val="18"/>
              </w:rPr>
              <w:t>nd solving complex Voice issues</w:t>
            </w:r>
          </w:p>
          <w:p w14:paraId="7ED788EC" w14:textId="77777777" w:rsidR="008B3142" w:rsidRDefault="00CF5EA6" w:rsidP="008B3142">
            <w:pPr>
              <w:numPr>
                <w:ilvl w:val="0"/>
                <w:numId w:val="24"/>
              </w:numPr>
              <w:rPr>
                <w:color w:val="333333"/>
                <w:sz w:val="18"/>
                <w:szCs w:val="18"/>
              </w:rPr>
            </w:pPr>
            <w:r>
              <w:rPr>
                <w:color w:val="333333"/>
                <w:sz w:val="18"/>
                <w:szCs w:val="18"/>
              </w:rPr>
              <w:t xml:space="preserve">Experience with </w:t>
            </w:r>
            <w:r w:rsidR="008B3142" w:rsidRPr="004A6C68">
              <w:rPr>
                <w:color w:val="333333"/>
                <w:sz w:val="18"/>
                <w:szCs w:val="18"/>
              </w:rPr>
              <w:t xml:space="preserve">Cisco Collaboration Solution and Unified Communication </w:t>
            </w:r>
            <w:r>
              <w:rPr>
                <w:color w:val="333333"/>
                <w:sz w:val="18"/>
                <w:szCs w:val="18"/>
              </w:rPr>
              <w:t>built around</w:t>
            </w:r>
            <w:r w:rsidR="00BE7250">
              <w:rPr>
                <w:color w:val="333333"/>
                <w:sz w:val="18"/>
                <w:szCs w:val="18"/>
              </w:rPr>
              <w:t xml:space="preserve"> CUCM hosted solution</w:t>
            </w:r>
          </w:p>
          <w:p w14:paraId="2DACCBEF" w14:textId="77777777" w:rsidR="00834355" w:rsidRDefault="00834355" w:rsidP="00834355">
            <w:pPr>
              <w:numPr>
                <w:ilvl w:val="0"/>
                <w:numId w:val="24"/>
              </w:numPr>
              <w:rPr>
                <w:color w:val="333333"/>
                <w:sz w:val="18"/>
                <w:szCs w:val="18"/>
              </w:rPr>
            </w:pPr>
            <w:r w:rsidRPr="00834355">
              <w:rPr>
                <w:color w:val="333333"/>
                <w:sz w:val="18"/>
                <w:szCs w:val="18"/>
              </w:rPr>
              <w:t>Integration of PBXs, SBCs, soft-switches, voice a</w:t>
            </w:r>
            <w:r>
              <w:rPr>
                <w:color w:val="333333"/>
                <w:sz w:val="18"/>
                <w:szCs w:val="18"/>
              </w:rPr>
              <w:t>nd video network infrastructure</w:t>
            </w:r>
          </w:p>
          <w:p w14:paraId="59184F96" w14:textId="77777777" w:rsidR="008B3142" w:rsidRDefault="008B3142" w:rsidP="00843E53">
            <w:pPr>
              <w:numPr>
                <w:ilvl w:val="0"/>
                <w:numId w:val="24"/>
              </w:numPr>
              <w:rPr>
                <w:color w:val="333333"/>
                <w:sz w:val="18"/>
                <w:szCs w:val="18"/>
              </w:rPr>
            </w:pPr>
            <w:r>
              <w:rPr>
                <w:color w:val="333333"/>
                <w:sz w:val="18"/>
                <w:szCs w:val="18"/>
              </w:rPr>
              <w:t>V</w:t>
            </w:r>
            <w:r w:rsidR="002178A5">
              <w:rPr>
                <w:color w:val="333333"/>
                <w:sz w:val="18"/>
                <w:szCs w:val="18"/>
              </w:rPr>
              <w:t>oice solutions</w:t>
            </w:r>
            <w:r>
              <w:rPr>
                <w:color w:val="333333"/>
                <w:sz w:val="18"/>
                <w:szCs w:val="18"/>
              </w:rPr>
              <w:t xml:space="preserve"> design using Cisco unified communication products</w:t>
            </w:r>
          </w:p>
          <w:p w14:paraId="14B21D70" w14:textId="77777777" w:rsidR="00AF0350" w:rsidRDefault="008B3142" w:rsidP="00843E53">
            <w:pPr>
              <w:numPr>
                <w:ilvl w:val="0"/>
                <w:numId w:val="24"/>
              </w:numPr>
              <w:rPr>
                <w:color w:val="333333"/>
                <w:sz w:val="18"/>
                <w:szCs w:val="18"/>
              </w:rPr>
            </w:pPr>
            <w:r>
              <w:rPr>
                <w:color w:val="333333"/>
                <w:sz w:val="18"/>
                <w:szCs w:val="18"/>
              </w:rPr>
              <w:t>I</w:t>
            </w:r>
            <w:r w:rsidR="00AF0350">
              <w:rPr>
                <w:color w:val="333333"/>
                <w:sz w:val="18"/>
                <w:szCs w:val="18"/>
              </w:rPr>
              <w:t xml:space="preserve">nstalling, configuring and administering Cisco CUCM, </w:t>
            </w:r>
            <w:proofErr w:type="spellStart"/>
            <w:r w:rsidR="00AF0350">
              <w:rPr>
                <w:color w:val="333333"/>
                <w:sz w:val="18"/>
                <w:szCs w:val="18"/>
              </w:rPr>
              <w:t>CUCxN</w:t>
            </w:r>
            <w:proofErr w:type="spellEnd"/>
            <w:r w:rsidR="00AF0350">
              <w:rPr>
                <w:color w:val="333333"/>
                <w:sz w:val="18"/>
                <w:szCs w:val="18"/>
              </w:rPr>
              <w:t>, CUPS, etc.</w:t>
            </w:r>
          </w:p>
          <w:p w14:paraId="10201367" w14:textId="77777777" w:rsidR="00625427" w:rsidRDefault="00625427" w:rsidP="00625427">
            <w:pPr>
              <w:numPr>
                <w:ilvl w:val="0"/>
                <w:numId w:val="24"/>
              </w:numPr>
              <w:rPr>
                <w:color w:val="333333"/>
                <w:sz w:val="18"/>
                <w:szCs w:val="18"/>
              </w:rPr>
            </w:pPr>
            <w:r w:rsidRPr="00625427">
              <w:rPr>
                <w:color w:val="333333"/>
                <w:sz w:val="18"/>
                <w:szCs w:val="18"/>
              </w:rPr>
              <w:t xml:space="preserve">Cisco HCS UC Design Engineering </w:t>
            </w:r>
          </w:p>
          <w:p w14:paraId="3995155C" w14:textId="77777777" w:rsidR="00B306B6" w:rsidRDefault="009A04C6" w:rsidP="009A04C6">
            <w:pPr>
              <w:numPr>
                <w:ilvl w:val="0"/>
                <w:numId w:val="24"/>
              </w:numPr>
              <w:rPr>
                <w:color w:val="333333"/>
                <w:sz w:val="18"/>
                <w:szCs w:val="18"/>
              </w:rPr>
            </w:pPr>
            <w:r w:rsidRPr="009A04C6">
              <w:rPr>
                <w:color w:val="333333"/>
                <w:sz w:val="18"/>
                <w:szCs w:val="18"/>
              </w:rPr>
              <w:t>Troubleshooting networking issues: routing protocols, NAT, switches, routers, firewalls, etc.</w:t>
            </w:r>
          </w:p>
          <w:p w14:paraId="27613414" w14:textId="77777777" w:rsidR="00C20A46" w:rsidRDefault="004A6C68" w:rsidP="00464C1A">
            <w:pPr>
              <w:numPr>
                <w:ilvl w:val="0"/>
                <w:numId w:val="24"/>
              </w:numPr>
              <w:rPr>
                <w:color w:val="333333"/>
                <w:sz w:val="18"/>
                <w:szCs w:val="18"/>
              </w:rPr>
            </w:pPr>
            <w:r w:rsidRPr="004A6C68">
              <w:rPr>
                <w:color w:val="333333"/>
                <w:sz w:val="18"/>
                <w:szCs w:val="18"/>
              </w:rPr>
              <w:t>Experience on Cisco Call Manager Technologies on HCS platform</w:t>
            </w:r>
          </w:p>
          <w:p w14:paraId="5717ABF2" w14:textId="77777777" w:rsidR="00E90D7D" w:rsidRDefault="00E90D7D" w:rsidP="00464C1A">
            <w:pPr>
              <w:numPr>
                <w:ilvl w:val="0"/>
                <w:numId w:val="24"/>
              </w:numPr>
              <w:rPr>
                <w:color w:val="333333"/>
                <w:sz w:val="18"/>
                <w:szCs w:val="18"/>
              </w:rPr>
            </w:pPr>
            <w:r>
              <w:rPr>
                <w:color w:val="333333"/>
                <w:sz w:val="18"/>
                <w:szCs w:val="18"/>
              </w:rPr>
              <w:t>Windows Severs, RHEL Servers installation and support</w:t>
            </w:r>
          </w:p>
          <w:p w14:paraId="422C4419" w14:textId="77777777" w:rsidR="00E90D7D" w:rsidRDefault="00E90D7D" w:rsidP="00464C1A">
            <w:pPr>
              <w:numPr>
                <w:ilvl w:val="0"/>
                <w:numId w:val="24"/>
              </w:numPr>
              <w:rPr>
                <w:color w:val="333333"/>
                <w:sz w:val="18"/>
                <w:szCs w:val="18"/>
              </w:rPr>
            </w:pPr>
            <w:r>
              <w:rPr>
                <w:color w:val="333333"/>
                <w:sz w:val="18"/>
                <w:szCs w:val="18"/>
              </w:rPr>
              <w:t>Windows Active Directory, SQL Server support</w:t>
            </w:r>
          </w:p>
          <w:p w14:paraId="373D3D1D" w14:textId="65A5FB94" w:rsidR="00B44B9D" w:rsidRDefault="00B44B9D" w:rsidP="00464C1A">
            <w:pPr>
              <w:numPr>
                <w:ilvl w:val="0"/>
                <w:numId w:val="24"/>
              </w:numPr>
              <w:rPr>
                <w:color w:val="333333"/>
                <w:sz w:val="18"/>
                <w:szCs w:val="18"/>
              </w:rPr>
            </w:pPr>
            <w:r>
              <w:rPr>
                <w:color w:val="333333"/>
                <w:sz w:val="18"/>
                <w:szCs w:val="18"/>
              </w:rPr>
              <w:t>VMWare ESXi platform installation and administration</w:t>
            </w:r>
          </w:p>
          <w:p w14:paraId="2BB13FD3" w14:textId="463218EF" w:rsidR="006E62CC" w:rsidRPr="00464C1A" w:rsidRDefault="006E62CC" w:rsidP="00464C1A">
            <w:pPr>
              <w:numPr>
                <w:ilvl w:val="0"/>
                <w:numId w:val="24"/>
              </w:numPr>
              <w:rPr>
                <w:color w:val="333333"/>
                <w:sz w:val="18"/>
                <w:szCs w:val="18"/>
              </w:rPr>
            </w:pPr>
            <w:r>
              <w:rPr>
                <w:color w:val="333333"/>
                <w:sz w:val="18"/>
                <w:szCs w:val="18"/>
              </w:rPr>
              <w:t>Cisco ASA and Check Point Firewalls configuration and administration</w:t>
            </w:r>
          </w:p>
          <w:p w14:paraId="12CAE73E" w14:textId="77777777" w:rsidR="005765A2" w:rsidRDefault="005765A2" w:rsidP="005765A2">
            <w:pPr>
              <w:rPr>
                <w:color w:val="333333"/>
                <w:sz w:val="18"/>
                <w:szCs w:val="18"/>
              </w:rPr>
            </w:pPr>
          </w:p>
          <w:p w14:paraId="0D16016E" w14:textId="77777777" w:rsidR="00BF7131" w:rsidRPr="005765A2" w:rsidRDefault="005765A2" w:rsidP="005765A2">
            <w:pPr>
              <w:rPr>
                <w:i/>
                <w:color w:val="333333"/>
                <w:sz w:val="18"/>
                <w:szCs w:val="18"/>
              </w:rPr>
            </w:pPr>
            <w:r w:rsidRPr="005765A2">
              <w:rPr>
                <w:i/>
                <w:color w:val="333333"/>
                <w:sz w:val="18"/>
                <w:szCs w:val="18"/>
              </w:rPr>
              <w:t>Significant achievements:</w:t>
            </w:r>
          </w:p>
          <w:p w14:paraId="20418C84" w14:textId="77777777" w:rsidR="005765A2" w:rsidRDefault="005765A2" w:rsidP="005765A2">
            <w:pPr>
              <w:numPr>
                <w:ilvl w:val="0"/>
                <w:numId w:val="30"/>
              </w:numPr>
              <w:rPr>
                <w:color w:val="333333"/>
                <w:sz w:val="18"/>
                <w:szCs w:val="18"/>
              </w:rPr>
            </w:pPr>
            <w:r w:rsidRPr="005765A2">
              <w:rPr>
                <w:color w:val="333333"/>
                <w:sz w:val="18"/>
                <w:szCs w:val="18"/>
              </w:rPr>
              <w:t>Delivery of projects within agreed milestones.</w:t>
            </w:r>
          </w:p>
          <w:p w14:paraId="0DB8563C" w14:textId="77777777" w:rsidR="00B306B6" w:rsidRPr="005765A2" w:rsidRDefault="00B306B6" w:rsidP="005765A2">
            <w:pPr>
              <w:numPr>
                <w:ilvl w:val="0"/>
                <w:numId w:val="30"/>
              </w:numPr>
              <w:rPr>
                <w:color w:val="333333"/>
                <w:sz w:val="18"/>
                <w:szCs w:val="18"/>
              </w:rPr>
            </w:pPr>
            <w:r>
              <w:rPr>
                <w:color w:val="333333"/>
                <w:sz w:val="18"/>
                <w:szCs w:val="18"/>
              </w:rPr>
              <w:t>Played key role in design and install of Vodafone HCS platform</w:t>
            </w:r>
          </w:p>
          <w:p w14:paraId="73D0EAB3" w14:textId="77777777" w:rsidR="005765A2" w:rsidRPr="005765A2" w:rsidRDefault="005765A2" w:rsidP="005765A2">
            <w:pPr>
              <w:numPr>
                <w:ilvl w:val="0"/>
                <w:numId w:val="30"/>
              </w:numPr>
              <w:rPr>
                <w:color w:val="333333"/>
                <w:sz w:val="18"/>
                <w:szCs w:val="18"/>
              </w:rPr>
            </w:pPr>
            <w:r w:rsidRPr="005765A2">
              <w:rPr>
                <w:color w:val="333333"/>
                <w:sz w:val="18"/>
                <w:szCs w:val="18"/>
              </w:rPr>
              <w:t>Timely and successful execution of change requests.</w:t>
            </w:r>
          </w:p>
          <w:p w14:paraId="30C8C9FE" w14:textId="77777777" w:rsidR="005765A2" w:rsidRDefault="005765A2" w:rsidP="00690035">
            <w:pPr>
              <w:numPr>
                <w:ilvl w:val="0"/>
                <w:numId w:val="30"/>
              </w:numPr>
              <w:rPr>
                <w:color w:val="333333"/>
                <w:sz w:val="18"/>
                <w:szCs w:val="18"/>
              </w:rPr>
            </w:pPr>
            <w:r w:rsidRPr="005765A2">
              <w:rPr>
                <w:color w:val="333333"/>
                <w:sz w:val="18"/>
                <w:szCs w:val="18"/>
              </w:rPr>
              <w:t xml:space="preserve">Instrumental to re-engineering of a number of support processes that helped improved </w:t>
            </w:r>
            <w:r w:rsidR="00690035">
              <w:rPr>
                <w:color w:val="333333"/>
                <w:sz w:val="18"/>
                <w:szCs w:val="18"/>
              </w:rPr>
              <w:t xml:space="preserve">faults </w:t>
            </w:r>
            <w:r w:rsidRPr="005765A2">
              <w:rPr>
                <w:color w:val="333333"/>
                <w:sz w:val="18"/>
                <w:szCs w:val="18"/>
              </w:rPr>
              <w:t>mean-time-to-resolution and helped improved customers trust in the company's ability to provide and support voice solution for the company's customers</w:t>
            </w:r>
            <w:r w:rsidR="00690035">
              <w:rPr>
                <w:color w:val="333333"/>
                <w:sz w:val="18"/>
                <w:szCs w:val="18"/>
              </w:rPr>
              <w:t>, thereby improving overall customer satisfaction</w:t>
            </w:r>
          </w:p>
          <w:p w14:paraId="21F9DD95" w14:textId="77777777" w:rsidR="002134F2" w:rsidRDefault="002134F2" w:rsidP="00690035">
            <w:pPr>
              <w:numPr>
                <w:ilvl w:val="0"/>
                <w:numId w:val="30"/>
              </w:numPr>
              <w:rPr>
                <w:color w:val="333333"/>
                <w:sz w:val="18"/>
                <w:szCs w:val="18"/>
              </w:rPr>
            </w:pPr>
            <w:r>
              <w:rPr>
                <w:color w:val="333333"/>
                <w:sz w:val="18"/>
                <w:szCs w:val="18"/>
              </w:rPr>
              <w:t>Design, verification, testing and support of various M2M applications</w:t>
            </w:r>
          </w:p>
          <w:p w14:paraId="09B65B79" w14:textId="77777777" w:rsidR="0081468E" w:rsidRPr="00843E53" w:rsidRDefault="0081468E" w:rsidP="0081468E">
            <w:pPr>
              <w:ind w:left="360"/>
              <w:rPr>
                <w:color w:val="333333"/>
                <w:sz w:val="18"/>
                <w:szCs w:val="18"/>
              </w:rPr>
            </w:pPr>
          </w:p>
        </w:tc>
      </w:tr>
      <w:tr w:rsidR="009163A4" w:rsidRPr="00175199" w14:paraId="79732800" w14:textId="77777777" w:rsidTr="00D57548">
        <w:trPr>
          <w:trHeight w:val="543"/>
        </w:trPr>
        <w:tc>
          <w:tcPr>
            <w:tcW w:w="1188" w:type="dxa"/>
          </w:tcPr>
          <w:p w14:paraId="30033FB8" w14:textId="77777777" w:rsidR="009163A4" w:rsidRPr="00CC2DCE" w:rsidRDefault="009163A4" w:rsidP="001637E4">
            <w:pPr>
              <w:rPr>
                <w:color w:val="333333"/>
                <w:sz w:val="18"/>
                <w:szCs w:val="18"/>
              </w:rPr>
            </w:pPr>
            <w:r>
              <w:rPr>
                <w:color w:val="333333"/>
                <w:sz w:val="18"/>
                <w:szCs w:val="18"/>
              </w:rPr>
              <w:lastRenderedPageBreak/>
              <w:t>Dec. 2007 – Feb 2009</w:t>
            </w:r>
          </w:p>
        </w:tc>
        <w:tc>
          <w:tcPr>
            <w:tcW w:w="9126" w:type="dxa"/>
          </w:tcPr>
          <w:p w14:paraId="07B05408" w14:textId="77777777" w:rsidR="009163A4" w:rsidRDefault="009163A4" w:rsidP="009163A4">
            <w:pPr>
              <w:rPr>
                <w:b/>
                <w:color w:val="333333"/>
                <w:sz w:val="18"/>
                <w:szCs w:val="18"/>
              </w:rPr>
            </w:pPr>
            <w:proofErr w:type="spellStart"/>
            <w:r>
              <w:rPr>
                <w:b/>
                <w:color w:val="333333"/>
                <w:sz w:val="18"/>
                <w:szCs w:val="18"/>
              </w:rPr>
              <w:t>Hiteishee</w:t>
            </w:r>
            <w:proofErr w:type="spellEnd"/>
            <w:r>
              <w:rPr>
                <w:b/>
                <w:color w:val="333333"/>
                <w:sz w:val="18"/>
                <w:szCs w:val="18"/>
              </w:rPr>
              <w:t xml:space="preserve"> Limited, UK</w:t>
            </w:r>
          </w:p>
          <w:p w14:paraId="129476C0" w14:textId="77777777" w:rsidR="009163A4" w:rsidRDefault="009163A4" w:rsidP="009163A4">
            <w:pPr>
              <w:rPr>
                <w:color w:val="333333"/>
                <w:sz w:val="18"/>
                <w:szCs w:val="18"/>
              </w:rPr>
            </w:pPr>
            <w:r>
              <w:rPr>
                <w:color w:val="333333"/>
                <w:sz w:val="18"/>
                <w:szCs w:val="18"/>
              </w:rPr>
              <w:t>Solution Integrator &amp; Managed IT Services</w:t>
            </w:r>
          </w:p>
          <w:p w14:paraId="649C4DEF" w14:textId="77777777" w:rsidR="009163A4" w:rsidRDefault="009163A4" w:rsidP="009163A4">
            <w:pPr>
              <w:rPr>
                <w:b/>
                <w:i/>
                <w:color w:val="333333"/>
                <w:sz w:val="18"/>
                <w:szCs w:val="18"/>
              </w:rPr>
            </w:pPr>
            <w:r>
              <w:rPr>
                <w:b/>
                <w:i/>
                <w:color w:val="333333"/>
                <w:sz w:val="18"/>
                <w:szCs w:val="18"/>
              </w:rPr>
              <w:t>Senior Network Security Engineer</w:t>
            </w:r>
          </w:p>
          <w:p w14:paraId="5B66ADC7" w14:textId="77777777" w:rsidR="009163A4" w:rsidRDefault="009163A4" w:rsidP="009163A4">
            <w:pPr>
              <w:rPr>
                <w:b/>
                <w:color w:val="333333"/>
                <w:sz w:val="18"/>
                <w:szCs w:val="18"/>
              </w:rPr>
            </w:pPr>
          </w:p>
          <w:p w14:paraId="0D2590F9" w14:textId="77777777" w:rsidR="0007384C" w:rsidRDefault="0007384C" w:rsidP="009163A4">
            <w:pPr>
              <w:numPr>
                <w:ilvl w:val="0"/>
                <w:numId w:val="10"/>
              </w:numPr>
              <w:rPr>
                <w:color w:val="333333"/>
                <w:sz w:val="18"/>
                <w:szCs w:val="18"/>
              </w:rPr>
            </w:pPr>
            <w:r>
              <w:rPr>
                <w:color w:val="333333"/>
                <w:sz w:val="18"/>
                <w:szCs w:val="18"/>
              </w:rPr>
              <w:t>Security Solution design to support various customer voice and IP network infrastructure</w:t>
            </w:r>
          </w:p>
          <w:p w14:paraId="75376696" w14:textId="77777777" w:rsidR="009163A4" w:rsidRPr="003969BB" w:rsidRDefault="009163A4" w:rsidP="009163A4">
            <w:pPr>
              <w:numPr>
                <w:ilvl w:val="0"/>
                <w:numId w:val="10"/>
              </w:numPr>
              <w:rPr>
                <w:color w:val="333333"/>
                <w:sz w:val="18"/>
                <w:szCs w:val="18"/>
              </w:rPr>
            </w:pPr>
            <w:r w:rsidRPr="003969BB">
              <w:rPr>
                <w:color w:val="333333"/>
                <w:sz w:val="18"/>
                <w:szCs w:val="18"/>
              </w:rPr>
              <w:t xml:space="preserve">Product portfolio development for Routing, Switching and </w:t>
            </w:r>
            <w:r>
              <w:rPr>
                <w:color w:val="333333"/>
                <w:sz w:val="18"/>
                <w:szCs w:val="18"/>
              </w:rPr>
              <w:t xml:space="preserve">Network </w:t>
            </w:r>
            <w:r w:rsidRPr="003969BB">
              <w:rPr>
                <w:color w:val="333333"/>
                <w:sz w:val="18"/>
                <w:szCs w:val="18"/>
              </w:rPr>
              <w:t>Security</w:t>
            </w:r>
          </w:p>
          <w:p w14:paraId="6967894B" w14:textId="77777777" w:rsidR="009163A4" w:rsidRPr="003969BB" w:rsidRDefault="009163A4" w:rsidP="009163A4">
            <w:pPr>
              <w:numPr>
                <w:ilvl w:val="0"/>
                <w:numId w:val="10"/>
              </w:numPr>
              <w:rPr>
                <w:color w:val="333333"/>
                <w:sz w:val="18"/>
                <w:szCs w:val="18"/>
              </w:rPr>
            </w:pPr>
            <w:r w:rsidRPr="003969BB">
              <w:rPr>
                <w:color w:val="333333"/>
                <w:sz w:val="18"/>
                <w:szCs w:val="18"/>
              </w:rPr>
              <w:t xml:space="preserve">Products and Services life-cycle management for </w:t>
            </w:r>
            <w:proofErr w:type="spellStart"/>
            <w:r w:rsidRPr="003969BB">
              <w:rPr>
                <w:color w:val="333333"/>
                <w:sz w:val="18"/>
                <w:szCs w:val="18"/>
              </w:rPr>
              <w:t>Hiteishee</w:t>
            </w:r>
            <w:proofErr w:type="spellEnd"/>
            <w:r w:rsidRPr="003969BB">
              <w:rPr>
                <w:color w:val="333333"/>
                <w:sz w:val="18"/>
                <w:szCs w:val="18"/>
              </w:rPr>
              <w:t xml:space="preserve"> product portfolio and customer services</w:t>
            </w:r>
          </w:p>
          <w:p w14:paraId="440AE560" w14:textId="77777777" w:rsidR="009163A4" w:rsidRPr="003969BB" w:rsidRDefault="009163A4" w:rsidP="009163A4">
            <w:pPr>
              <w:numPr>
                <w:ilvl w:val="0"/>
                <w:numId w:val="10"/>
              </w:numPr>
              <w:rPr>
                <w:color w:val="333333"/>
                <w:sz w:val="18"/>
                <w:szCs w:val="18"/>
              </w:rPr>
            </w:pPr>
            <w:r w:rsidRPr="003969BB">
              <w:rPr>
                <w:color w:val="333333"/>
                <w:sz w:val="18"/>
                <w:szCs w:val="18"/>
              </w:rPr>
              <w:t>Windows Desktops and Servers installation and support</w:t>
            </w:r>
          </w:p>
          <w:p w14:paraId="710E79A0" w14:textId="77777777" w:rsidR="009163A4" w:rsidRPr="003969BB" w:rsidRDefault="009163A4" w:rsidP="009163A4">
            <w:pPr>
              <w:numPr>
                <w:ilvl w:val="0"/>
                <w:numId w:val="10"/>
              </w:numPr>
              <w:rPr>
                <w:color w:val="333333"/>
                <w:sz w:val="18"/>
                <w:szCs w:val="18"/>
              </w:rPr>
            </w:pPr>
            <w:r w:rsidRPr="003969BB">
              <w:rPr>
                <w:color w:val="333333"/>
                <w:sz w:val="18"/>
                <w:szCs w:val="18"/>
              </w:rPr>
              <w:t>Customer solution and network design, installation and support</w:t>
            </w:r>
          </w:p>
          <w:p w14:paraId="535CE297" w14:textId="77777777" w:rsidR="009163A4" w:rsidRPr="003969BB" w:rsidRDefault="009163A4" w:rsidP="009163A4">
            <w:pPr>
              <w:numPr>
                <w:ilvl w:val="0"/>
                <w:numId w:val="10"/>
              </w:numPr>
              <w:rPr>
                <w:color w:val="333333"/>
                <w:sz w:val="18"/>
                <w:szCs w:val="18"/>
              </w:rPr>
            </w:pPr>
            <w:r w:rsidRPr="003969BB">
              <w:rPr>
                <w:color w:val="333333"/>
                <w:sz w:val="18"/>
                <w:szCs w:val="18"/>
              </w:rPr>
              <w:t>Implementation of security policies to protect internal networks against unauthorized access</w:t>
            </w:r>
          </w:p>
          <w:p w14:paraId="2D6D9140" w14:textId="77777777" w:rsidR="009163A4" w:rsidRPr="003969BB" w:rsidRDefault="009163A4" w:rsidP="009163A4">
            <w:pPr>
              <w:numPr>
                <w:ilvl w:val="0"/>
                <w:numId w:val="10"/>
              </w:numPr>
              <w:rPr>
                <w:color w:val="333333"/>
                <w:sz w:val="18"/>
                <w:szCs w:val="18"/>
              </w:rPr>
            </w:pPr>
            <w:r w:rsidRPr="003969BB">
              <w:rPr>
                <w:color w:val="333333"/>
                <w:sz w:val="18"/>
                <w:szCs w:val="18"/>
              </w:rPr>
              <w:t>Configuration and support of site-to-site and Remote Site VPNs built around Cisco ASA and PIX firewalls</w:t>
            </w:r>
          </w:p>
          <w:p w14:paraId="5F6A0849" w14:textId="77777777" w:rsidR="009163A4" w:rsidRPr="003969BB" w:rsidRDefault="009163A4" w:rsidP="009163A4">
            <w:pPr>
              <w:numPr>
                <w:ilvl w:val="0"/>
                <w:numId w:val="10"/>
              </w:numPr>
              <w:rPr>
                <w:color w:val="333333"/>
                <w:sz w:val="18"/>
                <w:szCs w:val="18"/>
              </w:rPr>
            </w:pPr>
            <w:r w:rsidRPr="003969BB">
              <w:rPr>
                <w:color w:val="333333"/>
                <w:sz w:val="18"/>
                <w:szCs w:val="18"/>
              </w:rPr>
              <w:t>Integration and support of Cisco firewalls with various vendor AAA servers for authentication of Remote Access VPN users</w:t>
            </w:r>
          </w:p>
          <w:p w14:paraId="01CCAFAA" w14:textId="77777777" w:rsidR="009163A4" w:rsidRPr="003969BB" w:rsidRDefault="009163A4" w:rsidP="009163A4">
            <w:pPr>
              <w:numPr>
                <w:ilvl w:val="0"/>
                <w:numId w:val="10"/>
              </w:numPr>
              <w:rPr>
                <w:color w:val="333333"/>
                <w:sz w:val="18"/>
                <w:szCs w:val="18"/>
              </w:rPr>
            </w:pPr>
            <w:r w:rsidRPr="003969BB">
              <w:rPr>
                <w:color w:val="333333"/>
                <w:sz w:val="18"/>
                <w:szCs w:val="18"/>
              </w:rPr>
              <w:t xml:space="preserve">Installation, integration and support of Cisco PIX, Cisco ASA, Juniper </w:t>
            </w:r>
            <w:proofErr w:type="spellStart"/>
            <w:r w:rsidRPr="003969BB">
              <w:rPr>
                <w:color w:val="333333"/>
                <w:sz w:val="18"/>
                <w:szCs w:val="18"/>
              </w:rPr>
              <w:t>Netscreen</w:t>
            </w:r>
            <w:proofErr w:type="spellEnd"/>
            <w:r w:rsidRPr="003969BB">
              <w:rPr>
                <w:color w:val="333333"/>
                <w:sz w:val="18"/>
                <w:szCs w:val="18"/>
              </w:rPr>
              <w:t xml:space="preserve"> Firewalls and Websense Express Appliance</w:t>
            </w:r>
          </w:p>
          <w:p w14:paraId="247BC9C0" w14:textId="77777777" w:rsidR="009163A4" w:rsidRDefault="009163A4" w:rsidP="009163A4">
            <w:pPr>
              <w:numPr>
                <w:ilvl w:val="0"/>
                <w:numId w:val="10"/>
              </w:numPr>
              <w:rPr>
                <w:color w:val="333333"/>
                <w:sz w:val="18"/>
                <w:szCs w:val="18"/>
              </w:rPr>
            </w:pPr>
            <w:r w:rsidRPr="003969BB">
              <w:rPr>
                <w:color w:val="333333"/>
                <w:sz w:val="18"/>
                <w:szCs w:val="18"/>
              </w:rPr>
              <w:t>2nd Line Support for Cisco, Juniper, HP, 3Com and Websense products</w:t>
            </w:r>
          </w:p>
          <w:p w14:paraId="3BF79F0C" w14:textId="77777777" w:rsidR="009163A4" w:rsidRDefault="009163A4" w:rsidP="001637E4">
            <w:pPr>
              <w:rPr>
                <w:b/>
                <w:color w:val="333333"/>
                <w:sz w:val="18"/>
                <w:szCs w:val="18"/>
              </w:rPr>
            </w:pPr>
          </w:p>
          <w:p w14:paraId="259D671A" w14:textId="77777777" w:rsidR="00063BDC" w:rsidRDefault="00063BDC" w:rsidP="00063BDC">
            <w:pPr>
              <w:rPr>
                <w:i/>
                <w:color w:val="333333"/>
                <w:sz w:val="18"/>
                <w:szCs w:val="18"/>
              </w:rPr>
            </w:pPr>
            <w:r>
              <w:rPr>
                <w:i/>
                <w:color w:val="333333"/>
                <w:sz w:val="18"/>
                <w:szCs w:val="18"/>
              </w:rPr>
              <w:t>Significant achievements:</w:t>
            </w:r>
          </w:p>
          <w:p w14:paraId="22891ED3" w14:textId="77777777" w:rsidR="00063BDC" w:rsidRPr="009B7392" w:rsidRDefault="009B7392" w:rsidP="009B7392">
            <w:pPr>
              <w:numPr>
                <w:ilvl w:val="0"/>
                <w:numId w:val="29"/>
              </w:numPr>
              <w:rPr>
                <w:b/>
                <w:color w:val="333333"/>
                <w:sz w:val="18"/>
                <w:szCs w:val="18"/>
              </w:rPr>
            </w:pPr>
            <w:r>
              <w:rPr>
                <w:color w:val="333333"/>
                <w:sz w:val="18"/>
                <w:szCs w:val="18"/>
              </w:rPr>
              <w:t>Help</w:t>
            </w:r>
            <w:r w:rsidR="002F17A8">
              <w:rPr>
                <w:color w:val="333333"/>
                <w:sz w:val="18"/>
                <w:szCs w:val="18"/>
              </w:rPr>
              <w:t>ed</w:t>
            </w:r>
            <w:r>
              <w:rPr>
                <w:color w:val="333333"/>
                <w:sz w:val="18"/>
                <w:szCs w:val="18"/>
              </w:rPr>
              <w:t xml:space="preserve"> Sales team won more business opportunities for the company through network re-engineering  and optimisation of existing customers networks</w:t>
            </w:r>
          </w:p>
          <w:p w14:paraId="017037FB" w14:textId="77777777" w:rsidR="009B7392" w:rsidRPr="0081468E" w:rsidRDefault="009B7392" w:rsidP="009B7392">
            <w:pPr>
              <w:numPr>
                <w:ilvl w:val="0"/>
                <w:numId w:val="29"/>
              </w:numPr>
              <w:rPr>
                <w:b/>
                <w:color w:val="333333"/>
                <w:sz w:val="18"/>
                <w:szCs w:val="18"/>
              </w:rPr>
            </w:pPr>
            <w:r>
              <w:rPr>
                <w:color w:val="333333"/>
                <w:sz w:val="18"/>
                <w:szCs w:val="18"/>
              </w:rPr>
              <w:t xml:space="preserve">Improved Security policies of a number of the company’s customers that lead to more business opportunities for the company </w:t>
            </w:r>
          </w:p>
          <w:p w14:paraId="49205BEB" w14:textId="77777777" w:rsidR="0081468E" w:rsidRDefault="0081468E" w:rsidP="0081468E">
            <w:pPr>
              <w:ind w:left="720"/>
              <w:rPr>
                <w:b/>
                <w:color w:val="333333"/>
                <w:sz w:val="18"/>
                <w:szCs w:val="18"/>
              </w:rPr>
            </w:pPr>
          </w:p>
        </w:tc>
      </w:tr>
      <w:tr w:rsidR="009163A4" w:rsidRPr="00175199" w14:paraId="3146B63C" w14:textId="77777777" w:rsidTr="00D57548">
        <w:trPr>
          <w:trHeight w:val="543"/>
        </w:trPr>
        <w:tc>
          <w:tcPr>
            <w:tcW w:w="1188" w:type="dxa"/>
          </w:tcPr>
          <w:p w14:paraId="51D2874D" w14:textId="77777777" w:rsidR="009163A4" w:rsidRDefault="00B05267" w:rsidP="00B05267">
            <w:pPr>
              <w:rPr>
                <w:color w:val="333333"/>
                <w:sz w:val="18"/>
                <w:szCs w:val="18"/>
              </w:rPr>
            </w:pPr>
            <w:r>
              <w:rPr>
                <w:color w:val="333333"/>
                <w:sz w:val="18"/>
                <w:szCs w:val="18"/>
              </w:rPr>
              <w:t>2006–</w:t>
            </w:r>
            <w:r w:rsidR="009163A4">
              <w:rPr>
                <w:color w:val="333333"/>
                <w:sz w:val="18"/>
                <w:szCs w:val="18"/>
              </w:rPr>
              <w:t>2007</w:t>
            </w:r>
          </w:p>
        </w:tc>
        <w:tc>
          <w:tcPr>
            <w:tcW w:w="9126" w:type="dxa"/>
          </w:tcPr>
          <w:p w14:paraId="149D8631" w14:textId="77777777" w:rsidR="009163A4" w:rsidRDefault="00B05267" w:rsidP="009163A4">
            <w:pPr>
              <w:rPr>
                <w:b/>
                <w:color w:val="333333"/>
                <w:sz w:val="18"/>
                <w:szCs w:val="18"/>
              </w:rPr>
            </w:pPr>
            <w:r>
              <w:rPr>
                <w:b/>
                <w:color w:val="333333"/>
                <w:sz w:val="18"/>
                <w:szCs w:val="18"/>
              </w:rPr>
              <w:t>LM Ericsson</w:t>
            </w:r>
          </w:p>
          <w:p w14:paraId="7A31CAE2" w14:textId="77777777" w:rsidR="009163A4" w:rsidRDefault="009163A4" w:rsidP="009163A4">
            <w:pPr>
              <w:rPr>
                <w:color w:val="333333"/>
                <w:sz w:val="18"/>
                <w:szCs w:val="18"/>
              </w:rPr>
            </w:pPr>
            <w:r>
              <w:rPr>
                <w:color w:val="333333"/>
                <w:sz w:val="18"/>
                <w:szCs w:val="18"/>
              </w:rPr>
              <w:t>Leading Telecoms Vendor</w:t>
            </w:r>
          </w:p>
          <w:p w14:paraId="63412C12" w14:textId="77777777" w:rsidR="009163A4" w:rsidRPr="00EB5AD3" w:rsidRDefault="009163A4" w:rsidP="009163A4">
            <w:pPr>
              <w:rPr>
                <w:b/>
                <w:i/>
                <w:color w:val="333333"/>
                <w:sz w:val="18"/>
                <w:szCs w:val="18"/>
              </w:rPr>
            </w:pPr>
            <w:r>
              <w:rPr>
                <w:b/>
                <w:i/>
                <w:color w:val="333333"/>
                <w:sz w:val="18"/>
                <w:szCs w:val="18"/>
              </w:rPr>
              <w:t>Senior GPRS (GSM/WCDMA) Support Engineer</w:t>
            </w:r>
            <w:r w:rsidR="006D4C60">
              <w:rPr>
                <w:b/>
                <w:i/>
                <w:color w:val="333333"/>
                <w:sz w:val="18"/>
                <w:szCs w:val="18"/>
              </w:rPr>
              <w:t>/Service Delivery Engineer</w:t>
            </w:r>
          </w:p>
          <w:p w14:paraId="5644A500" w14:textId="77777777" w:rsidR="009163A4" w:rsidRDefault="009163A4" w:rsidP="009163A4">
            <w:pPr>
              <w:rPr>
                <w:b/>
                <w:color w:val="333333"/>
                <w:sz w:val="18"/>
                <w:szCs w:val="18"/>
              </w:rPr>
            </w:pPr>
          </w:p>
          <w:p w14:paraId="227AD183" w14:textId="77777777" w:rsidR="00700453" w:rsidRDefault="00700453" w:rsidP="009163A4">
            <w:pPr>
              <w:numPr>
                <w:ilvl w:val="0"/>
                <w:numId w:val="10"/>
              </w:numPr>
              <w:rPr>
                <w:color w:val="333333"/>
                <w:sz w:val="18"/>
                <w:szCs w:val="18"/>
              </w:rPr>
            </w:pPr>
            <w:r>
              <w:rPr>
                <w:color w:val="333333"/>
                <w:sz w:val="18"/>
                <w:szCs w:val="18"/>
              </w:rPr>
              <w:t>Administering Cisco Catalyst 6500 and 7600 series FWSM</w:t>
            </w:r>
          </w:p>
          <w:p w14:paraId="5CC44044" w14:textId="77777777" w:rsidR="0081468E" w:rsidRDefault="0081468E" w:rsidP="009163A4">
            <w:pPr>
              <w:numPr>
                <w:ilvl w:val="0"/>
                <w:numId w:val="10"/>
              </w:numPr>
              <w:rPr>
                <w:color w:val="333333"/>
                <w:sz w:val="18"/>
                <w:szCs w:val="18"/>
              </w:rPr>
            </w:pPr>
            <w:r>
              <w:rPr>
                <w:color w:val="333333"/>
                <w:sz w:val="18"/>
                <w:szCs w:val="18"/>
              </w:rPr>
              <w:t>Installation and support of F5 BIG-IP load balancers</w:t>
            </w:r>
          </w:p>
          <w:p w14:paraId="6FE25AF3" w14:textId="77777777" w:rsidR="009163A4" w:rsidRPr="009163A4" w:rsidRDefault="009163A4" w:rsidP="009163A4">
            <w:pPr>
              <w:numPr>
                <w:ilvl w:val="0"/>
                <w:numId w:val="10"/>
              </w:numPr>
              <w:rPr>
                <w:color w:val="333333"/>
                <w:sz w:val="18"/>
                <w:szCs w:val="18"/>
              </w:rPr>
            </w:pPr>
            <w:r w:rsidRPr="009163A4">
              <w:rPr>
                <w:color w:val="333333"/>
                <w:sz w:val="18"/>
                <w:szCs w:val="18"/>
              </w:rPr>
              <w:t>Network Design, dimensioning, installation and support for IP backbone used for mobile network called Ericsson Mobile-Packet Backbone Network (M-PBN)</w:t>
            </w:r>
          </w:p>
          <w:p w14:paraId="59C80BD8" w14:textId="77777777" w:rsidR="009163A4" w:rsidRPr="009163A4" w:rsidRDefault="009163A4" w:rsidP="009163A4">
            <w:pPr>
              <w:numPr>
                <w:ilvl w:val="0"/>
                <w:numId w:val="10"/>
              </w:numPr>
              <w:rPr>
                <w:color w:val="333333"/>
                <w:sz w:val="18"/>
                <w:szCs w:val="18"/>
              </w:rPr>
            </w:pPr>
            <w:r w:rsidRPr="009163A4">
              <w:rPr>
                <w:color w:val="333333"/>
                <w:sz w:val="18"/>
                <w:szCs w:val="18"/>
              </w:rPr>
              <w:t>Mobile Packet Backbone Network node integration, verification and testing</w:t>
            </w:r>
          </w:p>
          <w:p w14:paraId="6A7B4923" w14:textId="77777777" w:rsidR="00BA60F6" w:rsidRDefault="009163A4" w:rsidP="009163A4">
            <w:pPr>
              <w:numPr>
                <w:ilvl w:val="0"/>
                <w:numId w:val="10"/>
              </w:numPr>
              <w:rPr>
                <w:color w:val="333333"/>
                <w:sz w:val="18"/>
                <w:szCs w:val="18"/>
              </w:rPr>
            </w:pPr>
            <w:r w:rsidRPr="009163A4">
              <w:rPr>
                <w:color w:val="333333"/>
                <w:sz w:val="18"/>
                <w:szCs w:val="18"/>
              </w:rPr>
              <w:t xml:space="preserve">Integrating </w:t>
            </w:r>
            <w:r w:rsidR="00BA60F6">
              <w:rPr>
                <w:color w:val="333333"/>
                <w:sz w:val="18"/>
                <w:szCs w:val="18"/>
              </w:rPr>
              <w:t xml:space="preserve">Ericsson SGSNs </w:t>
            </w:r>
            <w:r w:rsidR="00EA7CF0">
              <w:rPr>
                <w:color w:val="333333"/>
                <w:sz w:val="18"/>
                <w:szCs w:val="18"/>
              </w:rPr>
              <w:t xml:space="preserve">and CGSNs </w:t>
            </w:r>
            <w:r w:rsidR="00BA60F6">
              <w:rPr>
                <w:color w:val="333333"/>
                <w:sz w:val="18"/>
                <w:szCs w:val="18"/>
              </w:rPr>
              <w:t>with BSCs and RNCs</w:t>
            </w:r>
          </w:p>
          <w:p w14:paraId="16B1C498" w14:textId="77777777" w:rsidR="009163A4" w:rsidRPr="009163A4" w:rsidRDefault="00BA60F6" w:rsidP="009163A4">
            <w:pPr>
              <w:numPr>
                <w:ilvl w:val="0"/>
                <w:numId w:val="10"/>
              </w:numPr>
              <w:rPr>
                <w:color w:val="333333"/>
                <w:sz w:val="18"/>
                <w:szCs w:val="18"/>
              </w:rPr>
            </w:pPr>
            <w:r>
              <w:rPr>
                <w:color w:val="333333"/>
                <w:sz w:val="18"/>
                <w:szCs w:val="18"/>
              </w:rPr>
              <w:t xml:space="preserve">Integrating </w:t>
            </w:r>
            <w:r w:rsidR="009163A4" w:rsidRPr="009163A4">
              <w:rPr>
                <w:color w:val="333333"/>
                <w:sz w:val="18"/>
                <w:szCs w:val="18"/>
              </w:rPr>
              <w:t>Ericsson Charging System (CS) with PS and CS Core Network using Ericsson IP network known as M-PBN</w:t>
            </w:r>
          </w:p>
          <w:p w14:paraId="3CCFBEE1" w14:textId="77777777" w:rsidR="009163A4" w:rsidRPr="009163A4" w:rsidRDefault="009163A4" w:rsidP="009163A4">
            <w:pPr>
              <w:numPr>
                <w:ilvl w:val="0"/>
                <w:numId w:val="10"/>
              </w:numPr>
              <w:rPr>
                <w:color w:val="333333"/>
                <w:sz w:val="18"/>
                <w:szCs w:val="18"/>
              </w:rPr>
            </w:pPr>
            <w:r w:rsidRPr="009163A4">
              <w:rPr>
                <w:color w:val="333333"/>
                <w:sz w:val="18"/>
                <w:szCs w:val="18"/>
              </w:rPr>
              <w:t>Produce customer solution High-Level Design (HLD), Low-Level Design (LLD) and Local Work Instruction (LWI) documents</w:t>
            </w:r>
          </w:p>
          <w:p w14:paraId="08DA9868" w14:textId="77777777" w:rsidR="009163A4" w:rsidRPr="009163A4" w:rsidRDefault="009163A4" w:rsidP="009163A4">
            <w:pPr>
              <w:numPr>
                <w:ilvl w:val="0"/>
                <w:numId w:val="10"/>
              </w:numPr>
              <w:rPr>
                <w:color w:val="333333"/>
                <w:sz w:val="18"/>
                <w:szCs w:val="18"/>
              </w:rPr>
            </w:pPr>
            <w:r w:rsidRPr="009163A4">
              <w:rPr>
                <w:color w:val="333333"/>
                <w:sz w:val="18"/>
                <w:szCs w:val="18"/>
              </w:rPr>
              <w:t>Working with Ericsson Account teams for winning new sales for Ericsson</w:t>
            </w:r>
          </w:p>
          <w:p w14:paraId="45157904" w14:textId="77777777" w:rsidR="009163A4" w:rsidRPr="009163A4" w:rsidRDefault="009163A4" w:rsidP="009163A4">
            <w:pPr>
              <w:numPr>
                <w:ilvl w:val="0"/>
                <w:numId w:val="10"/>
              </w:numPr>
              <w:rPr>
                <w:color w:val="333333"/>
                <w:sz w:val="18"/>
                <w:szCs w:val="18"/>
              </w:rPr>
            </w:pPr>
            <w:r w:rsidRPr="009163A4">
              <w:rPr>
                <w:color w:val="333333"/>
                <w:sz w:val="18"/>
                <w:szCs w:val="18"/>
              </w:rPr>
              <w:t>IP network (M-PBN)</w:t>
            </w:r>
          </w:p>
          <w:p w14:paraId="63D060DF" w14:textId="77777777" w:rsidR="009163A4" w:rsidRPr="009163A4" w:rsidRDefault="009163A4" w:rsidP="009163A4">
            <w:pPr>
              <w:numPr>
                <w:ilvl w:val="0"/>
                <w:numId w:val="10"/>
              </w:numPr>
              <w:rPr>
                <w:color w:val="333333"/>
                <w:sz w:val="18"/>
                <w:szCs w:val="18"/>
              </w:rPr>
            </w:pPr>
            <w:r w:rsidRPr="009163A4">
              <w:rPr>
                <w:color w:val="333333"/>
                <w:sz w:val="18"/>
                <w:szCs w:val="18"/>
              </w:rPr>
              <w:t xml:space="preserve">Configuring, administering and Implementing software/hardware upgrades for CGSN, GGSN, SGSN and M-PBN nodes (such as Juniper </w:t>
            </w:r>
            <w:proofErr w:type="spellStart"/>
            <w:r w:rsidRPr="009163A4">
              <w:rPr>
                <w:color w:val="333333"/>
                <w:sz w:val="18"/>
                <w:szCs w:val="18"/>
              </w:rPr>
              <w:t>Netscreen</w:t>
            </w:r>
            <w:proofErr w:type="spellEnd"/>
            <w:r w:rsidRPr="009163A4">
              <w:rPr>
                <w:color w:val="333333"/>
                <w:sz w:val="18"/>
                <w:szCs w:val="18"/>
              </w:rPr>
              <w:t xml:space="preserve"> Firewalls, Extreme Networks switches (Summit &amp; Alpine switches), Funk </w:t>
            </w:r>
            <w:proofErr w:type="spellStart"/>
            <w:r w:rsidRPr="009163A4">
              <w:rPr>
                <w:color w:val="333333"/>
                <w:sz w:val="18"/>
                <w:szCs w:val="18"/>
              </w:rPr>
              <w:t>SteelBelted</w:t>
            </w:r>
            <w:proofErr w:type="spellEnd"/>
            <w:r w:rsidRPr="009163A4">
              <w:rPr>
                <w:color w:val="333333"/>
                <w:sz w:val="18"/>
                <w:szCs w:val="18"/>
              </w:rPr>
              <w:t xml:space="preserve"> RADIUS, F5 Load balancers, Juniper M routers, Ericsson </w:t>
            </w:r>
            <w:proofErr w:type="spellStart"/>
            <w:r w:rsidRPr="009163A4">
              <w:rPr>
                <w:color w:val="333333"/>
                <w:sz w:val="18"/>
                <w:szCs w:val="18"/>
              </w:rPr>
              <w:t>IPWorks</w:t>
            </w:r>
            <w:proofErr w:type="spellEnd"/>
            <w:r w:rsidRPr="009163A4">
              <w:rPr>
                <w:color w:val="333333"/>
                <w:sz w:val="18"/>
                <w:szCs w:val="18"/>
              </w:rPr>
              <w:t xml:space="preserve"> DNS server and BIND DNS servers)</w:t>
            </w:r>
          </w:p>
          <w:p w14:paraId="4C2143B9" w14:textId="77777777" w:rsidR="009163A4" w:rsidRPr="009163A4" w:rsidRDefault="009163A4" w:rsidP="009163A4">
            <w:pPr>
              <w:numPr>
                <w:ilvl w:val="0"/>
                <w:numId w:val="10"/>
              </w:numPr>
              <w:rPr>
                <w:color w:val="333333"/>
                <w:sz w:val="18"/>
                <w:szCs w:val="18"/>
              </w:rPr>
            </w:pPr>
            <w:r w:rsidRPr="009163A4">
              <w:rPr>
                <w:color w:val="333333"/>
                <w:sz w:val="18"/>
                <w:szCs w:val="18"/>
              </w:rPr>
              <w:lastRenderedPageBreak/>
              <w:t xml:space="preserve">Installation, configuration and upgrades of Cisco routers and Cisco switches </w:t>
            </w:r>
          </w:p>
          <w:p w14:paraId="332FDB96" w14:textId="77777777" w:rsidR="009163A4" w:rsidRDefault="009163A4" w:rsidP="009163A4">
            <w:pPr>
              <w:numPr>
                <w:ilvl w:val="0"/>
                <w:numId w:val="10"/>
              </w:numPr>
              <w:rPr>
                <w:color w:val="333333"/>
                <w:sz w:val="18"/>
                <w:szCs w:val="18"/>
              </w:rPr>
            </w:pPr>
            <w:r w:rsidRPr="009163A4">
              <w:rPr>
                <w:color w:val="333333"/>
                <w:sz w:val="18"/>
                <w:szCs w:val="18"/>
              </w:rPr>
              <w:t>Installation, integration, operation and maintenance of Ericsson SGSN, GGSN, CGSN and M-PBN nodes</w:t>
            </w:r>
          </w:p>
          <w:p w14:paraId="4E07D8FE" w14:textId="55461036" w:rsidR="009163A4" w:rsidRPr="00696839" w:rsidRDefault="009163A4" w:rsidP="009163A4">
            <w:pPr>
              <w:numPr>
                <w:ilvl w:val="0"/>
                <w:numId w:val="10"/>
              </w:numPr>
              <w:rPr>
                <w:b/>
                <w:color w:val="333333"/>
                <w:sz w:val="18"/>
                <w:szCs w:val="18"/>
              </w:rPr>
            </w:pPr>
            <w:r w:rsidRPr="009163A4">
              <w:rPr>
                <w:color w:val="333333"/>
                <w:sz w:val="18"/>
                <w:szCs w:val="18"/>
              </w:rPr>
              <w:t xml:space="preserve">Installation, Configuration and Administration of Juniper </w:t>
            </w:r>
            <w:proofErr w:type="spellStart"/>
            <w:r w:rsidRPr="009163A4">
              <w:rPr>
                <w:color w:val="333333"/>
                <w:sz w:val="18"/>
                <w:szCs w:val="18"/>
              </w:rPr>
              <w:t>Netscreen</w:t>
            </w:r>
            <w:proofErr w:type="spellEnd"/>
            <w:r w:rsidRPr="009163A4">
              <w:rPr>
                <w:color w:val="333333"/>
                <w:sz w:val="18"/>
                <w:szCs w:val="18"/>
              </w:rPr>
              <w:t xml:space="preserve"> 204, 208, 500 GPRS, ISG 1000 and 2000, Extreme Networks Summit switches, Juniper M10, M20, M120, J2320, J2350, </w:t>
            </w:r>
            <w:r w:rsidR="00EC6D48">
              <w:rPr>
                <w:color w:val="333333"/>
                <w:sz w:val="18"/>
                <w:szCs w:val="18"/>
              </w:rPr>
              <w:t xml:space="preserve"> and </w:t>
            </w:r>
            <w:r w:rsidRPr="009163A4">
              <w:rPr>
                <w:color w:val="333333"/>
                <w:sz w:val="18"/>
                <w:szCs w:val="18"/>
              </w:rPr>
              <w:t>J4350</w:t>
            </w:r>
          </w:p>
          <w:p w14:paraId="1E1C5766" w14:textId="77777777" w:rsidR="00696839" w:rsidRDefault="00696839" w:rsidP="00696839">
            <w:pPr>
              <w:ind w:left="697"/>
              <w:rPr>
                <w:b/>
                <w:color w:val="333333"/>
                <w:sz w:val="18"/>
                <w:szCs w:val="18"/>
              </w:rPr>
            </w:pPr>
          </w:p>
          <w:p w14:paraId="4051B6B3" w14:textId="77777777" w:rsidR="00063BDC" w:rsidRDefault="00063BDC" w:rsidP="00063BDC">
            <w:pPr>
              <w:rPr>
                <w:i/>
                <w:color w:val="333333"/>
                <w:sz w:val="18"/>
                <w:szCs w:val="18"/>
              </w:rPr>
            </w:pPr>
            <w:r>
              <w:rPr>
                <w:i/>
                <w:color w:val="333333"/>
                <w:sz w:val="18"/>
                <w:szCs w:val="18"/>
              </w:rPr>
              <w:t>Significant achievements:</w:t>
            </w:r>
          </w:p>
          <w:p w14:paraId="19DAD848" w14:textId="77777777" w:rsidR="00063BDC" w:rsidRPr="00063BDC" w:rsidRDefault="00063BDC" w:rsidP="00063BDC">
            <w:pPr>
              <w:numPr>
                <w:ilvl w:val="0"/>
                <w:numId w:val="28"/>
              </w:numPr>
              <w:rPr>
                <w:b/>
                <w:color w:val="333333"/>
                <w:sz w:val="18"/>
                <w:szCs w:val="18"/>
              </w:rPr>
            </w:pPr>
            <w:r w:rsidRPr="00063BDC">
              <w:rPr>
                <w:color w:val="333333"/>
                <w:sz w:val="18"/>
                <w:szCs w:val="18"/>
              </w:rPr>
              <w:t xml:space="preserve">Delivery of </w:t>
            </w:r>
            <w:r>
              <w:rPr>
                <w:color w:val="333333"/>
                <w:sz w:val="18"/>
                <w:szCs w:val="18"/>
              </w:rPr>
              <w:t xml:space="preserve">several complex GSN and Ericsson Service Layer solution </w:t>
            </w:r>
            <w:r w:rsidRPr="00063BDC">
              <w:rPr>
                <w:color w:val="333333"/>
                <w:sz w:val="18"/>
                <w:szCs w:val="18"/>
              </w:rPr>
              <w:t>projects within agreed milestones</w:t>
            </w:r>
          </w:p>
          <w:p w14:paraId="7BA8012B" w14:textId="77777777" w:rsidR="00063BDC" w:rsidRDefault="00063BDC" w:rsidP="00063BDC">
            <w:pPr>
              <w:numPr>
                <w:ilvl w:val="0"/>
                <w:numId w:val="28"/>
              </w:numPr>
              <w:rPr>
                <w:color w:val="333333"/>
                <w:sz w:val="18"/>
                <w:szCs w:val="18"/>
              </w:rPr>
            </w:pPr>
            <w:r w:rsidRPr="00063BDC">
              <w:rPr>
                <w:color w:val="333333"/>
                <w:sz w:val="18"/>
                <w:szCs w:val="18"/>
              </w:rPr>
              <w:t xml:space="preserve">Proffered solution to continued </w:t>
            </w:r>
            <w:r>
              <w:rPr>
                <w:color w:val="333333"/>
                <w:sz w:val="18"/>
                <w:szCs w:val="18"/>
              </w:rPr>
              <w:t>network</w:t>
            </w:r>
            <w:r w:rsidRPr="00063BDC">
              <w:rPr>
                <w:color w:val="333333"/>
                <w:sz w:val="18"/>
                <w:szCs w:val="18"/>
              </w:rPr>
              <w:t xml:space="preserve"> failure on a major </w:t>
            </w:r>
            <w:r>
              <w:rPr>
                <w:color w:val="333333"/>
                <w:sz w:val="18"/>
                <w:szCs w:val="18"/>
              </w:rPr>
              <w:t xml:space="preserve">Ericsson </w:t>
            </w:r>
            <w:r w:rsidRPr="00063BDC">
              <w:rPr>
                <w:color w:val="333333"/>
                <w:sz w:val="18"/>
                <w:szCs w:val="18"/>
              </w:rPr>
              <w:t xml:space="preserve">client </w:t>
            </w:r>
            <w:r>
              <w:rPr>
                <w:color w:val="333333"/>
                <w:sz w:val="18"/>
                <w:szCs w:val="18"/>
              </w:rPr>
              <w:t>network that</w:t>
            </w:r>
            <w:r w:rsidRPr="00063BDC">
              <w:rPr>
                <w:color w:val="333333"/>
                <w:sz w:val="18"/>
                <w:szCs w:val="18"/>
              </w:rPr>
              <w:t xml:space="preserve"> </w:t>
            </w:r>
            <w:r>
              <w:rPr>
                <w:color w:val="333333"/>
                <w:sz w:val="18"/>
                <w:szCs w:val="18"/>
              </w:rPr>
              <w:t>brought</w:t>
            </w:r>
            <w:r w:rsidRPr="00063BDC">
              <w:rPr>
                <w:color w:val="333333"/>
                <w:sz w:val="18"/>
                <w:szCs w:val="18"/>
              </w:rPr>
              <w:t xml:space="preserve"> about more business</w:t>
            </w:r>
            <w:r>
              <w:rPr>
                <w:color w:val="333333"/>
                <w:sz w:val="18"/>
                <w:szCs w:val="18"/>
              </w:rPr>
              <w:t xml:space="preserve"> for Ericsson </w:t>
            </w:r>
          </w:p>
          <w:p w14:paraId="7741C59B" w14:textId="77777777" w:rsidR="0081468E" w:rsidRPr="00063BDC" w:rsidRDefault="0081468E" w:rsidP="0081468E">
            <w:pPr>
              <w:ind w:left="720"/>
              <w:rPr>
                <w:color w:val="333333"/>
                <w:sz w:val="18"/>
                <w:szCs w:val="18"/>
              </w:rPr>
            </w:pPr>
          </w:p>
        </w:tc>
      </w:tr>
      <w:tr w:rsidR="001504A3" w:rsidRPr="00175199" w14:paraId="713C2D2B" w14:textId="77777777" w:rsidTr="00D57548">
        <w:trPr>
          <w:trHeight w:val="543"/>
        </w:trPr>
        <w:tc>
          <w:tcPr>
            <w:tcW w:w="1188" w:type="dxa"/>
          </w:tcPr>
          <w:p w14:paraId="00C9D712" w14:textId="77777777" w:rsidR="001504A3" w:rsidRDefault="001504A3" w:rsidP="001504A3">
            <w:pPr>
              <w:rPr>
                <w:color w:val="333333"/>
                <w:sz w:val="18"/>
                <w:szCs w:val="18"/>
              </w:rPr>
            </w:pPr>
            <w:r>
              <w:rPr>
                <w:color w:val="333333"/>
                <w:sz w:val="18"/>
                <w:szCs w:val="18"/>
              </w:rPr>
              <w:lastRenderedPageBreak/>
              <w:t>2003–2006</w:t>
            </w:r>
          </w:p>
          <w:p w14:paraId="5A4C74A6" w14:textId="77777777" w:rsidR="001504A3" w:rsidRDefault="001504A3" w:rsidP="001637E4">
            <w:pPr>
              <w:rPr>
                <w:color w:val="333333"/>
                <w:sz w:val="18"/>
                <w:szCs w:val="18"/>
              </w:rPr>
            </w:pPr>
          </w:p>
        </w:tc>
        <w:tc>
          <w:tcPr>
            <w:tcW w:w="9126" w:type="dxa"/>
          </w:tcPr>
          <w:p w14:paraId="4223FD77" w14:textId="77777777" w:rsidR="001504A3" w:rsidRDefault="00B05267" w:rsidP="001504A3">
            <w:pPr>
              <w:rPr>
                <w:b/>
                <w:color w:val="333333"/>
                <w:sz w:val="18"/>
                <w:szCs w:val="18"/>
              </w:rPr>
            </w:pPr>
            <w:r>
              <w:rPr>
                <w:b/>
                <w:color w:val="333333"/>
                <w:sz w:val="18"/>
                <w:szCs w:val="18"/>
              </w:rPr>
              <w:t xml:space="preserve">LM </w:t>
            </w:r>
            <w:r w:rsidR="001504A3">
              <w:rPr>
                <w:b/>
                <w:color w:val="333333"/>
                <w:sz w:val="18"/>
                <w:szCs w:val="18"/>
              </w:rPr>
              <w:t xml:space="preserve">Ericsson </w:t>
            </w:r>
          </w:p>
          <w:p w14:paraId="79BF9884" w14:textId="77777777" w:rsidR="001504A3" w:rsidRDefault="001504A3" w:rsidP="001504A3">
            <w:pPr>
              <w:rPr>
                <w:color w:val="333333"/>
                <w:sz w:val="18"/>
                <w:szCs w:val="18"/>
              </w:rPr>
            </w:pPr>
            <w:r>
              <w:rPr>
                <w:color w:val="333333"/>
                <w:sz w:val="18"/>
                <w:szCs w:val="18"/>
              </w:rPr>
              <w:t>Leading Telecoms Vendor</w:t>
            </w:r>
          </w:p>
          <w:p w14:paraId="464AFB6F" w14:textId="77777777" w:rsidR="001504A3" w:rsidRPr="00EB5AD3" w:rsidRDefault="001504A3" w:rsidP="001504A3">
            <w:pPr>
              <w:rPr>
                <w:b/>
                <w:i/>
                <w:color w:val="333333"/>
                <w:sz w:val="18"/>
                <w:szCs w:val="18"/>
              </w:rPr>
            </w:pPr>
            <w:r>
              <w:rPr>
                <w:b/>
                <w:i/>
                <w:color w:val="333333"/>
                <w:sz w:val="18"/>
                <w:szCs w:val="18"/>
              </w:rPr>
              <w:t>Datacom Product Manager</w:t>
            </w:r>
          </w:p>
          <w:p w14:paraId="459CB85A" w14:textId="77777777" w:rsidR="001504A3" w:rsidRDefault="001504A3" w:rsidP="001504A3">
            <w:pPr>
              <w:rPr>
                <w:b/>
                <w:color w:val="333333"/>
                <w:sz w:val="18"/>
                <w:szCs w:val="18"/>
              </w:rPr>
            </w:pPr>
          </w:p>
          <w:p w14:paraId="2859252C" w14:textId="77777777" w:rsidR="00F31555" w:rsidRDefault="00F31555" w:rsidP="001504A3">
            <w:pPr>
              <w:numPr>
                <w:ilvl w:val="0"/>
                <w:numId w:val="10"/>
              </w:numPr>
              <w:rPr>
                <w:color w:val="333333"/>
                <w:sz w:val="18"/>
                <w:szCs w:val="18"/>
              </w:rPr>
            </w:pPr>
            <w:r>
              <w:rPr>
                <w:color w:val="333333"/>
                <w:sz w:val="18"/>
                <w:szCs w:val="18"/>
              </w:rPr>
              <w:t>Developed Product and Service roadmaps/strategy for Ericsson Core Network and Service Layer (Value-Added Services) for a number of Ericsson customers</w:t>
            </w:r>
          </w:p>
          <w:p w14:paraId="7EF3BF9B" w14:textId="77777777" w:rsidR="001504A3" w:rsidRPr="001504A3" w:rsidRDefault="001504A3" w:rsidP="001504A3">
            <w:pPr>
              <w:numPr>
                <w:ilvl w:val="0"/>
                <w:numId w:val="10"/>
              </w:numPr>
              <w:rPr>
                <w:color w:val="333333"/>
                <w:sz w:val="18"/>
                <w:szCs w:val="18"/>
              </w:rPr>
            </w:pPr>
            <w:r w:rsidRPr="001504A3">
              <w:rPr>
                <w:color w:val="333333"/>
                <w:sz w:val="18"/>
                <w:szCs w:val="18"/>
              </w:rPr>
              <w:t xml:space="preserve">Network Designing and dimensioning for PS Core Network and M-PBN nodes </w:t>
            </w:r>
          </w:p>
          <w:p w14:paraId="680A871B" w14:textId="77777777" w:rsidR="001504A3" w:rsidRPr="001504A3" w:rsidRDefault="001504A3" w:rsidP="001504A3">
            <w:pPr>
              <w:numPr>
                <w:ilvl w:val="0"/>
                <w:numId w:val="10"/>
              </w:numPr>
              <w:rPr>
                <w:color w:val="333333"/>
                <w:sz w:val="18"/>
                <w:szCs w:val="18"/>
              </w:rPr>
            </w:pPr>
            <w:r w:rsidRPr="001504A3">
              <w:rPr>
                <w:color w:val="333333"/>
                <w:sz w:val="18"/>
                <w:szCs w:val="18"/>
              </w:rPr>
              <w:t>Conducted product presentations, sales workshop and seminars for both internal and external key management personnel and customers cross West Africa on new GPRS Support Node (GSN) and Mobile Packet Backbone Network (M-PBN) products, solution and network node features</w:t>
            </w:r>
          </w:p>
          <w:p w14:paraId="76EE02ED" w14:textId="77777777" w:rsidR="001504A3" w:rsidRPr="001504A3" w:rsidRDefault="001504A3" w:rsidP="001504A3">
            <w:pPr>
              <w:numPr>
                <w:ilvl w:val="0"/>
                <w:numId w:val="10"/>
              </w:numPr>
              <w:rPr>
                <w:color w:val="333333"/>
                <w:sz w:val="18"/>
                <w:szCs w:val="18"/>
              </w:rPr>
            </w:pPr>
            <w:r w:rsidRPr="001504A3">
              <w:rPr>
                <w:color w:val="333333"/>
                <w:sz w:val="18"/>
                <w:szCs w:val="18"/>
              </w:rPr>
              <w:t>Worked alongside Key Account Managers, Sales Managers and Project Managers on post-sales issues as single point of contact to advise and consult on  technical issues with respect to product areas</w:t>
            </w:r>
          </w:p>
          <w:p w14:paraId="23F3426C" w14:textId="77777777" w:rsidR="001504A3" w:rsidRPr="001504A3" w:rsidRDefault="001504A3" w:rsidP="001504A3">
            <w:pPr>
              <w:numPr>
                <w:ilvl w:val="0"/>
                <w:numId w:val="10"/>
              </w:numPr>
              <w:rPr>
                <w:color w:val="333333"/>
                <w:sz w:val="18"/>
                <w:szCs w:val="18"/>
              </w:rPr>
            </w:pPr>
            <w:r w:rsidRPr="001504A3">
              <w:rPr>
                <w:color w:val="333333"/>
                <w:sz w:val="18"/>
                <w:szCs w:val="18"/>
              </w:rPr>
              <w:t xml:space="preserve">Worked closely with Project Implementation Managers to ensure delivered solution is in line with customer expectations </w:t>
            </w:r>
          </w:p>
          <w:p w14:paraId="4647FAAE" w14:textId="77777777" w:rsidR="001504A3" w:rsidRPr="001504A3" w:rsidRDefault="001504A3" w:rsidP="001504A3">
            <w:pPr>
              <w:numPr>
                <w:ilvl w:val="0"/>
                <w:numId w:val="10"/>
              </w:numPr>
              <w:rPr>
                <w:color w:val="333333"/>
                <w:sz w:val="18"/>
                <w:szCs w:val="18"/>
              </w:rPr>
            </w:pPr>
            <w:r w:rsidRPr="001504A3">
              <w:rPr>
                <w:color w:val="333333"/>
                <w:sz w:val="18"/>
                <w:szCs w:val="18"/>
              </w:rPr>
              <w:t>Managed Ericsson Customer expectations for delivered solutions throughout the Scoping and project initiation phases</w:t>
            </w:r>
          </w:p>
          <w:p w14:paraId="5268D00F" w14:textId="77777777" w:rsidR="001504A3" w:rsidRPr="001504A3" w:rsidRDefault="001504A3" w:rsidP="001504A3">
            <w:pPr>
              <w:numPr>
                <w:ilvl w:val="0"/>
                <w:numId w:val="10"/>
              </w:numPr>
              <w:rPr>
                <w:color w:val="333333"/>
                <w:sz w:val="18"/>
                <w:szCs w:val="18"/>
              </w:rPr>
            </w:pPr>
            <w:r w:rsidRPr="001504A3">
              <w:rPr>
                <w:color w:val="333333"/>
                <w:sz w:val="18"/>
                <w:szCs w:val="18"/>
              </w:rPr>
              <w:t>Managed product life cycle of Ericsson M-PBN nodes (IP backbone networks for  GPRS, WCDMA, MSS, GSM, 3G and CDMA networks)</w:t>
            </w:r>
          </w:p>
          <w:p w14:paraId="1A02AA0A" w14:textId="77777777" w:rsidR="001504A3" w:rsidRPr="001504A3" w:rsidRDefault="001504A3" w:rsidP="001504A3">
            <w:pPr>
              <w:numPr>
                <w:ilvl w:val="0"/>
                <w:numId w:val="10"/>
              </w:numPr>
              <w:rPr>
                <w:color w:val="333333"/>
                <w:sz w:val="18"/>
                <w:szCs w:val="18"/>
              </w:rPr>
            </w:pPr>
            <w:r w:rsidRPr="001504A3">
              <w:rPr>
                <w:color w:val="333333"/>
                <w:sz w:val="18"/>
                <w:szCs w:val="18"/>
              </w:rPr>
              <w:t>Prepared Solution Design, Solution Descriptions, and Solution Implementation documents</w:t>
            </w:r>
          </w:p>
          <w:p w14:paraId="73420C42" w14:textId="77777777" w:rsidR="001504A3" w:rsidRPr="001504A3" w:rsidRDefault="001504A3" w:rsidP="001504A3">
            <w:pPr>
              <w:numPr>
                <w:ilvl w:val="0"/>
                <w:numId w:val="10"/>
              </w:numPr>
              <w:rPr>
                <w:color w:val="333333"/>
                <w:sz w:val="18"/>
                <w:szCs w:val="18"/>
              </w:rPr>
            </w:pPr>
            <w:r w:rsidRPr="001504A3">
              <w:rPr>
                <w:color w:val="333333"/>
                <w:sz w:val="18"/>
                <w:szCs w:val="18"/>
              </w:rPr>
              <w:t>Prepared Bill of Quantity (</w:t>
            </w:r>
            <w:proofErr w:type="spellStart"/>
            <w:r w:rsidRPr="001504A3">
              <w:rPr>
                <w:color w:val="333333"/>
                <w:sz w:val="18"/>
                <w:szCs w:val="18"/>
              </w:rPr>
              <w:t>BoQ</w:t>
            </w:r>
            <w:proofErr w:type="spellEnd"/>
            <w:r w:rsidRPr="001504A3">
              <w:rPr>
                <w:color w:val="333333"/>
                <w:sz w:val="18"/>
                <w:szCs w:val="18"/>
              </w:rPr>
              <w:t xml:space="preserve">) and Reference Pricing for M-PBN nodes </w:t>
            </w:r>
          </w:p>
          <w:p w14:paraId="47DD3CE2" w14:textId="77777777" w:rsidR="001504A3" w:rsidRPr="001504A3" w:rsidRDefault="001504A3" w:rsidP="001504A3">
            <w:pPr>
              <w:numPr>
                <w:ilvl w:val="0"/>
                <w:numId w:val="10"/>
              </w:numPr>
              <w:rPr>
                <w:color w:val="333333"/>
                <w:sz w:val="18"/>
                <w:szCs w:val="18"/>
              </w:rPr>
            </w:pPr>
            <w:r w:rsidRPr="001504A3">
              <w:rPr>
                <w:color w:val="333333"/>
                <w:sz w:val="18"/>
                <w:szCs w:val="18"/>
              </w:rPr>
              <w:t>Configuration and administration of the M-PBN nodes – Routers, Switches, Firewall, and Load balancers</w:t>
            </w:r>
          </w:p>
          <w:p w14:paraId="0D757C27" w14:textId="77777777" w:rsidR="001504A3" w:rsidRPr="001504A3" w:rsidRDefault="001504A3" w:rsidP="001504A3">
            <w:pPr>
              <w:numPr>
                <w:ilvl w:val="0"/>
                <w:numId w:val="10"/>
              </w:numPr>
              <w:rPr>
                <w:color w:val="333333"/>
                <w:sz w:val="18"/>
                <w:szCs w:val="18"/>
              </w:rPr>
            </w:pPr>
            <w:r w:rsidRPr="001504A3">
              <w:rPr>
                <w:color w:val="333333"/>
                <w:sz w:val="18"/>
                <w:szCs w:val="18"/>
              </w:rPr>
              <w:t>Identified customer needs and collect user requirements</w:t>
            </w:r>
          </w:p>
          <w:p w14:paraId="6F2893AC" w14:textId="77777777" w:rsidR="001504A3" w:rsidRPr="001504A3" w:rsidRDefault="001504A3" w:rsidP="001504A3">
            <w:pPr>
              <w:numPr>
                <w:ilvl w:val="0"/>
                <w:numId w:val="10"/>
              </w:numPr>
              <w:rPr>
                <w:color w:val="333333"/>
                <w:sz w:val="18"/>
                <w:szCs w:val="18"/>
              </w:rPr>
            </w:pPr>
            <w:r w:rsidRPr="001504A3">
              <w:rPr>
                <w:color w:val="333333"/>
                <w:sz w:val="18"/>
                <w:szCs w:val="18"/>
              </w:rPr>
              <w:t>Responded to customers’ requests for information or solution (Respond to RFI, RFQ and RFPs)</w:t>
            </w:r>
          </w:p>
          <w:p w14:paraId="1D2F824C" w14:textId="77777777" w:rsidR="001504A3" w:rsidRDefault="001504A3" w:rsidP="009163A4">
            <w:pPr>
              <w:rPr>
                <w:b/>
                <w:color w:val="333333"/>
                <w:sz w:val="18"/>
                <w:szCs w:val="18"/>
              </w:rPr>
            </w:pPr>
          </w:p>
          <w:p w14:paraId="42A65EF3" w14:textId="77777777" w:rsidR="00664F0A" w:rsidRDefault="00664F0A" w:rsidP="00664F0A">
            <w:pPr>
              <w:rPr>
                <w:i/>
                <w:color w:val="333333"/>
                <w:sz w:val="18"/>
                <w:szCs w:val="18"/>
              </w:rPr>
            </w:pPr>
            <w:r>
              <w:rPr>
                <w:i/>
                <w:color w:val="333333"/>
                <w:sz w:val="18"/>
                <w:szCs w:val="18"/>
              </w:rPr>
              <w:t>Significant achievements:</w:t>
            </w:r>
          </w:p>
          <w:p w14:paraId="039569BF" w14:textId="77777777" w:rsidR="00664F0A" w:rsidRPr="00664F0A" w:rsidRDefault="00664F0A" w:rsidP="00664F0A">
            <w:pPr>
              <w:numPr>
                <w:ilvl w:val="0"/>
                <w:numId w:val="27"/>
              </w:numPr>
              <w:rPr>
                <w:b/>
                <w:color w:val="333333"/>
                <w:sz w:val="18"/>
                <w:szCs w:val="18"/>
              </w:rPr>
            </w:pPr>
            <w:r>
              <w:rPr>
                <w:color w:val="333333"/>
                <w:sz w:val="18"/>
                <w:szCs w:val="18"/>
              </w:rPr>
              <w:t>Drove the sale of Multimedia Messaging Service (MMS) to the first Ericsson customer that bought and installed the service in Nigeria.</w:t>
            </w:r>
          </w:p>
          <w:p w14:paraId="16067338" w14:textId="77777777" w:rsidR="00664F0A" w:rsidRPr="00664F0A" w:rsidRDefault="00664F0A" w:rsidP="00664F0A">
            <w:pPr>
              <w:numPr>
                <w:ilvl w:val="0"/>
                <w:numId w:val="27"/>
              </w:numPr>
              <w:rPr>
                <w:b/>
                <w:color w:val="333333"/>
                <w:sz w:val="18"/>
                <w:szCs w:val="18"/>
              </w:rPr>
            </w:pPr>
            <w:r>
              <w:rPr>
                <w:color w:val="333333"/>
                <w:sz w:val="18"/>
                <w:szCs w:val="18"/>
              </w:rPr>
              <w:t>Won many other product sales for Ericsson across West Africa by successfully selling Ericsson MMS, GSN, M-PBN to Ericsson customers across West Africa</w:t>
            </w:r>
          </w:p>
          <w:p w14:paraId="107EF2FA" w14:textId="77777777" w:rsidR="00664F0A" w:rsidRDefault="00664F0A" w:rsidP="00664F0A">
            <w:pPr>
              <w:numPr>
                <w:ilvl w:val="0"/>
                <w:numId w:val="27"/>
              </w:numPr>
              <w:rPr>
                <w:b/>
                <w:color w:val="333333"/>
                <w:sz w:val="18"/>
                <w:szCs w:val="18"/>
              </w:rPr>
            </w:pPr>
            <w:r>
              <w:rPr>
                <w:color w:val="333333"/>
                <w:sz w:val="18"/>
                <w:szCs w:val="18"/>
              </w:rPr>
              <w:t>Accelerated multi-country deployment of Ericsson GSN and MMS solution for Ericsson’s major customer  in Ivory Coast</w:t>
            </w:r>
          </w:p>
        </w:tc>
      </w:tr>
      <w:tr w:rsidR="001504A3" w:rsidRPr="00175199" w14:paraId="032F9709" w14:textId="77777777" w:rsidTr="00D57548">
        <w:trPr>
          <w:trHeight w:val="231"/>
        </w:trPr>
        <w:tc>
          <w:tcPr>
            <w:tcW w:w="1188" w:type="dxa"/>
          </w:tcPr>
          <w:p w14:paraId="3D01EC65" w14:textId="77777777" w:rsidR="00B05267" w:rsidRPr="00B05267" w:rsidRDefault="00B05267" w:rsidP="001637E4">
            <w:pPr>
              <w:rPr>
                <w:color w:val="333333"/>
                <w:sz w:val="18"/>
                <w:szCs w:val="18"/>
                <w:highlight w:val="yellow"/>
              </w:rPr>
            </w:pPr>
          </w:p>
        </w:tc>
        <w:tc>
          <w:tcPr>
            <w:tcW w:w="9126" w:type="dxa"/>
          </w:tcPr>
          <w:p w14:paraId="0DD6C426" w14:textId="77777777" w:rsidR="00B32FC9" w:rsidRPr="00B05267" w:rsidRDefault="00B32FC9" w:rsidP="00B05267">
            <w:pPr>
              <w:rPr>
                <w:color w:val="333333"/>
                <w:sz w:val="18"/>
                <w:szCs w:val="18"/>
                <w:highlight w:val="yellow"/>
              </w:rPr>
            </w:pPr>
          </w:p>
        </w:tc>
      </w:tr>
      <w:tr w:rsidR="000F73A0" w:rsidRPr="00175199" w14:paraId="779C21EE" w14:textId="77777777" w:rsidTr="00D57548">
        <w:trPr>
          <w:trHeight w:val="543"/>
        </w:trPr>
        <w:tc>
          <w:tcPr>
            <w:tcW w:w="1188" w:type="dxa"/>
          </w:tcPr>
          <w:p w14:paraId="53C1F4B5" w14:textId="77777777" w:rsidR="000F73A0" w:rsidRDefault="00B05267" w:rsidP="00B05267">
            <w:pPr>
              <w:rPr>
                <w:color w:val="333333"/>
                <w:sz w:val="18"/>
                <w:szCs w:val="18"/>
              </w:rPr>
            </w:pPr>
            <w:r>
              <w:rPr>
                <w:color w:val="333333"/>
                <w:sz w:val="18"/>
                <w:szCs w:val="18"/>
              </w:rPr>
              <w:t>2001–2</w:t>
            </w:r>
            <w:r w:rsidR="000F73A0">
              <w:rPr>
                <w:color w:val="333333"/>
                <w:sz w:val="18"/>
                <w:szCs w:val="18"/>
              </w:rPr>
              <w:t>003</w:t>
            </w:r>
          </w:p>
        </w:tc>
        <w:tc>
          <w:tcPr>
            <w:tcW w:w="9126" w:type="dxa"/>
          </w:tcPr>
          <w:p w14:paraId="52D5A5B0" w14:textId="77777777" w:rsidR="000F73A0" w:rsidRDefault="000F73A0" w:rsidP="000F73A0">
            <w:pPr>
              <w:rPr>
                <w:b/>
                <w:color w:val="333333"/>
                <w:sz w:val="18"/>
                <w:szCs w:val="18"/>
              </w:rPr>
            </w:pPr>
            <w:r>
              <w:rPr>
                <w:b/>
                <w:color w:val="333333"/>
                <w:sz w:val="18"/>
                <w:szCs w:val="18"/>
              </w:rPr>
              <w:t>World Mission Agency (</w:t>
            </w:r>
            <w:proofErr w:type="spellStart"/>
            <w:r>
              <w:rPr>
                <w:b/>
                <w:color w:val="333333"/>
                <w:sz w:val="18"/>
                <w:szCs w:val="18"/>
              </w:rPr>
              <w:t>inc</w:t>
            </w:r>
            <w:r w:rsidR="00211F55">
              <w:rPr>
                <w:b/>
                <w:color w:val="333333"/>
                <w:sz w:val="18"/>
                <w:szCs w:val="18"/>
              </w:rPr>
              <w:t>.</w:t>
            </w:r>
            <w:proofErr w:type="spellEnd"/>
            <w:r>
              <w:rPr>
                <w:b/>
                <w:color w:val="333333"/>
                <w:sz w:val="18"/>
                <w:szCs w:val="18"/>
              </w:rPr>
              <w:t>)</w:t>
            </w:r>
          </w:p>
          <w:p w14:paraId="69422AED" w14:textId="77777777" w:rsidR="000F73A0" w:rsidRDefault="00FD3E7C" w:rsidP="000F73A0">
            <w:pPr>
              <w:rPr>
                <w:color w:val="333333"/>
                <w:sz w:val="18"/>
                <w:szCs w:val="18"/>
              </w:rPr>
            </w:pPr>
            <w:r>
              <w:rPr>
                <w:color w:val="333333"/>
                <w:sz w:val="18"/>
                <w:szCs w:val="18"/>
              </w:rPr>
              <w:t>An Affiliate of Living Faith Church Worldwide</w:t>
            </w:r>
          </w:p>
          <w:p w14:paraId="2A75A5B5" w14:textId="77777777" w:rsidR="000F73A0" w:rsidRPr="00EB5AD3" w:rsidRDefault="00FD3E7C" w:rsidP="000F73A0">
            <w:pPr>
              <w:rPr>
                <w:b/>
                <w:i/>
                <w:color w:val="333333"/>
                <w:sz w:val="18"/>
                <w:szCs w:val="18"/>
              </w:rPr>
            </w:pPr>
            <w:r w:rsidRPr="00FD3E7C">
              <w:rPr>
                <w:b/>
                <w:i/>
                <w:color w:val="333333"/>
                <w:sz w:val="18"/>
                <w:szCs w:val="18"/>
              </w:rPr>
              <w:t>Systems &amp; VSAT Installation/Support Engineer</w:t>
            </w:r>
          </w:p>
          <w:p w14:paraId="7E62E1E6" w14:textId="77777777" w:rsidR="000F73A0" w:rsidRDefault="000F73A0" w:rsidP="000F73A0">
            <w:pPr>
              <w:rPr>
                <w:b/>
                <w:color w:val="333333"/>
                <w:sz w:val="18"/>
                <w:szCs w:val="18"/>
              </w:rPr>
            </w:pPr>
          </w:p>
          <w:p w14:paraId="328129E5" w14:textId="77777777" w:rsidR="00904734" w:rsidRPr="00904734" w:rsidRDefault="00904734" w:rsidP="00904734">
            <w:pPr>
              <w:numPr>
                <w:ilvl w:val="0"/>
                <w:numId w:val="10"/>
              </w:numPr>
              <w:rPr>
                <w:color w:val="333333"/>
                <w:sz w:val="18"/>
                <w:szCs w:val="18"/>
              </w:rPr>
            </w:pPr>
            <w:r w:rsidRPr="00904734">
              <w:rPr>
                <w:color w:val="333333"/>
                <w:sz w:val="18"/>
                <w:szCs w:val="18"/>
              </w:rPr>
              <w:t>Designed LAN for each of the office locations and WAN inter-connecting all regional offices and the Headquarters</w:t>
            </w:r>
          </w:p>
          <w:p w14:paraId="2030FB0E" w14:textId="77777777" w:rsidR="00904734" w:rsidRPr="00904734" w:rsidRDefault="00904734" w:rsidP="00904734">
            <w:pPr>
              <w:numPr>
                <w:ilvl w:val="0"/>
                <w:numId w:val="10"/>
              </w:numPr>
              <w:rPr>
                <w:color w:val="333333"/>
                <w:sz w:val="18"/>
                <w:szCs w:val="18"/>
              </w:rPr>
            </w:pPr>
            <w:r w:rsidRPr="00904734">
              <w:rPr>
                <w:color w:val="333333"/>
                <w:sz w:val="18"/>
                <w:szCs w:val="18"/>
              </w:rPr>
              <w:t>Lead a team of 5 Engineers that installed and supported the LAN and WAN network</w:t>
            </w:r>
          </w:p>
          <w:p w14:paraId="121BF8CB" w14:textId="77777777" w:rsidR="00904734" w:rsidRPr="00904734" w:rsidRDefault="00904734" w:rsidP="00904734">
            <w:pPr>
              <w:numPr>
                <w:ilvl w:val="0"/>
                <w:numId w:val="10"/>
              </w:numPr>
              <w:rPr>
                <w:color w:val="333333"/>
                <w:sz w:val="18"/>
                <w:szCs w:val="18"/>
              </w:rPr>
            </w:pPr>
            <w:r w:rsidRPr="00904734">
              <w:rPr>
                <w:color w:val="333333"/>
                <w:sz w:val="18"/>
                <w:szCs w:val="18"/>
              </w:rPr>
              <w:t>Lead a team of Engineers that installed and administered all PCs and Servers (Mail, DNS, Proxy) used at the headquarter office</w:t>
            </w:r>
          </w:p>
          <w:p w14:paraId="562439C5" w14:textId="77777777" w:rsidR="00904734" w:rsidRPr="00904734" w:rsidRDefault="00904734" w:rsidP="00904734">
            <w:pPr>
              <w:numPr>
                <w:ilvl w:val="0"/>
                <w:numId w:val="10"/>
              </w:numPr>
              <w:rPr>
                <w:color w:val="333333"/>
                <w:sz w:val="18"/>
                <w:szCs w:val="18"/>
              </w:rPr>
            </w:pPr>
            <w:r w:rsidRPr="00904734">
              <w:rPr>
                <w:color w:val="333333"/>
                <w:sz w:val="18"/>
                <w:szCs w:val="18"/>
              </w:rPr>
              <w:t>2.4 GHz &amp; 5 GHz Microwave Radio installation and support</w:t>
            </w:r>
          </w:p>
          <w:p w14:paraId="46C912FB" w14:textId="77777777" w:rsidR="000F73A0" w:rsidRPr="008C726B" w:rsidRDefault="00904734" w:rsidP="00904734">
            <w:pPr>
              <w:numPr>
                <w:ilvl w:val="0"/>
                <w:numId w:val="10"/>
              </w:numPr>
              <w:rPr>
                <w:color w:val="333333"/>
                <w:sz w:val="18"/>
                <w:szCs w:val="18"/>
              </w:rPr>
            </w:pPr>
            <w:r w:rsidRPr="00904734">
              <w:rPr>
                <w:color w:val="333333"/>
                <w:sz w:val="18"/>
                <w:szCs w:val="18"/>
              </w:rPr>
              <w:t>VSAT installation and maintenance</w:t>
            </w:r>
          </w:p>
          <w:p w14:paraId="2AEA0DE9" w14:textId="77777777" w:rsidR="000F73A0" w:rsidRDefault="000F73A0" w:rsidP="007B110C">
            <w:pPr>
              <w:rPr>
                <w:b/>
                <w:color w:val="333333"/>
                <w:sz w:val="18"/>
                <w:szCs w:val="18"/>
              </w:rPr>
            </w:pPr>
          </w:p>
          <w:p w14:paraId="70247E9B" w14:textId="77777777" w:rsidR="009F488E" w:rsidRDefault="009F488E" w:rsidP="009F488E">
            <w:pPr>
              <w:rPr>
                <w:i/>
                <w:color w:val="333333"/>
                <w:sz w:val="18"/>
                <w:szCs w:val="18"/>
              </w:rPr>
            </w:pPr>
            <w:r>
              <w:rPr>
                <w:i/>
                <w:color w:val="333333"/>
                <w:sz w:val="18"/>
                <w:szCs w:val="18"/>
              </w:rPr>
              <w:t>Significant achievements:</w:t>
            </w:r>
          </w:p>
          <w:p w14:paraId="4319EDC7" w14:textId="77777777" w:rsidR="009F488E" w:rsidRDefault="009F488E" w:rsidP="009F488E">
            <w:pPr>
              <w:numPr>
                <w:ilvl w:val="0"/>
                <w:numId w:val="25"/>
              </w:numPr>
              <w:rPr>
                <w:color w:val="333333"/>
                <w:sz w:val="18"/>
                <w:szCs w:val="18"/>
              </w:rPr>
            </w:pPr>
            <w:r w:rsidRPr="009F488E">
              <w:rPr>
                <w:color w:val="333333"/>
                <w:sz w:val="18"/>
                <w:szCs w:val="18"/>
              </w:rPr>
              <w:t xml:space="preserve">Accelerated the </w:t>
            </w:r>
            <w:r>
              <w:rPr>
                <w:color w:val="333333"/>
                <w:sz w:val="18"/>
                <w:szCs w:val="18"/>
              </w:rPr>
              <w:t>deployment of online/Internet  media streaming for World Mission Agency that had been hampered by lack of skills in design and implementation of video streaming via the Internet</w:t>
            </w:r>
          </w:p>
          <w:p w14:paraId="54C3D3AB" w14:textId="77777777" w:rsidR="009F488E" w:rsidRPr="009F488E" w:rsidRDefault="009F488E" w:rsidP="009F488E">
            <w:pPr>
              <w:numPr>
                <w:ilvl w:val="0"/>
                <w:numId w:val="25"/>
              </w:numPr>
              <w:rPr>
                <w:color w:val="333333"/>
                <w:sz w:val="18"/>
                <w:szCs w:val="18"/>
              </w:rPr>
            </w:pPr>
            <w:r>
              <w:rPr>
                <w:color w:val="333333"/>
                <w:sz w:val="18"/>
                <w:szCs w:val="18"/>
              </w:rPr>
              <w:t>Optimised the WAN connectivity of the organisation that was crawling at the time by redesigning the WAN and installed efficient infrastructure that improved network performance by 75%</w:t>
            </w:r>
          </w:p>
        </w:tc>
      </w:tr>
    </w:tbl>
    <w:p w14:paraId="3BCEAD5C" w14:textId="77777777" w:rsidR="00904734" w:rsidRDefault="00904734">
      <w:pPr>
        <w:rPr>
          <w:b/>
          <w:color w:val="333333"/>
          <w:sz w:val="18"/>
          <w:szCs w:val="18"/>
        </w:rPr>
      </w:pPr>
    </w:p>
    <w:p w14:paraId="063F8B3A" w14:textId="77777777" w:rsidR="00EB150D" w:rsidRPr="00CC2DCE" w:rsidRDefault="00EB150D">
      <w:pPr>
        <w:rPr>
          <w:b/>
          <w:color w:val="333333"/>
          <w:sz w:val="18"/>
          <w:szCs w:val="18"/>
        </w:rPr>
      </w:pPr>
      <w:r w:rsidRPr="00CC2DCE">
        <w:rPr>
          <w:b/>
          <w:color w:val="333333"/>
          <w:sz w:val="18"/>
          <w:szCs w:val="18"/>
        </w:rPr>
        <w:t>Interests</w:t>
      </w:r>
    </w:p>
    <w:p w14:paraId="4ECCEDBA" w14:textId="77777777" w:rsidR="00EB150D" w:rsidRPr="00CC2DCE" w:rsidRDefault="0055748F">
      <w:pPr>
        <w:rPr>
          <w:i/>
          <w:color w:val="333333"/>
          <w:sz w:val="18"/>
          <w:szCs w:val="18"/>
        </w:rPr>
      </w:pPr>
      <w:r>
        <w:rPr>
          <w:color w:val="333333"/>
          <w:sz w:val="18"/>
          <w:szCs w:val="18"/>
        </w:rPr>
        <w:t>Mentoring</w:t>
      </w:r>
      <w:r w:rsidR="00EB150D" w:rsidRPr="00CC2DCE">
        <w:rPr>
          <w:color w:val="333333"/>
          <w:sz w:val="18"/>
          <w:szCs w:val="18"/>
        </w:rPr>
        <w:t>,</w:t>
      </w:r>
      <w:r w:rsidR="000F3CEE">
        <w:rPr>
          <w:color w:val="333333"/>
          <w:sz w:val="18"/>
          <w:szCs w:val="18"/>
        </w:rPr>
        <w:t xml:space="preserve"> indoor games</w:t>
      </w:r>
      <w:r w:rsidR="00EB150D" w:rsidRPr="00CC2DCE">
        <w:rPr>
          <w:color w:val="333333"/>
          <w:sz w:val="18"/>
          <w:szCs w:val="18"/>
        </w:rPr>
        <w:t xml:space="preserve">, travelling, </w:t>
      </w:r>
      <w:r w:rsidR="00CA2C00" w:rsidRPr="00CC2DCE">
        <w:rPr>
          <w:color w:val="333333"/>
          <w:sz w:val="18"/>
          <w:szCs w:val="18"/>
        </w:rPr>
        <w:t>meeting and interacting with people</w:t>
      </w:r>
    </w:p>
    <w:p w14:paraId="26C8D5F6" w14:textId="77777777" w:rsidR="00EB150D" w:rsidRPr="00CC2DCE" w:rsidRDefault="00EB150D">
      <w:pPr>
        <w:rPr>
          <w:color w:val="333333"/>
          <w:sz w:val="18"/>
          <w:szCs w:val="18"/>
        </w:rPr>
      </w:pPr>
    </w:p>
    <w:p w14:paraId="01C505B4" w14:textId="77777777" w:rsidR="00EB150D" w:rsidRPr="00CC2DCE" w:rsidRDefault="00EB150D">
      <w:pPr>
        <w:rPr>
          <w:b/>
          <w:color w:val="333333"/>
          <w:sz w:val="18"/>
          <w:szCs w:val="18"/>
        </w:rPr>
      </w:pPr>
      <w:r w:rsidRPr="00CC2DCE">
        <w:rPr>
          <w:b/>
          <w:color w:val="333333"/>
          <w:sz w:val="18"/>
          <w:szCs w:val="18"/>
        </w:rPr>
        <w:t>Languages</w:t>
      </w:r>
    </w:p>
    <w:p w14:paraId="7E787ADE" w14:textId="77777777" w:rsidR="00EB150D" w:rsidRPr="00CC2DCE" w:rsidRDefault="00EB150D">
      <w:pPr>
        <w:rPr>
          <w:color w:val="333333"/>
          <w:sz w:val="18"/>
          <w:szCs w:val="18"/>
        </w:rPr>
      </w:pPr>
      <w:r w:rsidRPr="00CC2DCE">
        <w:rPr>
          <w:color w:val="333333"/>
          <w:sz w:val="18"/>
          <w:szCs w:val="18"/>
        </w:rPr>
        <w:t>Eng</w:t>
      </w:r>
      <w:r w:rsidR="00904734">
        <w:rPr>
          <w:color w:val="333333"/>
          <w:sz w:val="18"/>
          <w:szCs w:val="18"/>
        </w:rPr>
        <w:t>lish language (fluent)</w:t>
      </w:r>
    </w:p>
    <w:p w14:paraId="6F0E847E" w14:textId="77777777" w:rsidR="006B2956" w:rsidRPr="00CC2DCE" w:rsidRDefault="006B2956">
      <w:pPr>
        <w:rPr>
          <w:color w:val="333333"/>
          <w:sz w:val="18"/>
          <w:szCs w:val="18"/>
        </w:rPr>
      </w:pPr>
    </w:p>
    <w:p w14:paraId="1AFDD1A2" w14:textId="77777777" w:rsidR="003463CB" w:rsidRPr="00CC2DCE" w:rsidRDefault="003463CB" w:rsidP="003463CB">
      <w:pPr>
        <w:rPr>
          <w:b/>
          <w:color w:val="333333"/>
          <w:sz w:val="18"/>
          <w:szCs w:val="18"/>
        </w:rPr>
      </w:pPr>
      <w:r w:rsidRPr="00CC2DCE">
        <w:rPr>
          <w:b/>
          <w:color w:val="333333"/>
          <w:sz w:val="18"/>
          <w:szCs w:val="18"/>
        </w:rPr>
        <w:t>References</w:t>
      </w:r>
      <w:r w:rsidRPr="00CC2DCE">
        <w:rPr>
          <w:b/>
          <w:color w:val="333333"/>
          <w:sz w:val="18"/>
          <w:szCs w:val="18"/>
        </w:rPr>
        <w:tab/>
      </w:r>
    </w:p>
    <w:p w14:paraId="7057F79C" w14:textId="4CA4BF3C" w:rsidR="00897068" w:rsidRPr="00B05267" w:rsidRDefault="003463CB" w:rsidP="003463CB">
      <w:pPr>
        <w:rPr>
          <w:b/>
          <w:color w:val="333333"/>
          <w:sz w:val="18"/>
          <w:szCs w:val="18"/>
        </w:rPr>
      </w:pPr>
      <w:r w:rsidRPr="00CC2DCE">
        <w:rPr>
          <w:color w:val="333333"/>
          <w:sz w:val="18"/>
          <w:szCs w:val="18"/>
        </w:rPr>
        <w:t>Available on request</w:t>
      </w:r>
    </w:p>
    <w:sectPr w:rsidR="00897068" w:rsidRPr="00B05267" w:rsidSect="00B94235">
      <w:pgSz w:w="12240" w:h="15840"/>
      <w:pgMar w:top="360" w:right="758" w:bottom="719"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02044"/>
    <w:multiLevelType w:val="hybridMultilevel"/>
    <w:tmpl w:val="36C0E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814F0"/>
    <w:multiLevelType w:val="hybridMultilevel"/>
    <w:tmpl w:val="ECA2C2D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8364119"/>
    <w:multiLevelType w:val="hybridMultilevel"/>
    <w:tmpl w:val="3B36D2F6"/>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ED77F0"/>
    <w:multiLevelType w:val="hybridMultilevel"/>
    <w:tmpl w:val="EE32B8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070333C"/>
    <w:multiLevelType w:val="hybridMultilevel"/>
    <w:tmpl w:val="72940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1E061F"/>
    <w:multiLevelType w:val="multilevel"/>
    <w:tmpl w:val="0F7C525C"/>
    <w:lvl w:ilvl="0">
      <w:start w:val="2003"/>
      <w:numFmt w:val="decimal"/>
      <w:lvlText w:val="%1"/>
      <w:lvlJc w:val="left"/>
      <w:pPr>
        <w:tabs>
          <w:tab w:val="num" w:pos="2160"/>
        </w:tabs>
        <w:ind w:left="2160" w:hanging="2160"/>
      </w:pPr>
      <w:rPr>
        <w:rFonts w:hint="default"/>
      </w:rPr>
    </w:lvl>
    <w:lvl w:ilvl="1">
      <w:start w:val="2004"/>
      <w:numFmt w:val="decimal"/>
      <w:lvlText w:val="%1-%2"/>
      <w:lvlJc w:val="left"/>
      <w:pPr>
        <w:tabs>
          <w:tab w:val="num" w:pos="2160"/>
        </w:tabs>
        <w:ind w:left="2160" w:hanging="2160"/>
      </w:pPr>
      <w:rPr>
        <w:rFonts w:hint="default"/>
      </w:rPr>
    </w:lvl>
    <w:lvl w:ilvl="2">
      <w:start w:val="1"/>
      <w:numFmt w:val="decimal"/>
      <w:lvlText w:val="%1-%2.%3"/>
      <w:lvlJc w:val="left"/>
      <w:pPr>
        <w:tabs>
          <w:tab w:val="num" w:pos="2160"/>
        </w:tabs>
        <w:ind w:left="2160" w:hanging="2160"/>
      </w:pPr>
      <w:rPr>
        <w:rFonts w:hint="default"/>
      </w:rPr>
    </w:lvl>
    <w:lvl w:ilvl="3">
      <w:start w:val="1"/>
      <w:numFmt w:val="decimal"/>
      <w:lvlText w:val="%1-%2.%3.%4"/>
      <w:lvlJc w:val="left"/>
      <w:pPr>
        <w:tabs>
          <w:tab w:val="num" w:pos="2160"/>
        </w:tabs>
        <w:ind w:left="2160" w:hanging="2160"/>
      </w:pPr>
      <w:rPr>
        <w:rFonts w:hint="default"/>
      </w:rPr>
    </w:lvl>
    <w:lvl w:ilvl="4">
      <w:start w:val="1"/>
      <w:numFmt w:val="decimal"/>
      <w:lvlText w:val="%1-%2.%3.%4.%5"/>
      <w:lvlJc w:val="left"/>
      <w:pPr>
        <w:tabs>
          <w:tab w:val="num" w:pos="2160"/>
        </w:tabs>
        <w:ind w:left="2160" w:hanging="216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6" w15:restartNumberingAfterBreak="0">
    <w:nsid w:val="232E4B4D"/>
    <w:multiLevelType w:val="hybridMultilevel"/>
    <w:tmpl w:val="1FF0B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2106B"/>
    <w:multiLevelType w:val="hybridMultilevel"/>
    <w:tmpl w:val="11069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66443"/>
    <w:multiLevelType w:val="hybridMultilevel"/>
    <w:tmpl w:val="34EA5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4B6148"/>
    <w:multiLevelType w:val="hybridMultilevel"/>
    <w:tmpl w:val="9250A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255F3D"/>
    <w:multiLevelType w:val="multilevel"/>
    <w:tmpl w:val="D612EA9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CC1473"/>
    <w:multiLevelType w:val="hybridMultilevel"/>
    <w:tmpl w:val="5DEE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951DC1"/>
    <w:multiLevelType w:val="hybridMultilevel"/>
    <w:tmpl w:val="3A32F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907C46"/>
    <w:multiLevelType w:val="hybridMultilevel"/>
    <w:tmpl w:val="9B28C17A"/>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43C639C"/>
    <w:multiLevelType w:val="hybridMultilevel"/>
    <w:tmpl w:val="2C982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093200"/>
    <w:multiLevelType w:val="hybridMultilevel"/>
    <w:tmpl w:val="C4B29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F075C1"/>
    <w:multiLevelType w:val="hybridMultilevel"/>
    <w:tmpl w:val="9446B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523DF2"/>
    <w:multiLevelType w:val="hybridMultilevel"/>
    <w:tmpl w:val="58BE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0E3247"/>
    <w:multiLevelType w:val="hybridMultilevel"/>
    <w:tmpl w:val="3864A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A0573F"/>
    <w:multiLevelType w:val="hybridMultilevel"/>
    <w:tmpl w:val="B19C2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AE299C"/>
    <w:multiLevelType w:val="hybridMultilevel"/>
    <w:tmpl w:val="2118F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F86675"/>
    <w:multiLevelType w:val="multilevel"/>
    <w:tmpl w:val="C8921C7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EE442A"/>
    <w:multiLevelType w:val="multilevel"/>
    <w:tmpl w:val="984865E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A020E1A"/>
    <w:multiLevelType w:val="hybridMultilevel"/>
    <w:tmpl w:val="6D8C2A4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DBF06C0"/>
    <w:multiLevelType w:val="hybridMultilevel"/>
    <w:tmpl w:val="5B6E0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E74E35"/>
    <w:multiLevelType w:val="hybridMultilevel"/>
    <w:tmpl w:val="3CDA0404"/>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26" w15:restartNumberingAfterBreak="0">
    <w:nsid w:val="744E32E9"/>
    <w:multiLevelType w:val="hybridMultilevel"/>
    <w:tmpl w:val="991E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B0481F"/>
    <w:multiLevelType w:val="hybridMultilevel"/>
    <w:tmpl w:val="24DC543E"/>
    <w:lvl w:ilvl="0" w:tplc="65C6CFE6">
      <w:start w:val="1"/>
      <w:numFmt w:val="bullet"/>
      <w:lvlText w:val=""/>
      <w:lvlJc w:val="left"/>
      <w:pPr>
        <w:tabs>
          <w:tab w:val="num" w:pos="357"/>
        </w:tabs>
        <w:ind w:left="340" w:hanging="34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86508A7"/>
    <w:multiLevelType w:val="hybridMultilevel"/>
    <w:tmpl w:val="24D8D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C810E3"/>
    <w:multiLevelType w:val="hybridMultilevel"/>
    <w:tmpl w:val="F6F82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274FA5"/>
    <w:multiLevelType w:val="hybridMultilevel"/>
    <w:tmpl w:val="64B625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13"/>
  </w:num>
  <w:num w:numId="3">
    <w:abstractNumId w:val="2"/>
  </w:num>
  <w:num w:numId="4">
    <w:abstractNumId w:val="23"/>
  </w:num>
  <w:num w:numId="5">
    <w:abstractNumId w:val="5"/>
  </w:num>
  <w:num w:numId="6">
    <w:abstractNumId w:val="22"/>
  </w:num>
  <w:num w:numId="7">
    <w:abstractNumId w:val="21"/>
  </w:num>
  <w:num w:numId="8">
    <w:abstractNumId w:val="10"/>
  </w:num>
  <w:num w:numId="9">
    <w:abstractNumId w:val="27"/>
  </w:num>
  <w:num w:numId="10">
    <w:abstractNumId w:val="25"/>
  </w:num>
  <w:num w:numId="11">
    <w:abstractNumId w:val="9"/>
  </w:num>
  <w:num w:numId="12">
    <w:abstractNumId w:val="28"/>
  </w:num>
  <w:num w:numId="13">
    <w:abstractNumId w:val="6"/>
  </w:num>
  <w:num w:numId="14">
    <w:abstractNumId w:val="14"/>
  </w:num>
  <w:num w:numId="15">
    <w:abstractNumId w:val="18"/>
  </w:num>
  <w:num w:numId="16">
    <w:abstractNumId w:val="20"/>
  </w:num>
  <w:num w:numId="17">
    <w:abstractNumId w:val="17"/>
  </w:num>
  <w:num w:numId="18">
    <w:abstractNumId w:val="11"/>
  </w:num>
  <w:num w:numId="19">
    <w:abstractNumId w:val="29"/>
  </w:num>
  <w:num w:numId="20">
    <w:abstractNumId w:val="7"/>
  </w:num>
  <w:num w:numId="21">
    <w:abstractNumId w:val="0"/>
  </w:num>
  <w:num w:numId="22">
    <w:abstractNumId w:val="16"/>
  </w:num>
  <w:num w:numId="23">
    <w:abstractNumId w:val="26"/>
  </w:num>
  <w:num w:numId="24">
    <w:abstractNumId w:val="3"/>
  </w:num>
  <w:num w:numId="25">
    <w:abstractNumId w:val="19"/>
  </w:num>
  <w:num w:numId="26">
    <w:abstractNumId w:val="15"/>
  </w:num>
  <w:num w:numId="27">
    <w:abstractNumId w:val="8"/>
  </w:num>
  <w:num w:numId="28">
    <w:abstractNumId w:val="4"/>
  </w:num>
  <w:num w:numId="29">
    <w:abstractNumId w:val="12"/>
  </w:num>
  <w:num w:numId="30">
    <w:abstractNumId w:val="30"/>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NzE1NTQ2szAyMzZU0lEKTi0uzszPAykwtKwFAAq7s6ctAAAA"/>
  </w:docVars>
  <w:rsids>
    <w:rsidRoot w:val="009E6127"/>
    <w:rsid w:val="000000C8"/>
    <w:rsid w:val="00003F5C"/>
    <w:rsid w:val="0001367C"/>
    <w:rsid w:val="000145DB"/>
    <w:rsid w:val="00035927"/>
    <w:rsid w:val="00042EFD"/>
    <w:rsid w:val="00043C0D"/>
    <w:rsid w:val="000501BA"/>
    <w:rsid w:val="0005697D"/>
    <w:rsid w:val="0005785F"/>
    <w:rsid w:val="00062F61"/>
    <w:rsid w:val="00063BDC"/>
    <w:rsid w:val="00070F04"/>
    <w:rsid w:val="0007245F"/>
    <w:rsid w:val="000732F9"/>
    <w:rsid w:val="0007384C"/>
    <w:rsid w:val="00083625"/>
    <w:rsid w:val="00087381"/>
    <w:rsid w:val="0009771B"/>
    <w:rsid w:val="000A2DB5"/>
    <w:rsid w:val="000A7524"/>
    <w:rsid w:val="000B51C6"/>
    <w:rsid w:val="000B59E6"/>
    <w:rsid w:val="000C4203"/>
    <w:rsid w:val="000D6F19"/>
    <w:rsid w:val="000F0441"/>
    <w:rsid w:val="000F3CEE"/>
    <w:rsid w:val="000F73A0"/>
    <w:rsid w:val="00100130"/>
    <w:rsid w:val="001034D6"/>
    <w:rsid w:val="00107434"/>
    <w:rsid w:val="001215E3"/>
    <w:rsid w:val="00133496"/>
    <w:rsid w:val="001356B4"/>
    <w:rsid w:val="00143AD4"/>
    <w:rsid w:val="001504A3"/>
    <w:rsid w:val="0015654F"/>
    <w:rsid w:val="00156D90"/>
    <w:rsid w:val="00160D7B"/>
    <w:rsid w:val="001637E4"/>
    <w:rsid w:val="001672AC"/>
    <w:rsid w:val="00175199"/>
    <w:rsid w:val="00180287"/>
    <w:rsid w:val="001804ED"/>
    <w:rsid w:val="00182A08"/>
    <w:rsid w:val="0018789A"/>
    <w:rsid w:val="00192656"/>
    <w:rsid w:val="001974D2"/>
    <w:rsid w:val="001C6781"/>
    <w:rsid w:val="001C7194"/>
    <w:rsid w:val="001E392D"/>
    <w:rsid w:val="001F3FEF"/>
    <w:rsid w:val="001F75C8"/>
    <w:rsid w:val="00203FED"/>
    <w:rsid w:val="002113C6"/>
    <w:rsid w:val="00211F55"/>
    <w:rsid w:val="0021215B"/>
    <w:rsid w:val="002134F2"/>
    <w:rsid w:val="0021456B"/>
    <w:rsid w:val="002178A5"/>
    <w:rsid w:val="0022043B"/>
    <w:rsid w:val="00231287"/>
    <w:rsid w:val="00235630"/>
    <w:rsid w:val="0024522C"/>
    <w:rsid w:val="002454F0"/>
    <w:rsid w:val="00246AEC"/>
    <w:rsid w:val="00250E01"/>
    <w:rsid w:val="00253EBA"/>
    <w:rsid w:val="002625BE"/>
    <w:rsid w:val="00271B33"/>
    <w:rsid w:val="00276CB0"/>
    <w:rsid w:val="0028583B"/>
    <w:rsid w:val="00291702"/>
    <w:rsid w:val="0029293C"/>
    <w:rsid w:val="002A27FE"/>
    <w:rsid w:val="002B3CC4"/>
    <w:rsid w:val="002B4858"/>
    <w:rsid w:val="002B498F"/>
    <w:rsid w:val="002C1C79"/>
    <w:rsid w:val="002C27C0"/>
    <w:rsid w:val="002C2CF6"/>
    <w:rsid w:val="002C6620"/>
    <w:rsid w:val="002C6DEE"/>
    <w:rsid w:val="002D47FB"/>
    <w:rsid w:val="002F17A8"/>
    <w:rsid w:val="002F414A"/>
    <w:rsid w:val="002F535F"/>
    <w:rsid w:val="002F77C5"/>
    <w:rsid w:val="00310A55"/>
    <w:rsid w:val="003124FC"/>
    <w:rsid w:val="003179B2"/>
    <w:rsid w:val="00320C10"/>
    <w:rsid w:val="00326514"/>
    <w:rsid w:val="0033080A"/>
    <w:rsid w:val="00333436"/>
    <w:rsid w:val="0033513E"/>
    <w:rsid w:val="003463CB"/>
    <w:rsid w:val="00346ED0"/>
    <w:rsid w:val="003663AB"/>
    <w:rsid w:val="00372BF3"/>
    <w:rsid w:val="00393122"/>
    <w:rsid w:val="00394DB5"/>
    <w:rsid w:val="003969BB"/>
    <w:rsid w:val="0039740F"/>
    <w:rsid w:val="003A05BA"/>
    <w:rsid w:val="003B1A69"/>
    <w:rsid w:val="003B5FB3"/>
    <w:rsid w:val="003B680A"/>
    <w:rsid w:val="003C0EE2"/>
    <w:rsid w:val="003D147B"/>
    <w:rsid w:val="003D42A6"/>
    <w:rsid w:val="003D6E64"/>
    <w:rsid w:val="003E2F18"/>
    <w:rsid w:val="003E71DD"/>
    <w:rsid w:val="003F52DA"/>
    <w:rsid w:val="0040046B"/>
    <w:rsid w:val="00402211"/>
    <w:rsid w:val="0041219F"/>
    <w:rsid w:val="00431AE3"/>
    <w:rsid w:val="004367B8"/>
    <w:rsid w:val="00436ABF"/>
    <w:rsid w:val="0043774D"/>
    <w:rsid w:val="00442030"/>
    <w:rsid w:val="0044486C"/>
    <w:rsid w:val="00450885"/>
    <w:rsid w:val="004609C6"/>
    <w:rsid w:val="00464C1A"/>
    <w:rsid w:val="0048285F"/>
    <w:rsid w:val="00486240"/>
    <w:rsid w:val="0049544B"/>
    <w:rsid w:val="004A6C68"/>
    <w:rsid w:val="004A7FD2"/>
    <w:rsid w:val="004C374A"/>
    <w:rsid w:val="004D2A7C"/>
    <w:rsid w:val="004E3926"/>
    <w:rsid w:val="004E3B2D"/>
    <w:rsid w:val="004E44E9"/>
    <w:rsid w:val="004F2E3C"/>
    <w:rsid w:val="004F6B76"/>
    <w:rsid w:val="004F6BFA"/>
    <w:rsid w:val="005021F2"/>
    <w:rsid w:val="00510545"/>
    <w:rsid w:val="00520932"/>
    <w:rsid w:val="005252BE"/>
    <w:rsid w:val="00527F38"/>
    <w:rsid w:val="0053021F"/>
    <w:rsid w:val="00553D95"/>
    <w:rsid w:val="0055553E"/>
    <w:rsid w:val="0055748F"/>
    <w:rsid w:val="00557599"/>
    <w:rsid w:val="005765A2"/>
    <w:rsid w:val="00581542"/>
    <w:rsid w:val="005914FA"/>
    <w:rsid w:val="005A0A4E"/>
    <w:rsid w:val="005A0FE8"/>
    <w:rsid w:val="005A14F4"/>
    <w:rsid w:val="005A4EA0"/>
    <w:rsid w:val="005B1ACA"/>
    <w:rsid w:val="005B467D"/>
    <w:rsid w:val="005B4D53"/>
    <w:rsid w:val="005C367A"/>
    <w:rsid w:val="005C3E23"/>
    <w:rsid w:val="005D11F3"/>
    <w:rsid w:val="005E18E3"/>
    <w:rsid w:val="005E3599"/>
    <w:rsid w:val="005F343A"/>
    <w:rsid w:val="0060328E"/>
    <w:rsid w:val="0061062F"/>
    <w:rsid w:val="00611F1E"/>
    <w:rsid w:val="00613ECD"/>
    <w:rsid w:val="00613FC9"/>
    <w:rsid w:val="0061772D"/>
    <w:rsid w:val="006211B6"/>
    <w:rsid w:val="00625427"/>
    <w:rsid w:val="00632242"/>
    <w:rsid w:val="006339C3"/>
    <w:rsid w:val="006638DE"/>
    <w:rsid w:val="00664F0A"/>
    <w:rsid w:val="00666B70"/>
    <w:rsid w:val="006709C6"/>
    <w:rsid w:val="00681343"/>
    <w:rsid w:val="006844A5"/>
    <w:rsid w:val="00690035"/>
    <w:rsid w:val="006935FA"/>
    <w:rsid w:val="00696839"/>
    <w:rsid w:val="006B2956"/>
    <w:rsid w:val="006C4E8F"/>
    <w:rsid w:val="006D4C60"/>
    <w:rsid w:val="006E62CC"/>
    <w:rsid w:val="006F755E"/>
    <w:rsid w:val="00700453"/>
    <w:rsid w:val="007048AC"/>
    <w:rsid w:val="007160CF"/>
    <w:rsid w:val="00716D3C"/>
    <w:rsid w:val="00725FA0"/>
    <w:rsid w:val="00730F03"/>
    <w:rsid w:val="00732114"/>
    <w:rsid w:val="00753571"/>
    <w:rsid w:val="00765960"/>
    <w:rsid w:val="00765F45"/>
    <w:rsid w:val="00770759"/>
    <w:rsid w:val="00770D4D"/>
    <w:rsid w:val="007721E5"/>
    <w:rsid w:val="00772A3D"/>
    <w:rsid w:val="0077346B"/>
    <w:rsid w:val="00793F47"/>
    <w:rsid w:val="007B110C"/>
    <w:rsid w:val="007B1E68"/>
    <w:rsid w:val="007B4FA2"/>
    <w:rsid w:val="007B65E5"/>
    <w:rsid w:val="007C4BAA"/>
    <w:rsid w:val="007D3DBE"/>
    <w:rsid w:val="007D54DF"/>
    <w:rsid w:val="007E00C8"/>
    <w:rsid w:val="007E5DD2"/>
    <w:rsid w:val="007E64D3"/>
    <w:rsid w:val="007F2159"/>
    <w:rsid w:val="007F77E8"/>
    <w:rsid w:val="00803137"/>
    <w:rsid w:val="0081048B"/>
    <w:rsid w:val="0081468E"/>
    <w:rsid w:val="00816152"/>
    <w:rsid w:val="00820435"/>
    <w:rsid w:val="00821730"/>
    <w:rsid w:val="00821905"/>
    <w:rsid w:val="00822C9A"/>
    <w:rsid w:val="00833681"/>
    <w:rsid w:val="00833980"/>
    <w:rsid w:val="00834355"/>
    <w:rsid w:val="00843853"/>
    <w:rsid w:val="00843E53"/>
    <w:rsid w:val="00851589"/>
    <w:rsid w:val="008541A9"/>
    <w:rsid w:val="00857AAD"/>
    <w:rsid w:val="00861674"/>
    <w:rsid w:val="00865F9C"/>
    <w:rsid w:val="0086716D"/>
    <w:rsid w:val="008673C3"/>
    <w:rsid w:val="008762EB"/>
    <w:rsid w:val="0088514F"/>
    <w:rsid w:val="00893514"/>
    <w:rsid w:val="008948ED"/>
    <w:rsid w:val="00897068"/>
    <w:rsid w:val="008A3CCF"/>
    <w:rsid w:val="008B3142"/>
    <w:rsid w:val="008B6A05"/>
    <w:rsid w:val="008C4D7C"/>
    <w:rsid w:val="008C726B"/>
    <w:rsid w:val="008D31A7"/>
    <w:rsid w:val="008D3579"/>
    <w:rsid w:val="008E3892"/>
    <w:rsid w:val="008E7776"/>
    <w:rsid w:val="008F6F73"/>
    <w:rsid w:val="00902B75"/>
    <w:rsid w:val="00904734"/>
    <w:rsid w:val="00905FA0"/>
    <w:rsid w:val="00907EFB"/>
    <w:rsid w:val="00915327"/>
    <w:rsid w:val="009163A4"/>
    <w:rsid w:val="00916AEB"/>
    <w:rsid w:val="00920970"/>
    <w:rsid w:val="009238F9"/>
    <w:rsid w:val="00923CA6"/>
    <w:rsid w:val="00927A5F"/>
    <w:rsid w:val="009403F7"/>
    <w:rsid w:val="00944423"/>
    <w:rsid w:val="0094610B"/>
    <w:rsid w:val="00950E89"/>
    <w:rsid w:val="00951865"/>
    <w:rsid w:val="00961641"/>
    <w:rsid w:val="009727DA"/>
    <w:rsid w:val="00984D6B"/>
    <w:rsid w:val="00993FAB"/>
    <w:rsid w:val="00994F60"/>
    <w:rsid w:val="009958CC"/>
    <w:rsid w:val="009A04C6"/>
    <w:rsid w:val="009A7DEA"/>
    <w:rsid w:val="009B7392"/>
    <w:rsid w:val="009C258A"/>
    <w:rsid w:val="009C2C86"/>
    <w:rsid w:val="009C4CDE"/>
    <w:rsid w:val="009C6406"/>
    <w:rsid w:val="009D6010"/>
    <w:rsid w:val="009D7496"/>
    <w:rsid w:val="009D7535"/>
    <w:rsid w:val="009E4273"/>
    <w:rsid w:val="009E6127"/>
    <w:rsid w:val="009E664A"/>
    <w:rsid w:val="009F1EC1"/>
    <w:rsid w:val="009F3A2A"/>
    <w:rsid w:val="009F488E"/>
    <w:rsid w:val="009F6DC1"/>
    <w:rsid w:val="00A065D3"/>
    <w:rsid w:val="00A07CBD"/>
    <w:rsid w:val="00A126F2"/>
    <w:rsid w:val="00A154DD"/>
    <w:rsid w:val="00A25D54"/>
    <w:rsid w:val="00A3583E"/>
    <w:rsid w:val="00A362F7"/>
    <w:rsid w:val="00A363CC"/>
    <w:rsid w:val="00A40C0A"/>
    <w:rsid w:val="00A62B6E"/>
    <w:rsid w:val="00A62F97"/>
    <w:rsid w:val="00A7253C"/>
    <w:rsid w:val="00A73A66"/>
    <w:rsid w:val="00A83AE2"/>
    <w:rsid w:val="00A85EE6"/>
    <w:rsid w:val="00AA39C0"/>
    <w:rsid w:val="00AC157F"/>
    <w:rsid w:val="00AC2800"/>
    <w:rsid w:val="00AC4638"/>
    <w:rsid w:val="00AC6433"/>
    <w:rsid w:val="00AC79DB"/>
    <w:rsid w:val="00AD7FEB"/>
    <w:rsid w:val="00AF0350"/>
    <w:rsid w:val="00AF0D3A"/>
    <w:rsid w:val="00AF5A55"/>
    <w:rsid w:val="00B05267"/>
    <w:rsid w:val="00B06AFC"/>
    <w:rsid w:val="00B16778"/>
    <w:rsid w:val="00B24292"/>
    <w:rsid w:val="00B306B6"/>
    <w:rsid w:val="00B315E1"/>
    <w:rsid w:val="00B32FC9"/>
    <w:rsid w:val="00B33EE4"/>
    <w:rsid w:val="00B345B2"/>
    <w:rsid w:val="00B378F6"/>
    <w:rsid w:val="00B42963"/>
    <w:rsid w:val="00B431E2"/>
    <w:rsid w:val="00B44B9D"/>
    <w:rsid w:val="00B46478"/>
    <w:rsid w:val="00B474F2"/>
    <w:rsid w:val="00B5335A"/>
    <w:rsid w:val="00B53383"/>
    <w:rsid w:val="00B559B7"/>
    <w:rsid w:val="00B56059"/>
    <w:rsid w:val="00B622A7"/>
    <w:rsid w:val="00B63E8B"/>
    <w:rsid w:val="00B64C80"/>
    <w:rsid w:val="00B75400"/>
    <w:rsid w:val="00B81C44"/>
    <w:rsid w:val="00B842A7"/>
    <w:rsid w:val="00B94235"/>
    <w:rsid w:val="00B9658D"/>
    <w:rsid w:val="00BA60F6"/>
    <w:rsid w:val="00BB3AC8"/>
    <w:rsid w:val="00BB4629"/>
    <w:rsid w:val="00BC65A2"/>
    <w:rsid w:val="00BD2A5D"/>
    <w:rsid w:val="00BE66CE"/>
    <w:rsid w:val="00BE7250"/>
    <w:rsid w:val="00BE7A0A"/>
    <w:rsid w:val="00BF2EEF"/>
    <w:rsid w:val="00BF339C"/>
    <w:rsid w:val="00BF7131"/>
    <w:rsid w:val="00C0335B"/>
    <w:rsid w:val="00C053F0"/>
    <w:rsid w:val="00C0608C"/>
    <w:rsid w:val="00C06AC8"/>
    <w:rsid w:val="00C20A46"/>
    <w:rsid w:val="00C24CE2"/>
    <w:rsid w:val="00C25C38"/>
    <w:rsid w:val="00C269F5"/>
    <w:rsid w:val="00C3063F"/>
    <w:rsid w:val="00C315E3"/>
    <w:rsid w:val="00C34314"/>
    <w:rsid w:val="00C34FC8"/>
    <w:rsid w:val="00C438D4"/>
    <w:rsid w:val="00C44FAF"/>
    <w:rsid w:val="00C475A1"/>
    <w:rsid w:val="00C61760"/>
    <w:rsid w:val="00C639A8"/>
    <w:rsid w:val="00C641F1"/>
    <w:rsid w:val="00C64E86"/>
    <w:rsid w:val="00C6718D"/>
    <w:rsid w:val="00C80931"/>
    <w:rsid w:val="00CA2C00"/>
    <w:rsid w:val="00CB062F"/>
    <w:rsid w:val="00CB1421"/>
    <w:rsid w:val="00CC2DCE"/>
    <w:rsid w:val="00CC6955"/>
    <w:rsid w:val="00CF1CF4"/>
    <w:rsid w:val="00CF38F1"/>
    <w:rsid w:val="00CF5616"/>
    <w:rsid w:val="00CF5EA6"/>
    <w:rsid w:val="00CF7045"/>
    <w:rsid w:val="00D15812"/>
    <w:rsid w:val="00D174B9"/>
    <w:rsid w:val="00D206C9"/>
    <w:rsid w:val="00D24885"/>
    <w:rsid w:val="00D3062C"/>
    <w:rsid w:val="00D33DA1"/>
    <w:rsid w:val="00D42A3E"/>
    <w:rsid w:val="00D44E33"/>
    <w:rsid w:val="00D57548"/>
    <w:rsid w:val="00D6483F"/>
    <w:rsid w:val="00D70D94"/>
    <w:rsid w:val="00D8483C"/>
    <w:rsid w:val="00D90E12"/>
    <w:rsid w:val="00DA0BA0"/>
    <w:rsid w:val="00DB0B14"/>
    <w:rsid w:val="00DB1950"/>
    <w:rsid w:val="00DB21AE"/>
    <w:rsid w:val="00DB4893"/>
    <w:rsid w:val="00DC50FE"/>
    <w:rsid w:val="00DC5DAA"/>
    <w:rsid w:val="00DD0BEE"/>
    <w:rsid w:val="00DD336C"/>
    <w:rsid w:val="00DD74BF"/>
    <w:rsid w:val="00DE619F"/>
    <w:rsid w:val="00DE714F"/>
    <w:rsid w:val="00DE7216"/>
    <w:rsid w:val="00DE7A4C"/>
    <w:rsid w:val="00DF47CE"/>
    <w:rsid w:val="00DF5636"/>
    <w:rsid w:val="00E05833"/>
    <w:rsid w:val="00E079E2"/>
    <w:rsid w:val="00E12BF6"/>
    <w:rsid w:val="00E22899"/>
    <w:rsid w:val="00E240D6"/>
    <w:rsid w:val="00E24B82"/>
    <w:rsid w:val="00E35A07"/>
    <w:rsid w:val="00E3703B"/>
    <w:rsid w:val="00E413C5"/>
    <w:rsid w:val="00E41E2B"/>
    <w:rsid w:val="00E50510"/>
    <w:rsid w:val="00E52B84"/>
    <w:rsid w:val="00E55269"/>
    <w:rsid w:val="00E700D6"/>
    <w:rsid w:val="00E90D7D"/>
    <w:rsid w:val="00E953ED"/>
    <w:rsid w:val="00E9757C"/>
    <w:rsid w:val="00EA05EF"/>
    <w:rsid w:val="00EA53E6"/>
    <w:rsid w:val="00EA7CF0"/>
    <w:rsid w:val="00EB150D"/>
    <w:rsid w:val="00EB2596"/>
    <w:rsid w:val="00EB460B"/>
    <w:rsid w:val="00EB5AD3"/>
    <w:rsid w:val="00EC6D48"/>
    <w:rsid w:val="00EE78CC"/>
    <w:rsid w:val="00EF2096"/>
    <w:rsid w:val="00F014E4"/>
    <w:rsid w:val="00F153CF"/>
    <w:rsid w:val="00F263C9"/>
    <w:rsid w:val="00F263F6"/>
    <w:rsid w:val="00F31555"/>
    <w:rsid w:val="00F40C75"/>
    <w:rsid w:val="00F65735"/>
    <w:rsid w:val="00F65F87"/>
    <w:rsid w:val="00F75835"/>
    <w:rsid w:val="00F9483B"/>
    <w:rsid w:val="00F94B94"/>
    <w:rsid w:val="00FA5058"/>
    <w:rsid w:val="00FB4702"/>
    <w:rsid w:val="00FB6FE7"/>
    <w:rsid w:val="00FC6908"/>
    <w:rsid w:val="00FC7F21"/>
    <w:rsid w:val="00FD28D1"/>
    <w:rsid w:val="00FD3E7C"/>
    <w:rsid w:val="00FD7430"/>
    <w:rsid w:val="00FE087D"/>
    <w:rsid w:val="00FE0C50"/>
    <w:rsid w:val="00FE2AB8"/>
    <w:rsid w:val="00FE62C0"/>
    <w:rsid w:val="00FF67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5B654523"/>
  <w15:docId w15:val="{8AB0608D-7021-4A1E-A978-46B366570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hAnsi="Arial"/>
      <w:sz w:val="22"/>
      <w:szCs w:val="22"/>
    </w:rPr>
  </w:style>
  <w:style w:type="paragraph" w:styleId="Heading4">
    <w:name w:val="heading 4"/>
    <w:basedOn w:val="Normal"/>
    <w:next w:val="Normal"/>
    <w:link w:val="Heading4Char"/>
    <w:uiPriority w:val="9"/>
    <w:qFormat/>
    <w:pPr>
      <w:keepNext/>
      <w:spacing w:before="240" w:after="60"/>
      <w:outlineLvl w:val="3"/>
    </w:pPr>
    <w:rPr>
      <w:rFonts w:ascii="Calibri" w:hAnsi="Calibri"/>
      <w:b/>
      <w:bCs/>
      <w:sz w:val="28"/>
      <w:szCs w:val="28"/>
    </w:rPr>
  </w:style>
  <w:style w:type="paragraph" w:styleId="Heading5">
    <w:name w:val="heading 5"/>
    <w:basedOn w:val="Normal"/>
    <w:next w:val="Normal"/>
    <w:link w:val="Heading5Char"/>
    <w:qFormat/>
    <w:pPr>
      <w:keepNext/>
      <w:widowControl w:val="0"/>
      <w:jc w:val="both"/>
      <w:outlineLvl w:val="4"/>
    </w:pPr>
    <w:rPr>
      <w:rFonts w:ascii="Times New Roman" w:hAnsi="Times New Roman"/>
      <w:b/>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table" w:styleId="TableGrid">
    <w:name w:val="Table Grid"/>
    <w:basedOn w:val="TableNormal"/>
    <w:tblPr/>
  </w:style>
  <w:style w:type="paragraph" w:styleId="BalloonText">
    <w:name w:val="Balloon Text"/>
    <w:basedOn w:val="Normal"/>
    <w:semiHidden/>
    <w:rPr>
      <w:rFonts w:ascii="Tahoma" w:hAnsi="Tahoma" w:cs="Tahoma"/>
      <w:sz w:val="16"/>
      <w:szCs w:val="16"/>
    </w:rPr>
  </w:style>
  <w:style w:type="character" w:customStyle="1" w:styleId="Heading5Char">
    <w:name w:val="Heading 5 Char"/>
    <w:link w:val="Heading5"/>
    <w:rPr>
      <w:b/>
      <w:lang w:eastAsia="en-US"/>
    </w:rPr>
  </w:style>
  <w:style w:type="character" w:customStyle="1" w:styleId="Heading4Char">
    <w:name w:val="Heading 4 Char"/>
    <w:link w:val="Heading4"/>
    <w:uiPriority w:val="9"/>
    <w:semiHidden/>
    <w:rPr>
      <w:rFonts w:ascii="Calibri" w:eastAsia="Times New Roman" w:hAnsi="Calibri" w:cs="Times New Roman"/>
      <w:b/>
      <w:bCs/>
      <w:sz w:val="28"/>
      <w:szCs w:val="28"/>
    </w:rPr>
  </w:style>
  <w:style w:type="paragraph" w:styleId="ListParagraph">
    <w:name w:val="List Paragraph"/>
    <w:basedOn w:val="Normal"/>
    <w:uiPriority w:val="34"/>
    <w:qFormat/>
    <w:rsid w:val="00E52B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956908">
      <w:bodyDiv w:val="1"/>
      <w:marLeft w:val="0"/>
      <w:marRight w:val="0"/>
      <w:marTop w:val="0"/>
      <w:marBottom w:val="0"/>
      <w:divBdr>
        <w:top w:val="none" w:sz="0" w:space="0" w:color="auto"/>
        <w:left w:val="none" w:sz="0" w:space="0" w:color="auto"/>
        <w:bottom w:val="none" w:sz="0" w:space="0" w:color="auto"/>
        <w:right w:val="none" w:sz="0" w:space="0" w:color="auto"/>
      </w:divBdr>
    </w:div>
    <w:div w:id="1187215052">
      <w:bodyDiv w:val="1"/>
      <w:marLeft w:val="0"/>
      <w:marRight w:val="0"/>
      <w:marTop w:val="0"/>
      <w:marBottom w:val="0"/>
      <w:divBdr>
        <w:top w:val="none" w:sz="0" w:space="0" w:color="auto"/>
        <w:left w:val="none" w:sz="0" w:space="0" w:color="auto"/>
        <w:bottom w:val="none" w:sz="0" w:space="0" w:color="auto"/>
        <w:right w:val="none" w:sz="0" w:space="0" w:color="auto"/>
      </w:divBdr>
      <w:divsChild>
        <w:div w:id="691878497">
          <w:marLeft w:val="0"/>
          <w:marRight w:val="0"/>
          <w:marTop w:val="0"/>
          <w:marBottom w:val="0"/>
          <w:divBdr>
            <w:top w:val="none" w:sz="0" w:space="0" w:color="auto"/>
            <w:left w:val="none" w:sz="0" w:space="0" w:color="auto"/>
            <w:bottom w:val="none" w:sz="0" w:space="0" w:color="auto"/>
            <w:right w:val="none" w:sz="0" w:space="0" w:color="auto"/>
          </w:divBdr>
        </w:div>
        <w:div w:id="6106298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B6652C-F871-44A0-B628-BDC2B3AE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Pages>
  <Words>2062</Words>
  <Characters>1175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ample CV</vt:lpstr>
    </vt:vector>
  </TitlesOfParts>
  <Company>wbs</Company>
  <LinksUpToDate>false</LinksUpToDate>
  <CharactersWithSpaces>13790</CharactersWithSpaces>
  <SharedDoc>false</SharedDoc>
  <HLinks>
    <vt:vector size="12" baseType="variant">
      <vt:variant>
        <vt:i4>3145823</vt:i4>
      </vt:variant>
      <vt:variant>
        <vt:i4>3</vt:i4>
      </vt:variant>
      <vt:variant>
        <vt:i4>0</vt:i4>
      </vt:variant>
      <vt:variant>
        <vt:i4>5</vt:i4>
      </vt:variant>
      <vt:variant>
        <vt:lpwstr>mailto:ralph@centrex-consulting.com</vt:lpwstr>
      </vt:variant>
      <vt:variant>
        <vt:lpwstr/>
      </vt:variant>
      <vt:variant>
        <vt:i4>6881345</vt:i4>
      </vt:variant>
      <vt:variant>
        <vt:i4>0</vt:i4>
      </vt:variant>
      <vt:variant>
        <vt:i4>0</vt:i4>
      </vt:variant>
      <vt:variant>
        <vt:i4>5</vt:i4>
      </vt:variant>
      <vt:variant>
        <vt:lpwstr>mailto:allyralph@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V</dc:title>
  <dc:subject/>
  <dc:creator>adekunle.ajiboye@vodafone.com</dc:creator>
  <cp:keywords/>
  <cp:lastModifiedBy>Adekunle Ajiboye</cp:lastModifiedBy>
  <cp:revision>44</cp:revision>
  <cp:lastPrinted>2018-04-06T09:09:00Z</cp:lastPrinted>
  <dcterms:created xsi:type="dcterms:W3CDTF">2018-09-23T01:27:00Z</dcterms:created>
  <dcterms:modified xsi:type="dcterms:W3CDTF">2019-06-19T14:38:00Z</dcterms:modified>
</cp:coreProperties>
</file>